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1AE900" w14:textId="427D0895" w:rsidR="00F3744E" w:rsidRPr="00B550D3" w:rsidRDefault="00983F55" w:rsidP="00E00C60">
      <w:pPr>
        <w:pStyle w:val="Heading1"/>
        <w:spacing w:before="240" w:after="240"/>
        <w:rPr>
          <w:rFonts w:cs="Arial"/>
        </w:rPr>
      </w:pPr>
      <w:bookmarkStart w:id="0" w:name="_Toc349720821"/>
      <w:bookmarkStart w:id="1" w:name="_GoBack"/>
      <w:bookmarkEnd w:id="1"/>
      <w:r w:rsidRPr="00B550D3">
        <w:rPr>
          <w:rFonts w:cs="Arial"/>
        </w:rPr>
        <w:t>Independent Advisory Council</w:t>
      </w:r>
      <w:r w:rsidR="00B550D3" w:rsidRPr="00B550D3">
        <w:rPr>
          <w:rFonts w:cs="Arial"/>
        </w:rPr>
        <w:t xml:space="preserve"> </w:t>
      </w:r>
      <w:r w:rsidR="00BC7293">
        <w:rPr>
          <w:rFonts w:cs="Arial"/>
        </w:rPr>
        <w:br/>
      </w:r>
      <w:r w:rsidRPr="00B550D3">
        <w:rPr>
          <w:rFonts w:cs="Arial"/>
        </w:rPr>
        <w:t>to the NDIS</w:t>
      </w:r>
    </w:p>
    <w:p w14:paraId="7C6979AA" w14:textId="02C946C8" w:rsidR="00F3744E" w:rsidRPr="00B550D3" w:rsidRDefault="00146FFD" w:rsidP="00E00C60">
      <w:pPr>
        <w:pStyle w:val="Heading2"/>
        <w:spacing w:before="240" w:after="240"/>
        <w:rPr>
          <w:rFonts w:cs="Arial"/>
          <w:lang w:val="en-AU"/>
        </w:rPr>
      </w:pPr>
      <w:bookmarkStart w:id="2" w:name="_Toc80795817"/>
      <w:bookmarkStart w:id="3" w:name="_Toc82526755"/>
      <w:bookmarkStart w:id="4" w:name="_Toc82700097"/>
      <w:r w:rsidRPr="00B550D3">
        <w:rPr>
          <w:rFonts w:cs="Arial"/>
        </w:rPr>
        <w:t>Our Annual Report</w:t>
      </w:r>
      <w:r w:rsidR="008760B8" w:rsidRPr="00B550D3">
        <w:rPr>
          <w:rFonts w:cs="Arial"/>
        </w:rPr>
        <w:t xml:space="preserve">: </w:t>
      </w:r>
      <w:r w:rsidR="009A2860" w:rsidRPr="00B550D3">
        <w:rPr>
          <w:rFonts w:cs="Arial"/>
        </w:rPr>
        <w:t>20</w:t>
      </w:r>
      <w:r w:rsidR="009A2860" w:rsidRPr="00B550D3">
        <w:rPr>
          <w:rFonts w:cs="Arial"/>
          <w:lang w:val="en-AU"/>
        </w:rPr>
        <w:t>20</w:t>
      </w:r>
      <w:r w:rsidR="004C09D2" w:rsidRPr="00B550D3">
        <w:rPr>
          <w:rFonts w:cs="Arial"/>
        </w:rPr>
        <w:t>–</w:t>
      </w:r>
      <w:r w:rsidR="008760B8" w:rsidRPr="00B550D3">
        <w:rPr>
          <w:rFonts w:cs="Arial"/>
        </w:rPr>
        <w:t>202</w:t>
      </w:r>
      <w:r w:rsidR="009A2860" w:rsidRPr="00B550D3">
        <w:rPr>
          <w:rFonts w:cs="Arial"/>
          <w:lang w:val="en-AU"/>
        </w:rPr>
        <w:t>1</w:t>
      </w:r>
      <w:bookmarkEnd w:id="2"/>
      <w:bookmarkEnd w:id="3"/>
      <w:bookmarkEnd w:id="4"/>
    </w:p>
    <w:p w14:paraId="6AFAEFC0" w14:textId="45036F6C" w:rsidR="00B60B5F" w:rsidRPr="00B550D3" w:rsidRDefault="007C5556" w:rsidP="00E00C60">
      <w:pPr>
        <w:pStyle w:val="Heading3"/>
        <w:spacing w:before="240" w:after="240"/>
        <w:rPr>
          <w:rFonts w:cs="Arial"/>
        </w:rPr>
      </w:pPr>
      <w:bookmarkStart w:id="5" w:name="_Toc43391490"/>
      <w:bookmarkStart w:id="6" w:name="_Hlk41920175"/>
      <w:bookmarkStart w:id="7" w:name="_Toc349720822"/>
      <w:bookmarkStart w:id="8" w:name="_Toc436041083"/>
      <w:bookmarkStart w:id="9" w:name="_Toc436041104"/>
      <w:bookmarkStart w:id="10" w:name="_Toc436042092"/>
      <w:bookmarkStart w:id="11" w:name="_Toc436045528"/>
      <w:bookmarkStart w:id="12" w:name="_Toc436047507"/>
      <w:bookmarkStart w:id="13" w:name="_Toc436404418"/>
      <w:bookmarkStart w:id="14" w:name="_Toc436405278"/>
      <w:bookmarkStart w:id="15" w:name="_Toc436408280"/>
      <w:bookmarkStart w:id="16" w:name="_Toc436413472"/>
      <w:bookmarkStart w:id="17" w:name="_Toc436919461"/>
      <w:bookmarkStart w:id="18" w:name="_Toc456265824"/>
      <w:bookmarkStart w:id="19" w:name="_Toc456356067"/>
      <w:bookmarkStart w:id="20" w:name="_Toc456361565"/>
      <w:bookmarkStart w:id="21" w:name="_Toc456689002"/>
      <w:bookmarkStart w:id="22" w:name="_Toc457399254"/>
      <w:bookmarkStart w:id="23" w:name="_Toc457998488"/>
      <w:bookmarkStart w:id="24" w:name="_Toc458078844"/>
      <w:bookmarkStart w:id="25" w:name="_Toc459970016"/>
      <w:bookmarkStart w:id="26" w:name="_Toc461529570"/>
      <w:bookmarkStart w:id="27" w:name="_Toc462754404"/>
      <w:bookmarkStart w:id="28" w:name="_Toc465164043"/>
      <w:bookmarkStart w:id="29" w:name="_Toc476219418"/>
      <w:bookmarkStart w:id="30" w:name="_Toc476231074"/>
      <w:bookmarkStart w:id="31" w:name="_Toc476235959"/>
      <w:bookmarkStart w:id="32" w:name="_Toc476306061"/>
      <w:bookmarkStart w:id="33" w:name="_Toc497142653"/>
      <w:bookmarkStart w:id="34" w:name="_Toc497209780"/>
      <w:bookmarkStart w:id="35" w:name="_Toc497212948"/>
      <w:bookmarkStart w:id="36" w:name="_Toc497215532"/>
      <w:bookmarkStart w:id="37" w:name="_Toc497302119"/>
      <w:bookmarkStart w:id="38" w:name="_Toc498339416"/>
      <w:bookmarkStart w:id="39" w:name="_Toc527635162"/>
      <w:bookmarkStart w:id="40" w:name="_Toc527644811"/>
      <w:bookmarkStart w:id="41" w:name="_Toc527704574"/>
      <w:bookmarkStart w:id="42" w:name="_Toc529882154"/>
      <w:bookmarkStart w:id="43" w:name="_Toc533076399"/>
      <w:bookmarkStart w:id="44" w:name="_Toc533077009"/>
      <w:bookmarkStart w:id="45" w:name="_Toc533079087"/>
      <w:bookmarkStart w:id="46" w:name="_Toc533084357"/>
      <w:bookmarkStart w:id="47" w:name="_Toc5878085"/>
      <w:bookmarkStart w:id="48" w:name="_Toc5975100"/>
      <w:bookmarkStart w:id="49" w:name="_Toc5979654"/>
      <w:bookmarkStart w:id="50" w:name="_Toc6302388"/>
      <w:bookmarkStart w:id="51" w:name="_Toc6305501"/>
      <w:bookmarkStart w:id="52" w:name="_Toc6306673"/>
      <w:bookmarkStart w:id="53" w:name="_Toc6390563"/>
      <w:r w:rsidRPr="00B550D3">
        <w:rPr>
          <w:rFonts w:cs="Arial"/>
        </w:rPr>
        <w:t>Easy Read version</w:t>
      </w:r>
      <w:bookmarkEnd w:id="5"/>
    </w:p>
    <w:p w14:paraId="79703D0B" w14:textId="77777777" w:rsidR="00146FFD" w:rsidRPr="00B550D3" w:rsidRDefault="00146FFD" w:rsidP="00E00C60">
      <w:pPr>
        <w:pStyle w:val="Heading2"/>
        <w:spacing w:before="600" w:after="240"/>
        <w:rPr>
          <w:rFonts w:cs="Arial"/>
          <w:lang w:val="en-AU"/>
        </w:rPr>
      </w:pPr>
      <w:bookmarkStart w:id="54" w:name="_Toc40102679"/>
      <w:bookmarkStart w:id="55" w:name="_Toc40108215"/>
      <w:bookmarkStart w:id="56" w:name="_Toc43299922"/>
      <w:bookmarkStart w:id="57" w:name="_Toc43308951"/>
      <w:bookmarkStart w:id="58" w:name="_Toc43309002"/>
      <w:bookmarkStart w:id="59" w:name="_Toc43721788"/>
      <w:bookmarkStart w:id="60" w:name="_Toc49437290"/>
      <w:bookmarkStart w:id="61" w:name="_Toc50718488"/>
      <w:bookmarkStart w:id="62" w:name="_Toc50733069"/>
      <w:bookmarkStart w:id="63" w:name="_Toc51089456"/>
      <w:bookmarkStart w:id="64" w:name="_Toc80795818"/>
      <w:bookmarkStart w:id="65" w:name="_Toc82526756"/>
      <w:bookmarkStart w:id="66" w:name="_Toc82700098"/>
      <w:bookmarkStart w:id="67" w:name="_Toc42086742"/>
      <w:bookmarkStart w:id="68" w:name="_Toc42093324"/>
      <w:bookmarkStart w:id="69" w:name="_Hlk41661236"/>
      <w:bookmarkStart w:id="70" w:name="_Hlk42013068"/>
      <w:bookmarkStart w:id="71" w:name="_Toc497142654"/>
      <w:bookmarkStart w:id="72" w:name="_Toc497209781"/>
      <w:bookmarkStart w:id="73" w:name="_Toc497212949"/>
      <w:bookmarkStart w:id="74" w:name="_Toc497215533"/>
      <w:bookmarkStart w:id="75" w:name="_Toc497302120"/>
      <w:bookmarkStart w:id="76" w:name="_Toc498339417"/>
      <w:bookmarkStart w:id="77" w:name="_Toc527635163"/>
      <w:bookmarkStart w:id="78" w:name="_Toc527644812"/>
      <w:bookmarkStart w:id="79" w:name="_Toc529882155"/>
      <w:bookmarkStart w:id="80" w:name="_Toc533076400"/>
      <w:bookmarkStart w:id="81" w:name="_Toc533077010"/>
      <w:bookmarkStart w:id="82" w:name="_Toc533079088"/>
      <w:bookmarkStart w:id="83" w:name="_Toc533084358"/>
      <w:bookmarkStart w:id="84" w:name="_Toc5878086"/>
      <w:bookmarkStart w:id="85" w:name="_Toc5975101"/>
      <w:bookmarkStart w:id="86" w:name="_Toc5979655"/>
      <w:bookmarkStart w:id="87" w:name="_Toc6302389"/>
      <w:bookmarkStart w:id="88" w:name="_Toc6305502"/>
      <w:bookmarkStart w:id="89" w:name="_Toc6306674"/>
      <w:bookmarkStart w:id="90" w:name="_Toc6390564"/>
      <w:bookmarkStart w:id="91" w:name="_Toc12634015"/>
      <w:bookmarkStart w:id="92" w:name="_Toc12636473"/>
      <w:bookmarkStart w:id="93" w:name="_Toc41655088"/>
      <w:bookmarkStart w:id="94" w:name="_Toc41661250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r w:rsidRPr="00B550D3">
        <w:rPr>
          <w:rFonts w:cs="Arial"/>
        </w:rPr>
        <w:t xml:space="preserve">How to use this </w:t>
      </w:r>
      <w:bookmarkEnd w:id="54"/>
      <w:bookmarkEnd w:id="55"/>
      <w:bookmarkEnd w:id="56"/>
      <w:bookmarkEnd w:id="57"/>
      <w:bookmarkEnd w:id="58"/>
      <w:bookmarkEnd w:id="59"/>
      <w:bookmarkEnd w:id="60"/>
      <w:r w:rsidRPr="00B550D3">
        <w:rPr>
          <w:rFonts w:cs="Arial"/>
          <w:lang w:val="en-AU"/>
        </w:rPr>
        <w:t>report</w:t>
      </w:r>
      <w:bookmarkEnd w:id="61"/>
      <w:bookmarkEnd w:id="62"/>
      <w:bookmarkEnd w:id="63"/>
      <w:bookmarkEnd w:id="64"/>
      <w:bookmarkEnd w:id="65"/>
      <w:bookmarkEnd w:id="66"/>
      <w:r w:rsidRPr="00B550D3">
        <w:rPr>
          <w:rFonts w:cs="Arial"/>
          <w:lang w:val="en-AU"/>
        </w:rPr>
        <w:t xml:space="preserve"> </w:t>
      </w:r>
    </w:p>
    <w:p w14:paraId="6917F72A" w14:textId="0D089DDD" w:rsidR="00B550D3" w:rsidRPr="00B550D3" w:rsidRDefault="00B550D3" w:rsidP="00E00C6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cs="Arial"/>
        </w:rPr>
      </w:pPr>
      <w:r w:rsidRPr="00B550D3">
        <w:rPr>
          <w:rFonts w:cs="Arial"/>
        </w:rPr>
        <w:t>We are the Independent Advisory Council to the National Disability Insurance Scheme (the Council). When you see the words ‘we’ or ‘us’, it means the Council.</w:t>
      </w:r>
    </w:p>
    <w:p w14:paraId="5771EB69" w14:textId="77777777" w:rsidR="00B550D3" w:rsidRPr="00B550D3" w:rsidRDefault="00B550D3" w:rsidP="00E00C6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cs="Arial"/>
        </w:rPr>
      </w:pPr>
      <w:r w:rsidRPr="00B550D3">
        <w:rPr>
          <w:rFonts w:cs="Arial"/>
        </w:rPr>
        <w:t xml:space="preserve">We wrote this report for the National Disability Insurance Agency (NDIA). </w:t>
      </w:r>
    </w:p>
    <w:p w14:paraId="4860FD3A" w14:textId="77777777" w:rsidR="00B550D3" w:rsidRPr="00B550D3" w:rsidRDefault="00B550D3" w:rsidP="00E00C6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cs="Arial"/>
        </w:rPr>
      </w:pPr>
      <w:r w:rsidRPr="00B550D3">
        <w:rPr>
          <w:rFonts w:cs="Arial"/>
        </w:rPr>
        <w:t xml:space="preserve">We wrote this report in an easy to read way. </w:t>
      </w:r>
    </w:p>
    <w:p w14:paraId="25F55AD4" w14:textId="1E9CD7D7" w:rsidR="00B550D3" w:rsidRPr="00B550D3" w:rsidRDefault="00B550D3" w:rsidP="00E00C6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cs="Arial"/>
        </w:rPr>
      </w:pPr>
      <w:r w:rsidRPr="00B550D3">
        <w:rPr>
          <w:rFonts w:cs="Arial"/>
        </w:rPr>
        <w:t xml:space="preserve">We have written some words in </w:t>
      </w:r>
      <w:r w:rsidRPr="00B550D3">
        <w:rPr>
          <w:rStyle w:val="Strong"/>
          <w:rFonts w:cs="Arial"/>
        </w:rPr>
        <w:t>bold</w:t>
      </w:r>
      <w:r w:rsidRPr="00B550D3">
        <w:rPr>
          <w:rFonts w:cs="Arial"/>
        </w:rPr>
        <w:t>.</w:t>
      </w:r>
      <w:r w:rsidR="00BC7293">
        <w:rPr>
          <w:rFonts w:cs="Arial"/>
        </w:rPr>
        <w:t xml:space="preserve"> </w:t>
      </w:r>
      <w:r w:rsidRPr="00B550D3">
        <w:rPr>
          <w:rFonts w:cs="Arial"/>
        </w:rPr>
        <w:t>This means the letters are thicker and darker.</w:t>
      </w:r>
    </w:p>
    <w:p w14:paraId="2E409203" w14:textId="6641253E" w:rsidR="00B550D3" w:rsidRPr="00B550D3" w:rsidRDefault="00B550D3" w:rsidP="00E00C6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cs="Arial"/>
        </w:rPr>
      </w:pPr>
      <w:r w:rsidRPr="00B550D3">
        <w:rPr>
          <w:rFonts w:cs="Arial"/>
        </w:rPr>
        <w:t xml:space="preserve">We explain what these words mean. </w:t>
      </w:r>
      <w:r w:rsidRPr="00E00C60">
        <w:rPr>
          <w:rFonts w:cs="Arial"/>
        </w:rPr>
        <w:t xml:space="preserve">There is a list of these words on </w:t>
      </w:r>
      <w:r w:rsidR="00E00C60" w:rsidRPr="00E00C60">
        <w:rPr>
          <w:rFonts w:cs="Arial"/>
        </w:rPr>
        <w:br/>
      </w:r>
      <w:r w:rsidRPr="00E00C60">
        <w:rPr>
          <w:rFonts w:cs="Arial"/>
        </w:rPr>
        <w:t xml:space="preserve">page </w:t>
      </w:r>
      <w:r w:rsidR="00E00C60" w:rsidRPr="00E00C60">
        <w:rPr>
          <w:rFonts w:cs="Arial"/>
        </w:rPr>
        <w:t>19</w:t>
      </w:r>
      <w:r w:rsidRPr="00E00C60">
        <w:rPr>
          <w:rFonts w:cs="Arial"/>
        </w:rPr>
        <w:t>.</w:t>
      </w:r>
      <w:r w:rsidRPr="00B550D3">
        <w:rPr>
          <w:rFonts w:cs="Arial"/>
        </w:rPr>
        <w:t xml:space="preserve"> </w:t>
      </w:r>
    </w:p>
    <w:p w14:paraId="7E2E45D7" w14:textId="784ECB3B" w:rsidR="00B550D3" w:rsidRPr="00B550D3" w:rsidRDefault="00B550D3" w:rsidP="00E00C6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cs="Arial"/>
          <w:i/>
          <w:iCs/>
        </w:rPr>
      </w:pPr>
      <w:r w:rsidRPr="00B550D3">
        <w:rPr>
          <w:rFonts w:cs="Arial"/>
        </w:rPr>
        <w:t xml:space="preserve">This Easy Read report is a summary of the </w:t>
      </w:r>
      <w:r w:rsidRPr="00B550D3">
        <w:rPr>
          <w:rStyle w:val="Emphasis"/>
        </w:rPr>
        <w:t>Independent Advisory Council to the NDIS Annual</w:t>
      </w:r>
      <w:r>
        <w:rPr>
          <w:rStyle w:val="Emphasis"/>
        </w:rPr>
        <w:t xml:space="preserve"> </w:t>
      </w:r>
      <w:r w:rsidRPr="00B550D3">
        <w:rPr>
          <w:rStyle w:val="Emphasis"/>
        </w:rPr>
        <w:t>Report 2020–21</w:t>
      </w:r>
      <w:r w:rsidRPr="00B550D3">
        <w:rPr>
          <w:rFonts w:cs="Arial"/>
        </w:rPr>
        <w:t xml:space="preserve">. </w:t>
      </w:r>
    </w:p>
    <w:p w14:paraId="503A579E" w14:textId="1020CB88" w:rsidR="00B550D3" w:rsidRPr="00B550D3" w:rsidRDefault="00B550D3" w:rsidP="00E00C6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cs="Arial"/>
        </w:rPr>
      </w:pPr>
      <w:r w:rsidRPr="00B550D3">
        <w:rPr>
          <w:rFonts w:cs="Arial"/>
        </w:rPr>
        <w:t xml:space="preserve">You can find the </w:t>
      </w:r>
      <w:r w:rsidRPr="00B550D3">
        <w:rPr>
          <w:rStyle w:val="Emphasis"/>
        </w:rPr>
        <w:t>Independent Advisory Council to the NDIS Annual Report 2020–21</w:t>
      </w:r>
      <w:r w:rsidRPr="00B550D3">
        <w:rPr>
          <w:rFonts w:cs="Arial"/>
        </w:rPr>
        <w:t xml:space="preserve"> on our website at </w:t>
      </w:r>
      <w:hyperlink r:id="rId8" w:history="1">
        <w:r w:rsidRPr="00B550D3">
          <w:rPr>
            <w:rStyle w:val="Hyperlink"/>
            <w:rFonts w:cs="Arial"/>
          </w:rPr>
          <w:t>www.ndis-iac.com.au</w:t>
        </w:r>
      </w:hyperlink>
      <w:r w:rsidRPr="00B550D3">
        <w:rPr>
          <w:rStyle w:val="Hyperlink"/>
          <w:rFonts w:cs="Arial"/>
        </w:rPr>
        <w:t>/news</w:t>
      </w:r>
      <w:r w:rsidRPr="00B550D3">
        <w:rPr>
          <w:rFonts w:cs="Arial"/>
        </w:rPr>
        <w:t xml:space="preserve"> </w:t>
      </w:r>
    </w:p>
    <w:p w14:paraId="07F75E4C" w14:textId="44A76829" w:rsidR="007B0959" w:rsidRPr="00B550D3" w:rsidRDefault="00B550D3" w:rsidP="00E00C6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cs="Arial"/>
        </w:rPr>
      </w:pPr>
      <w:r w:rsidRPr="00B550D3">
        <w:rPr>
          <w:rFonts w:cs="Arial"/>
        </w:rPr>
        <w:t xml:space="preserve">You can ask for help to read this report. A friend, family member or support person may be able to help you. </w:t>
      </w:r>
      <w:bookmarkStart w:id="95" w:name="_Toc39049839"/>
      <w:bookmarkStart w:id="96" w:name="_Toc520981456"/>
    </w:p>
    <w:bookmarkEnd w:id="96" w:displacedByCustomXml="next"/>
    <w:bookmarkEnd w:id="95" w:displacedByCustomXml="next"/>
    <w:sdt>
      <w:sdtPr>
        <w:rPr>
          <w:rFonts w:cs="Arial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/>
      <w:sdtContent>
        <w:p w14:paraId="3CAAEB98" w14:textId="77777777" w:rsidR="00E00C60" w:rsidRDefault="00AE2123" w:rsidP="00E00C60">
          <w:pPr>
            <w:pStyle w:val="TOCHeading"/>
            <w:spacing w:before="360" w:after="360"/>
            <w:rPr>
              <w:noProof/>
            </w:rPr>
          </w:pPr>
          <w:r w:rsidRPr="00B550D3">
            <w:rPr>
              <w:rFonts w:cs="Arial"/>
              <w:lang w:val="en-US"/>
            </w:rPr>
            <w:t xml:space="preserve">What’s in this </w:t>
          </w:r>
          <w:r w:rsidR="00A97E5E" w:rsidRPr="00B550D3">
            <w:rPr>
              <w:rFonts w:cs="Arial"/>
              <w:lang w:val="en-US"/>
            </w:rPr>
            <w:t>report</w:t>
          </w:r>
          <w:r w:rsidRPr="00B550D3">
            <w:rPr>
              <w:rFonts w:cs="Arial"/>
              <w:lang w:val="en-US"/>
            </w:rPr>
            <w:t>?</w:t>
          </w:r>
          <w:r w:rsidRPr="00B550D3">
            <w:rPr>
              <w:rFonts w:cs="Arial"/>
            </w:rPr>
            <w:fldChar w:fldCharType="begin"/>
          </w:r>
          <w:r w:rsidRPr="00B550D3">
            <w:rPr>
              <w:rFonts w:cs="Arial"/>
            </w:rPr>
            <w:instrText xml:space="preserve"> TOC \h \z \t "Heading 2,1,Heading 2 Numbered,1" </w:instrText>
          </w:r>
          <w:r w:rsidRPr="00B550D3">
            <w:rPr>
              <w:rFonts w:cs="Arial"/>
            </w:rPr>
            <w:fldChar w:fldCharType="separate"/>
          </w:r>
        </w:p>
        <w:p w14:paraId="350322D3" w14:textId="5A814E5D" w:rsidR="00E00C60" w:rsidRDefault="00385F27" w:rsidP="00E00C60">
          <w:pPr>
            <w:pStyle w:val="TOC1"/>
            <w:spacing w:before="360" w:after="36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82700100" w:history="1">
            <w:r w:rsidR="00E00C60" w:rsidRPr="00FF6ABB">
              <w:rPr>
                <w:rStyle w:val="Hyperlink"/>
                <w:rFonts w:cs="Arial"/>
              </w:rPr>
              <w:t>What does the Council do?</w:t>
            </w:r>
            <w:r w:rsidR="00E00C60">
              <w:rPr>
                <w:webHidden/>
              </w:rPr>
              <w:tab/>
            </w:r>
            <w:r w:rsidR="00E00C60">
              <w:rPr>
                <w:webHidden/>
              </w:rPr>
              <w:fldChar w:fldCharType="begin"/>
            </w:r>
            <w:r w:rsidR="00E00C60">
              <w:rPr>
                <w:webHidden/>
              </w:rPr>
              <w:instrText xml:space="preserve"> PAGEREF _Toc82700100 \h </w:instrText>
            </w:r>
            <w:r w:rsidR="00E00C60">
              <w:rPr>
                <w:webHidden/>
              </w:rPr>
            </w:r>
            <w:r w:rsidR="00E00C60">
              <w:rPr>
                <w:webHidden/>
              </w:rPr>
              <w:fldChar w:fldCharType="separate"/>
            </w:r>
            <w:r w:rsidR="00E00C60">
              <w:rPr>
                <w:webHidden/>
              </w:rPr>
              <w:t>5</w:t>
            </w:r>
            <w:r w:rsidR="00E00C60">
              <w:rPr>
                <w:webHidden/>
              </w:rPr>
              <w:fldChar w:fldCharType="end"/>
            </w:r>
          </w:hyperlink>
        </w:p>
        <w:p w14:paraId="545BCCA5" w14:textId="2E2B4B7B" w:rsidR="00E00C60" w:rsidRDefault="00385F27" w:rsidP="00E00C60">
          <w:pPr>
            <w:pStyle w:val="TOC1"/>
            <w:spacing w:before="360" w:after="36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82700101" w:history="1">
            <w:r w:rsidR="00E00C60" w:rsidRPr="00FF6ABB">
              <w:rPr>
                <w:rStyle w:val="Hyperlink"/>
                <w:rFonts w:cs="Arial"/>
              </w:rPr>
              <w:t>How does the Council work?</w:t>
            </w:r>
            <w:r w:rsidR="00E00C60">
              <w:rPr>
                <w:webHidden/>
              </w:rPr>
              <w:tab/>
            </w:r>
            <w:r w:rsidR="00E00C60">
              <w:rPr>
                <w:webHidden/>
              </w:rPr>
              <w:fldChar w:fldCharType="begin"/>
            </w:r>
            <w:r w:rsidR="00E00C60">
              <w:rPr>
                <w:webHidden/>
              </w:rPr>
              <w:instrText xml:space="preserve"> PAGEREF _Toc82700101 \h </w:instrText>
            </w:r>
            <w:r w:rsidR="00E00C60">
              <w:rPr>
                <w:webHidden/>
              </w:rPr>
            </w:r>
            <w:r w:rsidR="00E00C60">
              <w:rPr>
                <w:webHidden/>
              </w:rPr>
              <w:fldChar w:fldCharType="separate"/>
            </w:r>
            <w:r w:rsidR="00E00C60">
              <w:rPr>
                <w:webHidden/>
              </w:rPr>
              <w:t>6</w:t>
            </w:r>
            <w:r w:rsidR="00E00C60">
              <w:rPr>
                <w:webHidden/>
              </w:rPr>
              <w:fldChar w:fldCharType="end"/>
            </w:r>
          </w:hyperlink>
        </w:p>
        <w:p w14:paraId="60C6C788" w14:textId="4C91C793" w:rsidR="00E00C60" w:rsidRDefault="00385F27" w:rsidP="00E00C60">
          <w:pPr>
            <w:pStyle w:val="TOC1"/>
            <w:spacing w:before="360" w:after="36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82700102" w:history="1">
            <w:r w:rsidR="00E00C60" w:rsidRPr="00FF6ABB">
              <w:rPr>
                <w:rStyle w:val="Hyperlink"/>
                <w:rFonts w:cs="Arial"/>
              </w:rPr>
              <w:t>Our 2020–21 Work Plan</w:t>
            </w:r>
            <w:r w:rsidR="00E00C60">
              <w:rPr>
                <w:webHidden/>
              </w:rPr>
              <w:tab/>
            </w:r>
            <w:r w:rsidR="00E00C60">
              <w:rPr>
                <w:webHidden/>
              </w:rPr>
              <w:fldChar w:fldCharType="begin"/>
            </w:r>
            <w:r w:rsidR="00E00C60">
              <w:rPr>
                <w:webHidden/>
              </w:rPr>
              <w:instrText xml:space="preserve"> PAGEREF _Toc82700102 \h </w:instrText>
            </w:r>
            <w:r w:rsidR="00E00C60">
              <w:rPr>
                <w:webHidden/>
              </w:rPr>
            </w:r>
            <w:r w:rsidR="00E00C60">
              <w:rPr>
                <w:webHidden/>
              </w:rPr>
              <w:fldChar w:fldCharType="separate"/>
            </w:r>
            <w:r w:rsidR="00E00C60">
              <w:rPr>
                <w:webHidden/>
              </w:rPr>
              <w:t>8</w:t>
            </w:r>
            <w:r w:rsidR="00E00C60">
              <w:rPr>
                <w:webHidden/>
              </w:rPr>
              <w:fldChar w:fldCharType="end"/>
            </w:r>
          </w:hyperlink>
        </w:p>
        <w:p w14:paraId="44E19455" w14:textId="01633A6E" w:rsidR="00E00C60" w:rsidRDefault="00385F27" w:rsidP="00E00C60">
          <w:pPr>
            <w:pStyle w:val="TOC1"/>
            <w:spacing w:before="360" w:after="36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82700103" w:history="1">
            <w:r w:rsidR="00E00C60" w:rsidRPr="00FF6ABB">
              <w:rPr>
                <w:rStyle w:val="Hyperlink"/>
                <w:rFonts w:cs="Arial"/>
              </w:rPr>
              <w:t>Who is part of the Council?</w:t>
            </w:r>
            <w:r w:rsidR="00E00C60">
              <w:rPr>
                <w:webHidden/>
              </w:rPr>
              <w:tab/>
            </w:r>
            <w:r w:rsidR="00E00C60">
              <w:rPr>
                <w:webHidden/>
              </w:rPr>
              <w:fldChar w:fldCharType="begin"/>
            </w:r>
            <w:r w:rsidR="00E00C60">
              <w:rPr>
                <w:webHidden/>
              </w:rPr>
              <w:instrText xml:space="preserve"> PAGEREF _Toc82700103 \h </w:instrText>
            </w:r>
            <w:r w:rsidR="00E00C60">
              <w:rPr>
                <w:webHidden/>
              </w:rPr>
            </w:r>
            <w:r w:rsidR="00E00C60">
              <w:rPr>
                <w:webHidden/>
              </w:rPr>
              <w:fldChar w:fldCharType="separate"/>
            </w:r>
            <w:r w:rsidR="00E00C60">
              <w:rPr>
                <w:webHidden/>
              </w:rPr>
              <w:t>9</w:t>
            </w:r>
            <w:r w:rsidR="00E00C60">
              <w:rPr>
                <w:webHidden/>
              </w:rPr>
              <w:fldChar w:fldCharType="end"/>
            </w:r>
          </w:hyperlink>
        </w:p>
        <w:p w14:paraId="1D04583F" w14:textId="0D4655CA" w:rsidR="00E00C60" w:rsidRDefault="00385F27" w:rsidP="00E00C60">
          <w:pPr>
            <w:pStyle w:val="TOC1"/>
            <w:spacing w:before="360" w:after="36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82700104" w:history="1">
            <w:r w:rsidR="00E00C60" w:rsidRPr="00FF6ABB">
              <w:rPr>
                <w:rStyle w:val="Hyperlink"/>
                <w:rFonts w:cs="Arial"/>
              </w:rPr>
              <w:t>Reference Groups</w:t>
            </w:r>
            <w:r w:rsidR="00E00C60">
              <w:rPr>
                <w:webHidden/>
              </w:rPr>
              <w:tab/>
            </w:r>
            <w:r w:rsidR="00E00C60">
              <w:rPr>
                <w:webHidden/>
              </w:rPr>
              <w:fldChar w:fldCharType="begin"/>
            </w:r>
            <w:r w:rsidR="00E00C60">
              <w:rPr>
                <w:webHidden/>
              </w:rPr>
              <w:instrText xml:space="preserve"> PAGEREF _Toc82700104 \h </w:instrText>
            </w:r>
            <w:r w:rsidR="00E00C60">
              <w:rPr>
                <w:webHidden/>
              </w:rPr>
            </w:r>
            <w:r w:rsidR="00E00C60">
              <w:rPr>
                <w:webHidden/>
              </w:rPr>
              <w:fldChar w:fldCharType="separate"/>
            </w:r>
            <w:r w:rsidR="00E00C60">
              <w:rPr>
                <w:webHidden/>
              </w:rPr>
              <w:t>13</w:t>
            </w:r>
            <w:r w:rsidR="00E00C60">
              <w:rPr>
                <w:webHidden/>
              </w:rPr>
              <w:fldChar w:fldCharType="end"/>
            </w:r>
          </w:hyperlink>
        </w:p>
        <w:p w14:paraId="4ABA3AC8" w14:textId="01677FC4" w:rsidR="00E00C60" w:rsidRDefault="00385F27" w:rsidP="00E00C60">
          <w:pPr>
            <w:pStyle w:val="TOC1"/>
            <w:spacing w:before="360" w:after="36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82700105" w:history="1">
            <w:r w:rsidR="00E00C60" w:rsidRPr="00FF6ABB">
              <w:rPr>
                <w:rStyle w:val="Hyperlink"/>
                <w:rFonts w:cs="Arial"/>
              </w:rPr>
              <w:t>What have we been working on?</w:t>
            </w:r>
            <w:r w:rsidR="00E00C60">
              <w:rPr>
                <w:webHidden/>
              </w:rPr>
              <w:tab/>
            </w:r>
            <w:r w:rsidR="00E00C60">
              <w:rPr>
                <w:webHidden/>
              </w:rPr>
              <w:fldChar w:fldCharType="begin"/>
            </w:r>
            <w:r w:rsidR="00E00C60">
              <w:rPr>
                <w:webHidden/>
              </w:rPr>
              <w:instrText xml:space="preserve"> PAGEREF _Toc82700105 \h </w:instrText>
            </w:r>
            <w:r w:rsidR="00E00C60">
              <w:rPr>
                <w:webHidden/>
              </w:rPr>
            </w:r>
            <w:r w:rsidR="00E00C60">
              <w:rPr>
                <w:webHidden/>
              </w:rPr>
              <w:fldChar w:fldCharType="separate"/>
            </w:r>
            <w:r w:rsidR="00E00C60">
              <w:rPr>
                <w:webHidden/>
              </w:rPr>
              <w:t>15</w:t>
            </w:r>
            <w:r w:rsidR="00E00C60">
              <w:rPr>
                <w:webHidden/>
              </w:rPr>
              <w:fldChar w:fldCharType="end"/>
            </w:r>
          </w:hyperlink>
        </w:p>
        <w:p w14:paraId="656DF8F3" w14:textId="44BD0346" w:rsidR="00E00C60" w:rsidRDefault="00385F27" w:rsidP="00E00C60">
          <w:pPr>
            <w:pStyle w:val="TOC1"/>
            <w:spacing w:before="360" w:after="36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82700106" w:history="1">
            <w:r w:rsidR="00E00C60" w:rsidRPr="00FF6ABB">
              <w:rPr>
                <w:rStyle w:val="Hyperlink"/>
                <w:rFonts w:cs="Arial"/>
              </w:rPr>
              <w:t>Sharing our work</w:t>
            </w:r>
            <w:r w:rsidR="00E00C60">
              <w:rPr>
                <w:webHidden/>
              </w:rPr>
              <w:tab/>
            </w:r>
            <w:r w:rsidR="00E00C60">
              <w:rPr>
                <w:webHidden/>
              </w:rPr>
              <w:fldChar w:fldCharType="begin"/>
            </w:r>
            <w:r w:rsidR="00E00C60">
              <w:rPr>
                <w:webHidden/>
              </w:rPr>
              <w:instrText xml:space="preserve"> PAGEREF _Toc82700106 \h </w:instrText>
            </w:r>
            <w:r w:rsidR="00E00C60">
              <w:rPr>
                <w:webHidden/>
              </w:rPr>
            </w:r>
            <w:r w:rsidR="00E00C60">
              <w:rPr>
                <w:webHidden/>
              </w:rPr>
              <w:fldChar w:fldCharType="separate"/>
            </w:r>
            <w:r w:rsidR="00E00C60">
              <w:rPr>
                <w:webHidden/>
              </w:rPr>
              <w:t>17</w:t>
            </w:r>
            <w:r w:rsidR="00E00C60">
              <w:rPr>
                <w:webHidden/>
              </w:rPr>
              <w:fldChar w:fldCharType="end"/>
            </w:r>
          </w:hyperlink>
        </w:p>
        <w:p w14:paraId="46F46A81" w14:textId="4FF29D65" w:rsidR="00E00C60" w:rsidRDefault="00385F27" w:rsidP="00E00C60">
          <w:pPr>
            <w:pStyle w:val="TOC1"/>
            <w:spacing w:before="360" w:after="36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82700107" w:history="1">
            <w:r w:rsidR="00E00C60" w:rsidRPr="00FF6ABB">
              <w:rPr>
                <w:rStyle w:val="Hyperlink"/>
              </w:rPr>
              <w:t>More information</w:t>
            </w:r>
            <w:r w:rsidR="00E00C60">
              <w:rPr>
                <w:webHidden/>
              </w:rPr>
              <w:tab/>
            </w:r>
            <w:r w:rsidR="00E00C60">
              <w:rPr>
                <w:webHidden/>
              </w:rPr>
              <w:fldChar w:fldCharType="begin"/>
            </w:r>
            <w:r w:rsidR="00E00C60">
              <w:rPr>
                <w:webHidden/>
              </w:rPr>
              <w:instrText xml:space="preserve"> PAGEREF _Toc82700107 \h </w:instrText>
            </w:r>
            <w:r w:rsidR="00E00C60">
              <w:rPr>
                <w:webHidden/>
              </w:rPr>
            </w:r>
            <w:r w:rsidR="00E00C60">
              <w:rPr>
                <w:webHidden/>
              </w:rPr>
              <w:fldChar w:fldCharType="separate"/>
            </w:r>
            <w:r w:rsidR="00E00C60">
              <w:rPr>
                <w:webHidden/>
              </w:rPr>
              <w:t>18</w:t>
            </w:r>
            <w:r w:rsidR="00E00C60">
              <w:rPr>
                <w:webHidden/>
              </w:rPr>
              <w:fldChar w:fldCharType="end"/>
            </w:r>
          </w:hyperlink>
        </w:p>
        <w:p w14:paraId="0701BF0B" w14:textId="3C32FD50" w:rsidR="00E05DD1" w:rsidRPr="00B550D3" w:rsidRDefault="00385F27" w:rsidP="00E00C60">
          <w:pPr>
            <w:pStyle w:val="TOC1"/>
            <w:spacing w:before="360" w:after="360"/>
            <w:rPr>
              <w:rFonts w:cs="Arial"/>
            </w:rPr>
          </w:pPr>
          <w:hyperlink w:anchor="_Toc82700108" w:history="1">
            <w:r w:rsidR="00E00C60" w:rsidRPr="00FF6ABB">
              <w:rPr>
                <w:rStyle w:val="Hyperlink"/>
                <w:rFonts w:cs="Arial"/>
              </w:rPr>
              <w:t>Word list</w:t>
            </w:r>
            <w:r w:rsidR="00E00C60">
              <w:rPr>
                <w:webHidden/>
              </w:rPr>
              <w:tab/>
            </w:r>
            <w:r w:rsidR="00E00C60">
              <w:rPr>
                <w:webHidden/>
              </w:rPr>
              <w:fldChar w:fldCharType="begin"/>
            </w:r>
            <w:r w:rsidR="00E00C60">
              <w:rPr>
                <w:webHidden/>
              </w:rPr>
              <w:instrText xml:space="preserve"> PAGEREF _Toc82700108 \h </w:instrText>
            </w:r>
            <w:r w:rsidR="00E00C60">
              <w:rPr>
                <w:webHidden/>
              </w:rPr>
            </w:r>
            <w:r w:rsidR="00E00C60">
              <w:rPr>
                <w:webHidden/>
              </w:rPr>
              <w:fldChar w:fldCharType="separate"/>
            </w:r>
            <w:r w:rsidR="00E00C60">
              <w:rPr>
                <w:webHidden/>
              </w:rPr>
              <w:t>19</w:t>
            </w:r>
            <w:r w:rsidR="00E00C60">
              <w:rPr>
                <w:webHidden/>
              </w:rPr>
              <w:fldChar w:fldCharType="end"/>
            </w:r>
          </w:hyperlink>
          <w:r w:rsidR="00AE2123" w:rsidRPr="00B550D3">
            <w:rPr>
              <w:rFonts w:cs="Arial"/>
            </w:rPr>
            <w:fldChar w:fldCharType="end"/>
          </w:r>
        </w:p>
      </w:sdtContent>
    </w:sdt>
    <w:p w14:paraId="33902F67" w14:textId="77777777" w:rsidR="00CA5FD3" w:rsidRDefault="00CA5FD3" w:rsidP="00E00C60">
      <w:pPr>
        <w:spacing w:before="240" w:after="240"/>
        <w:rPr>
          <w:rFonts w:cs="Arial"/>
          <w:b/>
          <w:bCs/>
          <w:color w:val="6B2976"/>
          <w:sz w:val="40"/>
          <w:szCs w:val="26"/>
          <w:lang w:eastAsia="x-none"/>
        </w:rPr>
      </w:pPr>
      <w:bookmarkStart w:id="97" w:name="_Toc6390577"/>
      <w:bookmarkStart w:id="98" w:name="_Toc12634028"/>
      <w:bookmarkEnd w:id="0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r>
        <w:rPr>
          <w:rFonts w:cs="Arial"/>
        </w:rPr>
        <w:br w:type="page"/>
      </w:r>
    </w:p>
    <w:p w14:paraId="60B63E0D" w14:textId="7DD37082" w:rsidR="00146FFD" w:rsidRPr="00B550D3" w:rsidRDefault="00A97E5E" w:rsidP="00E00C60">
      <w:pPr>
        <w:pStyle w:val="Heading2"/>
        <w:spacing w:before="240" w:after="240"/>
        <w:rPr>
          <w:rFonts w:cs="Arial"/>
          <w:lang w:val="en-AU"/>
        </w:rPr>
      </w:pPr>
      <w:bookmarkStart w:id="99" w:name="_Toc82700099"/>
      <w:r w:rsidRPr="00B550D3">
        <w:rPr>
          <w:rFonts w:cs="Arial"/>
          <w:lang w:val="en-AU"/>
        </w:rPr>
        <w:t xml:space="preserve">What is </w:t>
      </w:r>
      <w:r w:rsidR="00146FFD" w:rsidRPr="00B550D3">
        <w:rPr>
          <w:rFonts w:cs="Arial"/>
          <w:lang w:val="en-AU"/>
        </w:rPr>
        <w:t>this report</w:t>
      </w:r>
      <w:r w:rsidRPr="00B550D3">
        <w:rPr>
          <w:rFonts w:cs="Arial"/>
          <w:lang w:val="en-AU"/>
        </w:rPr>
        <w:t xml:space="preserve"> about?</w:t>
      </w:r>
      <w:bookmarkEnd w:id="99"/>
    </w:p>
    <w:p w14:paraId="6767F650" w14:textId="43C7BA9B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This report talks about our work over the last 12 months.</w:t>
      </w:r>
    </w:p>
    <w:p w14:paraId="1A6142EA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We talk about what we did from:</w:t>
      </w:r>
    </w:p>
    <w:p w14:paraId="2050DB68" w14:textId="77777777" w:rsidR="00B550D3" w:rsidRPr="00B550D3" w:rsidRDefault="00B550D3" w:rsidP="00E00C60">
      <w:pPr>
        <w:pStyle w:val="ListParagraph"/>
        <w:numPr>
          <w:ilvl w:val="0"/>
          <w:numId w:val="12"/>
        </w:numPr>
        <w:rPr>
          <w:rFonts w:cs="Arial"/>
        </w:rPr>
      </w:pPr>
      <w:r w:rsidRPr="00B550D3">
        <w:rPr>
          <w:rFonts w:cs="Arial"/>
        </w:rPr>
        <w:t xml:space="preserve">1 July 2020 </w:t>
      </w:r>
    </w:p>
    <w:p w14:paraId="58FDFACC" w14:textId="77777777" w:rsidR="00B550D3" w:rsidRPr="00B550D3" w:rsidRDefault="00B550D3" w:rsidP="00E00C60">
      <w:pPr>
        <w:pStyle w:val="ListParagraph"/>
        <w:rPr>
          <w:rFonts w:cs="Arial"/>
        </w:rPr>
      </w:pPr>
      <w:r w:rsidRPr="00B550D3">
        <w:rPr>
          <w:rFonts w:cs="Arial"/>
        </w:rPr>
        <w:t xml:space="preserve">to </w:t>
      </w:r>
    </w:p>
    <w:p w14:paraId="228B5208" w14:textId="77777777" w:rsidR="00B550D3" w:rsidRPr="00B550D3" w:rsidDel="00A97E5E" w:rsidRDefault="00B550D3" w:rsidP="00E00C60">
      <w:pPr>
        <w:pStyle w:val="ListParagraph"/>
        <w:numPr>
          <w:ilvl w:val="0"/>
          <w:numId w:val="12"/>
        </w:numPr>
        <w:rPr>
          <w:rFonts w:cs="Arial"/>
        </w:rPr>
      </w:pPr>
      <w:r w:rsidRPr="00B550D3">
        <w:rPr>
          <w:rFonts w:cs="Arial"/>
        </w:rPr>
        <w:t>30 June 2021.</w:t>
      </w:r>
    </w:p>
    <w:p w14:paraId="55D6C24A" w14:textId="1D685D6C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 xml:space="preserve">We talk about how we have tried to make the National Disability Insurance Scheme (NDIS) better. </w:t>
      </w:r>
    </w:p>
    <w:p w14:paraId="32A5554B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We also talk about:</w:t>
      </w:r>
    </w:p>
    <w:p w14:paraId="0BC5E462" w14:textId="77777777" w:rsidR="00B550D3" w:rsidRPr="00B550D3" w:rsidRDefault="00B550D3" w:rsidP="00E00C60">
      <w:pPr>
        <w:pStyle w:val="ListParagraph"/>
        <w:numPr>
          <w:ilvl w:val="0"/>
          <w:numId w:val="2"/>
        </w:numPr>
        <w:rPr>
          <w:rFonts w:cs="Arial"/>
        </w:rPr>
      </w:pPr>
      <w:r w:rsidRPr="00B550D3">
        <w:rPr>
          <w:rFonts w:cs="Arial"/>
        </w:rPr>
        <w:t>what we do</w:t>
      </w:r>
    </w:p>
    <w:p w14:paraId="41D737AD" w14:textId="77777777" w:rsidR="00B550D3" w:rsidRPr="00B550D3" w:rsidRDefault="00B550D3" w:rsidP="00E00C60">
      <w:pPr>
        <w:pStyle w:val="ListParagraph"/>
        <w:numPr>
          <w:ilvl w:val="0"/>
          <w:numId w:val="2"/>
        </w:numPr>
        <w:rPr>
          <w:rFonts w:cs="Arial"/>
        </w:rPr>
      </w:pPr>
      <w:r w:rsidRPr="00B550D3">
        <w:rPr>
          <w:rFonts w:cs="Arial"/>
        </w:rPr>
        <w:t>how we work</w:t>
      </w:r>
    </w:p>
    <w:p w14:paraId="787FCAE6" w14:textId="77777777" w:rsidR="00B550D3" w:rsidRPr="00B550D3" w:rsidRDefault="00B550D3" w:rsidP="00E00C60">
      <w:pPr>
        <w:pStyle w:val="ListParagraph"/>
        <w:numPr>
          <w:ilvl w:val="0"/>
          <w:numId w:val="2"/>
        </w:numPr>
        <w:rPr>
          <w:rFonts w:cs="Arial"/>
        </w:rPr>
      </w:pPr>
      <w:r w:rsidRPr="00B550D3">
        <w:rPr>
          <w:rFonts w:cs="Arial"/>
        </w:rPr>
        <w:t>our members</w:t>
      </w:r>
    </w:p>
    <w:p w14:paraId="5997DEB3" w14:textId="77777777" w:rsidR="00B550D3" w:rsidRPr="00B550D3" w:rsidRDefault="00B550D3" w:rsidP="00E00C60">
      <w:pPr>
        <w:pStyle w:val="ListParagraph"/>
        <w:numPr>
          <w:ilvl w:val="0"/>
          <w:numId w:val="43"/>
        </w:numPr>
        <w:rPr>
          <w:rFonts w:cs="Arial"/>
        </w:rPr>
      </w:pPr>
      <w:r w:rsidRPr="00B550D3">
        <w:rPr>
          <w:rFonts w:cs="Arial"/>
        </w:rPr>
        <w:t xml:space="preserve">our </w:t>
      </w:r>
      <w:r w:rsidRPr="00B550D3">
        <w:rPr>
          <w:rStyle w:val="Strong"/>
          <w:rFonts w:cs="Arial"/>
        </w:rPr>
        <w:t>advice</w:t>
      </w:r>
      <w:r w:rsidRPr="00B550D3">
        <w:rPr>
          <w:rFonts w:cs="Arial"/>
        </w:rPr>
        <w:t>.</w:t>
      </w:r>
    </w:p>
    <w:p w14:paraId="324770B0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Advice is ideas about how to make things better.</w:t>
      </w:r>
    </w:p>
    <w:p w14:paraId="67A97ACF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br w:type="page"/>
      </w:r>
    </w:p>
    <w:p w14:paraId="762F5012" w14:textId="29A630C3" w:rsidR="00146FFD" w:rsidRPr="00B550D3" w:rsidRDefault="00146FFD" w:rsidP="00E00C60">
      <w:pPr>
        <w:pStyle w:val="Heading2"/>
        <w:spacing w:before="240" w:after="240"/>
        <w:rPr>
          <w:rFonts w:cs="Arial"/>
          <w:lang w:val="en-AU"/>
        </w:rPr>
      </w:pPr>
      <w:bookmarkStart w:id="100" w:name="_Toc82700100"/>
      <w:r w:rsidRPr="00B550D3">
        <w:rPr>
          <w:rFonts w:cs="Arial"/>
          <w:lang w:val="en-AU"/>
        </w:rPr>
        <w:t>What does the Council do?</w:t>
      </w:r>
      <w:bookmarkEnd w:id="100"/>
    </w:p>
    <w:p w14:paraId="31F212D8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 xml:space="preserve">We are </w:t>
      </w:r>
      <w:r w:rsidRPr="00B550D3">
        <w:rPr>
          <w:rStyle w:val="Strong"/>
          <w:rFonts w:cs="Arial"/>
        </w:rPr>
        <w:t>independent</w:t>
      </w:r>
      <w:r w:rsidRPr="00B550D3">
        <w:rPr>
          <w:rFonts w:cs="Arial"/>
        </w:rPr>
        <w:t>.</w:t>
      </w:r>
    </w:p>
    <w:p w14:paraId="2EC9B69F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 xml:space="preserve">This means we can: </w:t>
      </w:r>
    </w:p>
    <w:p w14:paraId="0B6FB68D" w14:textId="77777777" w:rsidR="00B550D3" w:rsidRPr="00B550D3" w:rsidRDefault="00B550D3" w:rsidP="00E00C60">
      <w:pPr>
        <w:pStyle w:val="ListParagraph"/>
        <w:numPr>
          <w:ilvl w:val="0"/>
          <w:numId w:val="27"/>
        </w:numPr>
        <w:rPr>
          <w:rFonts w:cs="Arial"/>
        </w:rPr>
      </w:pPr>
      <w:r w:rsidRPr="00B550D3">
        <w:rPr>
          <w:rFonts w:cs="Arial"/>
        </w:rPr>
        <w:t xml:space="preserve">say what we think </w:t>
      </w:r>
    </w:p>
    <w:p w14:paraId="57BAE8F5" w14:textId="491EE500" w:rsidR="00B550D3" w:rsidRPr="00B550D3" w:rsidRDefault="00B550D3" w:rsidP="00E00C60">
      <w:pPr>
        <w:pStyle w:val="ListParagraph"/>
        <w:numPr>
          <w:ilvl w:val="0"/>
          <w:numId w:val="27"/>
        </w:numPr>
        <w:rPr>
          <w:rFonts w:cs="Arial"/>
        </w:rPr>
      </w:pPr>
      <w:r w:rsidRPr="00B550D3">
        <w:rPr>
          <w:rFonts w:cs="Arial"/>
        </w:rPr>
        <w:t>have our own ideas and opinions about the NDIS.</w:t>
      </w:r>
    </w:p>
    <w:p w14:paraId="3887DF83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 xml:space="preserve">We give advice to the NDIA </w:t>
      </w:r>
      <w:r w:rsidRPr="00B550D3">
        <w:rPr>
          <w:rStyle w:val="Strong"/>
          <w:rFonts w:cs="Arial"/>
        </w:rPr>
        <w:t>Board</w:t>
      </w:r>
      <w:r w:rsidRPr="00B550D3">
        <w:rPr>
          <w:rFonts w:cs="Arial"/>
        </w:rPr>
        <w:t>.</w:t>
      </w:r>
    </w:p>
    <w:p w14:paraId="4F967CA1" w14:textId="68416438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A Board is a group of people who make decisions for:</w:t>
      </w:r>
    </w:p>
    <w:p w14:paraId="5B3816BC" w14:textId="77777777" w:rsidR="00B550D3" w:rsidRPr="00B550D3" w:rsidRDefault="00B550D3" w:rsidP="00E00C60">
      <w:pPr>
        <w:pStyle w:val="ListParagraph"/>
        <w:numPr>
          <w:ilvl w:val="0"/>
          <w:numId w:val="3"/>
        </w:numPr>
        <w:rPr>
          <w:rFonts w:cs="Arial"/>
        </w:rPr>
      </w:pPr>
      <w:r w:rsidRPr="00B550D3">
        <w:rPr>
          <w:rFonts w:cs="Arial"/>
        </w:rPr>
        <w:t>an organisation</w:t>
      </w:r>
    </w:p>
    <w:p w14:paraId="11CD19DE" w14:textId="77777777" w:rsidR="00B550D3" w:rsidRPr="00B550D3" w:rsidRDefault="00B550D3" w:rsidP="00E00C60">
      <w:pPr>
        <w:pStyle w:val="ListParagraph"/>
        <w:numPr>
          <w:ilvl w:val="0"/>
          <w:numId w:val="3"/>
        </w:numPr>
        <w:rPr>
          <w:rFonts w:cs="Arial"/>
        </w:rPr>
      </w:pPr>
      <w:r w:rsidRPr="00B550D3">
        <w:rPr>
          <w:rFonts w:cs="Arial"/>
        </w:rPr>
        <w:t>a company.</w:t>
      </w:r>
    </w:p>
    <w:p w14:paraId="04661EE3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The NDIA Board make decisions about:</w:t>
      </w:r>
    </w:p>
    <w:p w14:paraId="5CBB97A5" w14:textId="77777777" w:rsidR="00B550D3" w:rsidRPr="00B550D3" w:rsidRDefault="00B550D3" w:rsidP="00E00C60">
      <w:pPr>
        <w:pStyle w:val="ListParagraph"/>
        <w:numPr>
          <w:ilvl w:val="0"/>
          <w:numId w:val="4"/>
        </w:numPr>
        <w:rPr>
          <w:rFonts w:cs="Arial"/>
        </w:rPr>
      </w:pPr>
      <w:r w:rsidRPr="00B550D3">
        <w:rPr>
          <w:rStyle w:val="Strong"/>
          <w:rFonts w:cs="Arial"/>
        </w:rPr>
        <w:t>policies</w:t>
      </w:r>
      <w:r w:rsidRPr="00B550D3">
        <w:rPr>
          <w:rFonts w:cs="Arial"/>
        </w:rPr>
        <w:t xml:space="preserve"> – plans for how things will be done</w:t>
      </w:r>
    </w:p>
    <w:p w14:paraId="23B58317" w14:textId="77777777" w:rsidR="00B550D3" w:rsidRPr="00B550D3" w:rsidRDefault="00B550D3" w:rsidP="00E00C60">
      <w:pPr>
        <w:pStyle w:val="ListParagraph"/>
        <w:numPr>
          <w:ilvl w:val="0"/>
          <w:numId w:val="4"/>
        </w:numPr>
        <w:rPr>
          <w:rFonts w:cs="Arial"/>
        </w:rPr>
      </w:pPr>
      <w:r w:rsidRPr="00B550D3">
        <w:rPr>
          <w:rFonts w:cs="Arial"/>
        </w:rPr>
        <w:t>how well the NDIA is working</w:t>
      </w:r>
    </w:p>
    <w:p w14:paraId="0572BD49" w14:textId="77777777" w:rsidR="00B550D3" w:rsidRPr="00B550D3" w:rsidRDefault="00B550D3" w:rsidP="00E00C60">
      <w:pPr>
        <w:pStyle w:val="ListParagraph"/>
        <w:numPr>
          <w:ilvl w:val="0"/>
          <w:numId w:val="4"/>
        </w:numPr>
        <w:rPr>
          <w:rFonts w:cs="Arial"/>
        </w:rPr>
      </w:pPr>
      <w:r w:rsidRPr="00B550D3">
        <w:rPr>
          <w:rFonts w:cs="Arial"/>
        </w:rPr>
        <w:t>money</w:t>
      </w:r>
    </w:p>
    <w:p w14:paraId="1DD44847" w14:textId="77777777" w:rsidR="00B550D3" w:rsidRPr="00B550D3" w:rsidRDefault="00B550D3" w:rsidP="00E00C60">
      <w:pPr>
        <w:pStyle w:val="ListParagraph"/>
        <w:numPr>
          <w:ilvl w:val="0"/>
          <w:numId w:val="4"/>
        </w:numPr>
        <w:rPr>
          <w:rFonts w:cs="Arial"/>
        </w:rPr>
      </w:pPr>
      <w:r w:rsidRPr="00B550D3">
        <w:rPr>
          <w:rFonts w:cs="Arial"/>
        </w:rPr>
        <w:t>connecting with the community</w:t>
      </w:r>
    </w:p>
    <w:p w14:paraId="73E58C74" w14:textId="77777777" w:rsidR="00B550D3" w:rsidRPr="00B550D3" w:rsidRDefault="00B550D3" w:rsidP="00E00C60">
      <w:pPr>
        <w:pStyle w:val="ListParagraph"/>
        <w:numPr>
          <w:ilvl w:val="0"/>
          <w:numId w:val="43"/>
        </w:numPr>
        <w:rPr>
          <w:rFonts w:cs="Arial"/>
        </w:rPr>
      </w:pPr>
      <w:r w:rsidRPr="00B550D3">
        <w:rPr>
          <w:rFonts w:cs="Arial"/>
        </w:rPr>
        <w:t>who works at the NDIA.</w:t>
      </w:r>
    </w:p>
    <w:p w14:paraId="484A34FA" w14:textId="58D7337A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The NDIA Board listens to our advice about the NDIS.</w:t>
      </w:r>
    </w:p>
    <w:p w14:paraId="0A572EFA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br w:type="page"/>
      </w:r>
    </w:p>
    <w:p w14:paraId="0FAFCBA1" w14:textId="6BD94C76" w:rsidR="00146FFD" w:rsidRPr="00B550D3" w:rsidRDefault="00146FFD" w:rsidP="00E00C60">
      <w:pPr>
        <w:pStyle w:val="Heading2"/>
        <w:spacing w:before="240" w:after="240"/>
        <w:rPr>
          <w:rFonts w:cs="Arial"/>
          <w:lang w:val="en-AU"/>
        </w:rPr>
      </w:pPr>
      <w:bookmarkStart w:id="101" w:name="_Toc82700101"/>
      <w:r w:rsidRPr="00B550D3">
        <w:rPr>
          <w:rFonts w:cs="Arial"/>
          <w:lang w:val="en-AU"/>
        </w:rPr>
        <w:t>How does the Council work?</w:t>
      </w:r>
      <w:bookmarkEnd w:id="101"/>
    </w:p>
    <w:p w14:paraId="3328B3A1" w14:textId="42F27CBB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We have a guide about how the Council should work.</w:t>
      </w:r>
    </w:p>
    <w:p w14:paraId="3B7FF8A3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 xml:space="preserve">We call it our </w:t>
      </w:r>
      <w:r w:rsidRPr="00B550D3">
        <w:rPr>
          <w:rStyle w:val="Strong"/>
          <w:rFonts w:cs="Arial"/>
        </w:rPr>
        <w:t>Operating Model</w:t>
      </w:r>
      <w:r w:rsidRPr="00B550D3">
        <w:rPr>
          <w:rFonts w:cs="Arial"/>
        </w:rPr>
        <w:t>.</w:t>
      </w:r>
    </w:p>
    <w:p w14:paraId="37725431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Our Operating Model helps us:</w:t>
      </w:r>
    </w:p>
    <w:p w14:paraId="3814A083" w14:textId="77777777" w:rsidR="00B550D3" w:rsidRPr="00B550D3" w:rsidRDefault="00B550D3" w:rsidP="00E00C60">
      <w:pPr>
        <w:pStyle w:val="ListParagraph"/>
        <w:numPr>
          <w:ilvl w:val="0"/>
          <w:numId w:val="5"/>
        </w:numPr>
        <w:rPr>
          <w:rFonts w:cs="Arial"/>
        </w:rPr>
      </w:pPr>
      <w:r w:rsidRPr="00B550D3">
        <w:rPr>
          <w:rFonts w:cs="Arial"/>
        </w:rPr>
        <w:t>work well as a team</w:t>
      </w:r>
    </w:p>
    <w:p w14:paraId="0A5E8AB9" w14:textId="77777777" w:rsidR="00B550D3" w:rsidRPr="00B550D3" w:rsidRDefault="00B550D3" w:rsidP="00E00C60">
      <w:pPr>
        <w:pStyle w:val="ListParagraph"/>
        <w:numPr>
          <w:ilvl w:val="0"/>
          <w:numId w:val="5"/>
        </w:numPr>
        <w:rPr>
          <w:rFonts w:cs="Arial"/>
        </w:rPr>
      </w:pPr>
      <w:r w:rsidRPr="00B550D3">
        <w:rPr>
          <w:rFonts w:cs="Arial"/>
        </w:rPr>
        <w:t>work well with the NDIA</w:t>
      </w:r>
    </w:p>
    <w:p w14:paraId="67FC9978" w14:textId="77777777" w:rsidR="00B550D3" w:rsidRPr="00B550D3" w:rsidRDefault="00B550D3" w:rsidP="00E00C60">
      <w:pPr>
        <w:pStyle w:val="ListParagraph"/>
        <w:numPr>
          <w:ilvl w:val="0"/>
          <w:numId w:val="5"/>
        </w:numPr>
        <w:rPr>
          <w:rFonts w:cs="Arial"/>
        </w:rPr>
      </w:pPr>
      <w:r w:rsidRPr="00B550D3">
        <w:rPr>
          <w:rFonts w:cs="Arial"/>
        </w:rPr>
        <w:t>connect with people with disability, their families and communities.</w:t>
      </w:r>
    </w:p>
    <w:p w14:paraId="60988E9F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Our Operating Model also helps us:</w:t>
      </w:r>
    </w:p>
    <w:p w14:paraId="57A45788" w14:textId="77777777" w:rsidR="00B550D3" w:rsidRPr="00B550D3" w:rsidRDefault="00B550D3" w:rsidP="00E00C60">
      <w:pPr>
        <w:pStyle w:val="ListParagraph"/>
        <w:numPr>
          <w:ilvl w:val="0"/>
          <w:numId w:val="5"/>
        </w:numPr>
        <w:rPr>
          <w:rFonts w:cs="Arial"/>
        </w:rPr>
      </w:pPr>
      <w:r w:rsidRPr="00B550D3">
        <w:rPr>
          <w:rFonts w:cs="Arial"/>
        </w:rPr>
        <w:t>share our ideas with experts</w:t>
      </w:r>
    </w:p>
    <w:p w14:paraId="56BEDA37" w14:textId="77777777" w:rsidR="00B550D3" w:rsidRPr="00B550D3" w:rsidRDefault="00B550D3" w:rsidP="00E00C60">
      <w:pPr>
        <w:pStyle w:val="ListParagraph"/>
        <w:numPr>
          <w:ilvl w:val="0"/>
          <w:numId w:val="5"/>
        </w:numPr>
        <w:rPr>
          <w:rFonts w:cs="Arial"/>
        </w:rPr>
      </w:pPr>
      <w:r w:rsidRPr="00B550D3">
        <w:rPr>
          <w:rFonts w:cs="Arial"/>
        </w:rPr>
        <w:t>write our advice.</w:t>
      </w:r>
    </w:p>
    <w:p w14:paraId="72C659B4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 xml:space="preserve">Our Operating Model has 4 main steps. </w:t>
      </w:r>
    </w:p>
    <w:p w14:paraId="3E6C338B" w14:textId="77777777" w:rsidR="00B550D3" w:rsidRPr="00B550D3" w:rsidRDefault="00B550D3" w:rsidP="00A169C1">
      <w:pPr>
        <w:spacing w:before="600" w:after="240"/>
        <w:rPr>
          <w:rStyle w:val="Strong"/>
          <w:rFonts w:cs="Arial"/>
        </w:rPr>
      </w:pPr>
      <w:r w:rsidRPr="00B550D3">
        <w:rPr>
          <w:rStyle w:val="Strong"/>
          <w:rFonts w:cs="Arial"/>
        </w:rPr>
        <w:t>1. Identify and prioritise</w:t>
      </w:r>
    </w:p>
    <w:p w14:paraId="58023DBA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 xml:space="preserve">We think about: </w:t>
      </w:r>
    </w:p>
    <w:p w14:paraId="6906E76D" w14:textId="77777777" w:rsidR="00B550D3" w:rsidRPr="00B550D3" w:rsidRDefault="00B550D3" w:rsidP="00E00C60">
      <w:pPr>
        <w:pStyle w:val="ListParagraph"/>
        <w:numPr>
          <w:ilvl w:val="0"/>
          <w:numId w:val="6"/>
        </w:numPr>
        <w:rPr>
          <w:rFonts w:cs="Arial"/>
        </w:rPr>
      </w:pPr>
      <w:r w:rsidRPr="00B550D3">
        <w:rPr>
          <w:rFonts w:cs="Arial"/>
        </w:rPr>
        <w:t>what advice the NDIA needs</w:t>
      </w:r>
    </w:p>
    <w:p w14:paraId="48E93F27" w14:textId="77777777" w:rsidR="00B550D3" w:rsidRPr="00B550D3" w:rsidRDefault="00B550D3" w:rsidP="00E00C60">
      <w:pPr>
        <w:pStyle w:val="ListParagraph"/>
        <w:numPr>
          <w:ilvl w:val="0"/>
          <w:numId w:val="6"/>
        </w:numPr>
        <w:rPr>
          <w:rFonts w:cs="Arial"/>
        </w:rPr>
      </w:pPr>
      <w:r w:rsidRPr="00B550D3">
        <w:rPr>
          <w:rFonts w:cs="Arial"/>
        </w:rPr>
        <w:t>other advice we know about.</w:t>
      </w:r>
    </w:p>
    <w:p w14:paraId="37288CFE" w14:textId="23CABF94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The NDIA can ask us for advice about a certain topic.</w:t>
      </w:r>
    </w:p>
    <w:p w14:paraId="29B5AD3D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 xml:space="preserve">We make a plan to work out what: </w:t>
      </w:r>
    </w:p>
    <w:p w14:paraId="39C3C325" w14:textId="77777777" w:rsidR="00B550D3" w:rsidRPr="00B550D3" w:rsidRDefault="00B550D3" w:rsidP="00E00C60">
      <w:pPr>
        <w:pStyle w:val="ListParagraph"/>
        <w:numPr>
          <w:ilvl w:val="0"/>
          <w:numId w:val="44"/>
        </w:numPr>
        <w:rPr>
          <w:rFonts w:cs="Arial"/>
        </w:rPr>
      </w:pPr>
      <w:r w:rsidRPr="00B550D3">
        <w:rPr>
          <w:rFonts w:cs="Arial"/>
        </w:rPr>
        <w:t xml:space="preserve">information we need </w:t>
      </w:r>
    </w:p>
    <w:p w14:paraId="26222EF2" w14:textId="77777777" w:rsidR="00B550D3" w:rsidRPr="00B550D3" w:rsidRDefault="00B550D3" w:rsidP="00E00C60">
      <w:pPr>
        <w:pStyle w:val="ListParagraph"/>
        <w:numPr>
          <w:ilvl w:val="0"/>
          <w:numId w:val="44"/>
        </w:numPr>
        <w:rPr>
          <w:rFonts w:cs="Arial"/>
        </w:rPr>
      </w:pPr>
      <w:r w:rsidRPr="00B550D3">
        <w:rPr>
          <w:rFonts w:cs="Arial"/>
        </w:rPr>
        <w:t>work we will do first.</w:t>
      </w:r>
    </w:p>
    <w:p w14:paraId="086FBEDA" w14:textId="77777777" w:rsidR="00B550D3" w:rsidRPr="00B550D3" w:rsidRDefault="00B550D3" w:rsidP="00A169C1">
      <w:pPr>
        <w:spacing w:before="600" w:after="240"/>
        <w:rPr>
          <w:rStyle w:val="Strong"/>
          <w:rFonts w:eastAsiaTheme="minorHAnsi" w:cs="Arial"/>
        </w:rPr>
      </w:pPr>
      <w:r w:rsidRPr="00B550D3">
        <w:rPr>
          <w:rStyle w:val="Strong"/>
          <w:rFonts w:cs="Arial"/>
        </w:rPr>
        <w:t>2. Mobilise</w:t>
      </w:r>
    </w:p>
    <w:p w14:paraId="41F968DE" w14:textId="710131AC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We work out who can give us the information we need.</w:t>
      </w:r>
    </w:p>
    <w:p w14:paraId="1838E4EB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 xml:space="preserve">We do our own research. </w:t>
      </w:r>
    </w:p>
    <w:p w14:paraId="59B2BDCC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 xml:space="preserve">We write our advice. </w:t>
      </w:r>
    </w:p>
    <w:p w14:paraId="39281E51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 xml:space="preserve">We make sure we all agree with the advice. </w:t>
      </w:r>
    </w:p>
    <w:p w14:paraId="531FCFC8" w14:textId="77777777" w:rsidR="00B550D3" w:rsidRPr="00B550D3" w:rsidRDefault="00B550D3" w:rsidP="00A169C1">
      <w:pPr>
        <w:spacing w:before="600" w:after="240"/>
        <w:rPr>
          <w:rStyle w:val="Strong"/>
          <w:rFonts w:cs="Arial"/>
        </w:rPr>
      </w:pPr>
      <w:r w:rsidRPr="00B550D3">
        <w:rPr>
          <w:rStyle w:val="Strong"/>
          <w:rFonts w:cs="Arial"/>
        </w:rPr>
        <w:t>3. Advise</w:t>
      </w:r>
    </w:p>
    <w:p w14:paraId="06731B01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We get our advice ready for the NDIA Board.</w:t>
      </w:r>
    </w:p>
    <w:p w14:paraId="08DFA5B2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The NDIA Board:</w:t>
      </w:r>
    </w:p>
    <w:p w14:paraId="06E45736" w14:textId="77777777" w:rsidR="00B550D3" w:rsidRPr="00B550D3" w:rsidRDefault="00B550D3" w:rsidP="00E00C60">
      <w:pPr>
        <w:pStyle w:val="ListParagraph"/>
        <w:numPr>
          <w:ilvl w:val="0"/>
          <w:numId w:val="16"/>
        </w:numPr>
        <w:rPr>
          <w:rFonts w:cs="Arial"/>
        </w:rPr>
      </w:pPr>
      <w:r w:rsidRPr="00B550D3">
        <w:rPr>
          <w:rFonts w:cs="Arial"/>
        </w:rPr>
        <w:t xml:space="preserve">thinks about our advice </w:t>
      </w:r>
    </w:p>
    <w:p w14:paraId="00F27947" w14:textId="77777777" w:rsidR="00B550D3" w:rsidRPr="00B550D3" w:rsidRDefault="00B550D3" w:rsidP="00E00C60">
      <w:pPr>
        <w:pStyle w:val="ListParagraph"/>
        <w:numPr>
          <w:ilvl w:val="0"/>
          <w:numId w:val="16"/>
        </w:numPr>
        <w:rPr>
          <w:rFonts w:cs="Arial"/>
        </w:rPr>
      </w:pPr>
      <w:r w:rsidRPr="00B550D3">
        <w:rPr>
          <w:rFonts w:cs="Arial"/>
        </w:rPr>
        <w:t>decides what to do with our advice.</w:t>
      </w:r>
    </w:p>
    <w:p w14:paraId="71235748" w14:textId="61A6F0BD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 xml:space="preserve">We also give our advice to the Minister for the NDIS. </w:t>
      </w:r>
    </w:p>
    <w:p w14:paraId="73D851BA" w14:textId="77777777" w:rsidR="00B550D3" w:rsidRPr="00B550D3" w:rsidRDefault="00B550D3" w:rsidP="00A169C1">
      <w:pPr>
        <w:spacing w:before="600" w:after="240"/>
        <w:rPr>
          <w:rStyle w:val="Strong"/>
          <w:rFonts w:cs="Arial"/>
        </w:rPr>
      </w:pPr>
      <w:r w:rsidRPr="00B550D3">
        <w:rPr>
          <w:rStyle w:val="Strong"/>
          <w:rFonts w:cs="Arial"/>
        </w:rPr>
        <w:t>4. Implement</w:t>
      </w:r>
    </w:p>
    <w:p w14:paraId="4CC43997" w14:textId="206FFA88" w:rsidR="00B550D3" w:rsidRPr="00B550D3" w:rsidRDefault="00B550D3" w:rsidP="00E00C60">
      <w:pPr>
        <w:pStyle w:val="ListParagraph"/>
        <w:ind w:left="0"/>
        <w:rPr>
          <w:rFonts w:cs="Arial"/>
        </w:rPr>
      </w:pPr>
      <w:r w:rsidRPr="00B550D3">
        <w:rPr>
          <w:rFonts w:cs="Arial"/>
        </w:rPr>
        <w:t xml:space="preserve">We get a report from the NDIA every 6 months to see how the advice </w:t>
      </w:r>
      <w:r w:rsidR="00644765">
        <w:rPr>
          <w:rFonts w:cs="Arial"/>
        </w:rPr>
        <w:br/>
      </w:r>
      <w:r w:rsidRPr="00B550D3">
        <w:rPr>
          <w:rFonts w:cs="Arial"/>
        </w:rPr>
        <w:t xml:space="preserve">is going. </w:t>
      </w:r>
    </w:p>
    <w:p w14:paraId="1EE23AC9" w14:textId="77777777" w:rsidR="00B550D3" w:rsidRPr="00B550D3" w:rsidRDefault="00B550D3" w:rsidP="00E00C60">
      <w:pPr>
        <w:pStyle w:val="ListParagraph"/>
        <w:ind w:left="0"/>
        <w:rPr>
          <w:rFonts w:cs="Arial"/>
        </w:rPr>
      </w:pPr>
      <w:r w:rsidRPr="00B550D3">
        <w:rPr>
          <w:rFonts w:cs="Arial"/>
        </w:rPr>
        <w:t xml:space="preserve">We give more advice if we need to. </w:t>
      </w:r>
    </w:p>
    <w:p w14:paraId="67F5FE32" w14:textId="77777777" w:rsidR="00B550D3" w:rsidRPr="00B550D3" w:rsidRDefault="00B550D3" w:rsidP="00E00C60">
      <w:pPr>
        <w:pStyle w:val="ListParagraph"/>
        <w:ind w:left="0"/>
        <w:rPr>
          <w:rFonts w:cs="Arial"/>
        </w:rPr>
      </w:pPr>
      <w:r w:rsidRPr="00B550D3">
        <w:rPr>
          <w:rFonts w:cs="Arial"/>
        </w:rPr>
        <w:t>We share our final advice with the:</w:t>
      </w:r>
    </w:p>
    <w:p w14:paraId="6325A173" w14:textId="77777777" w:rsidR="00B550D3" w:rsidRPr="00B550D3" w:rsidRDefault="00B550D3" w:rsidP="00E00C60">
      <w:pPr>
        <w:pStyle w:val="ListParagraph"/>
        <w:numPr>
          <w:ilvl w:val="0"/>
          <w:numId w:val="32"/>
        </w:numPr>
        <w:rPr>
          <w:rFonts w:cs="Arial"/>
        </w:rPr>
      </w:pPr>
      <w:r w:rsidRPr="00B550D3">
        <w:rPr>
          <w:rFonts w:cs="Arial"/>
        </w:rPr>
        <w:t xml:space="preserve">NDIA </w:t>
      </w:r>
    </w:p>
    <w:p w14:paraId="35AF9816" w14:textId="77777777" w:rsidR="00B550D3" w:rsidRPr="00B550D3" w:rsidRDefault="00B550D3" w:rsidP="00E00C60">
      <w:pPr>
        <w:pStyle w:val="ListParagraph"/>
        <w:numPr>
          <w:ilvl w:val="0"/>
          <w:numId w:val="32"/>
        </w:numPr>
        <w:rPr>
          <w:rFonts w:cs="Arial"/>
        </w:rPr>
      </w:pPr>
      <w:r w:rsidRPr="00B550D3">
        <w:rPr>
          <w:rFonts w:cs="Arial"/>
        </w:rPr>
        <w:t xml:space="preserve">community. </w:t>
      </w:r>
    </w:p>
    <w:p w14:paraId="7C92D06E" w14:textId="77777777" w:rsidR="00582D0B" w:rsidRPr="00B550D3" w:rsidRDefault="00582D0B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br w:type="page"/>
      </w:r>
    </w:p>
    <w:p w14:paraId="234CC87D" w14:textId="6F41396C" w:rsidR="00CB0E9B" w:rsidRPr="00B550D3" w:rsidRDefault="00CB0E9B" w:rsidP="00E00C60">
      <w:pPr>
        <w:pStyle w:val="Heading2"/>
        <w:spacing w:before="240" w:after="240"/>
        <w:rPr>
          <w:rFonts w:cs="Arial"/>
        </w:rPr>
      </w:pPr>
      <w:bookmarkStart w:id="102" w:name="_Toc82700102"/>
      <w:r w:rsidRPr="00B550D3">
        <w:rPr>
          <w:rFonts w:cs="Arial"/>
        </w:rPr>
        <w:t>Our 2020–21 Work Plan</w:t>
      </w:r>
      <w:bookmarkEnd w:id="102"/>
    </w:p>
    <w:p w14:paraId="022F568A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 xml:space="preserve">Our Work Plan talks about the work we will do each year. </w:t>
      </w:r>
    </w:p>
    <w:p w14:paraId="6D179CD5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 xml:space="preserve">Our </w:t>
      </w:r>
      <w:r w:rsidRPr="00B550D3">
        <w:rPr>
          <w:rStyle w:val="Strong"/>
          <w:rFonts w:cs="Arial"/>
        </w:rPr>
        <w:t>priorities</w:t>
      </w:r>
      <w:r w:rsidRPr="00B550D3">
        <w:rPr>
          <w:rFonts w:cs="Arial"/>
        </w:rPr>
        <w:t xml:space="preserve"> are the things that are most important to us.</w:t>
      </w:r>
    </w:p>
    <w:p w14:paraId="3DE89A22" w14:textId="11BCC238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When we make our Work Plan, we think about the priorities:</w:t>
      </w:r>
    </w:p>
    <w:p w14:paraId="1F6DD369" w14:textId="77777777" w:rsidR="00B550D3" w:rsidRPr="00B550D3" w:rsidRDefault="00B550D3" w:rsidP="00E00C60">
      <w:pPr>
        <w:pStyle w:val="ListParagraph"/>
        <w:numPr>
          <w:ilvl w:val="0"/>
          <w:numId w:val="17"/>
        </w:numPr>
        <w:rPr>
          <w:rFonts w:cs="Arial"/>
        </w:rPr>
      </w:pPr>
      <w:r w:rsidRPr="00B550D3">
        <w:rPr>
          <w:rFonts w:cs="Arial"/>
        </w:rPr>
        <w:t>of the Council</w:t>
      </w:r>
    </w:p>
    <w:p w14:paraId="53541A71" w14:textId="77777777" w:rsidR="00B550D3" w:rsidRPr="00B550D3" w:rsidRDefault="00B550D3" w:rsidP="00E00C60">
      <w:pPr>
        <w:pStyle w:val="ListParagraph"/>
        <w:numPr>
          <w:ilvl w:val="0"/>
          <w:numId w:val="17"/>
        </w:numPr>
        <w:rPr>
          <w:rFonts w:cs="Arial"/>
        </w:rPr>
      </w:pPr>
      <w:r w:rsidRPr="00B550D3">
        <w:rPr>
          <w:rFonts w:cs="Arial"/>
        </w:rPr>
        <w:t xml:space="preserve">in the </w:t>
      </w:r>
      <w:r w:rsidRPr="00B550D3">
        <w:rPr>
          <w:rStyle w:val="Strong"/>
          <w:rFonts w:cs="Arial"/>
        </w:rPr>
        <w:t>NDIA Corporate Plan</w:t>
      </w:r>
    </w:p>
    <w:p w14:paraId="5C873CD6" w14:textId="77777777" w:rsidR="00B550D3" w:rsidRPr="00B550D3" w:rsidRDefault="00B550D3" w:rsidP="00E00C60">
      <w:pPr>
        <w:pStyle w:val="ListParagraph"/>
        <w:numPr>
          <w:ilvl w:val="0"/>
          <w:numId w:val="17"/>
        </w:numPr>
        <w:rPr>
          <w:rFonts w:cs="Arial"/>
        </w:rPr>
      </w:pPr>
      <w:r w:rsidRPr="00B550D3">
        <w:rPr>
          <w:rFonts w:cs="Arial"/>
        </w:rPr>
        <w:t>from the government.</w:t>
      </w:r>
    </w:p>
    <w:p w14:paraId="4B35CB23" w14:textId="7EBA02F5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 xml:space="preserve">The NDIA Corporate Plan explains the goals for the NDIS over the next </w:t>
      </w:r>
      <w:r w:rsidR="00E00C60">
        <w:rPr>
          <w:rFonts w:cs="Arial"/>
        </w:rPr>
        <w:br/>
      </w:r>
      <w:r w:rsidRPr="00B550D3">
        <w:rPr>
          <w:rFonts w:cs="Arial"/>
        </w:rPr>
        <w:t>4 years.</w:t>
      </w:r>
    </w:p>
    <w:p w14:paraId="69BEDF0B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 xml:space="preserve">Our Work Plan might change if we make new priorities during the year. </w:t>
      </w:r>
    </w:p>
    <w:p w14:paraId="3A8D8D0D" w14:textId="3F2F14E4" w:rsidR="00CB0E9B" w:rsidRPr="00B550D3" w:rsidRDefault="00CB0E9B" w:rsidP="00E00C60">
      <w:pPr>
        <w:spacing w:before="240" w:after="240"/>
        <w:rPr>
          <w:rFonts w:cs="Arial"/>
          <w:b/>
          <w:bCs/>
          <w:color w:val="6B2976"/>
          <w:sz w:val="40"/>
          <w:szCs w:val="26"/>
          <w:lang w:eastAsia="x-none"/>
        </w:rPr>
      </w:pPr>
      <w:r w:rsidRPr="00B550D3">
        <w:rPr>
          <w:rFonts w:cs="Arial"/>
        </w:rPr>
        <w:br w:type="page"/>
      </w:r>
    </w:p>
    <w:p w14:paraId="7646861E" w14:textId="14EA3419" w:rsidR="00146FFD" w:rsidRPr="00B550D3" w:rsidRDefault="00146FFD" w:rsidP="00E00C60">
      <w:pPr>
        <w:pStyle w:val="Heading2"/>
        <w:spacing w:before="240" w:after="240"/>
        <w:rPr>
          <w:rFonts w:cs="Arial"/>
          <w:lang w:val="en-AU"/>
        </w:rPr>
      </w:pPr>
      <w:bookmarkStart w:id="103" w:name="_Toc82700103"/>
      <w:r w:rsidRPr="00B550D3">
        <w:rPr>
          <w:rFonts w:cs="Arial"/>
          <w:lang w:val="en-AU"/>
        </w:rPr>
        <w:t>Who is part of the Council?</w:t>
      </w:r>
      <w:bookmarkEnd w:id="103"/>
      <w:r w:rsidRPr="00B550D3">
        <w:rPr>
          <w:rFonts w:cs="Arial"/>
          <w:lang w:val="en-AU"/>
        </w:rPr>
        <w:t xml:space="preserve"> </w:t>
      </w:r>
    </w:p>
    <w:p w14:paraId="24E8A488" w14:textId="180D29B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 xml:space="preserve">The Minister for the NDIS chooses who is on the Council. </w:t>
      </w:r>
    </w:p>
    <w:p w14:paraId="0BFCBFF7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Our members include:</w:t>
      </w:r>
    </w:p>
    <w:p w14:paraId="7A5D0FF0" w14:textId="77777777" w:rsidR="00B550D3" w:rsidRPr="00B550D3" w:rsidRDefault="00B550D3" w:rsidP="00E00C60">
      <w:pPr>
        <w:pStyle w:val="ListParagraph"/>
        <w:numPr>
          <w:ilvl w:val="0"/>
          <w:numId w:val="9"/>
        </w:numPr>
        <w:rPr>
          <w:rFonts w:cs="Arial"/>
        </w:rPr>
      </w:pPr>
      <w:r w:rsidRPr="00B550D3">
        <w:rPr>
          <w:rFonts w:cs="Arial"/>
        </w:rPr>
        <w:t>people with disability</w:t>
      </w:r>
    </w:p>
    <w:p w14:paraId="5F3966A4" w14:textId="77777777" w:rsidR="00B550D3" w:rsidRPr="00B550D3" w:rsidRDefault="00B550D3" w:rsidP="00E00C60">
      <w:pPr>
        <w:pStyle w:val="ListParagraph"/>
        <w:numPr>
          <w:ilvl w:val="0"/>
          <w:numId w:val="9"/>
        </w:numPr>
        <w:rPr>
          <w:rFonts w:cs="Arial"/>
        </w:rPr>
      </w:pPr>
      <w:r w:rsidRPr="00B550D3">
        <w:rPr>
          <w:rFonts w:cs="Arial"/>
        </w:rPr>
        <w:t xml:space="preserve">family and carers </w:t>
      </w:r>
    </w:p>
    <w:p w14:paraId="3823968B" w14:textId="77777777" w:rsidR="00B550D3" w:rsidRPr="00B550D3" w:rsidRDefault="00B550D3" w:rsidP="00E00C60">
      <w:pPr>
        <w:pStyle w:val="ListParagraph"/>
        <w:numPr>
          <w:ilvl w:val="0"/>
          <w:numId w:val="9"/>
        </w:numPr>
        <w:rPr>
          <w:rFonts w:cs="Arial"/>
        </w:rPr>
      </w:pPr>
      <w:r w:rsidRPr="00B550D3">
        <w:rPr>
          <w:rFonts w:cs="Arial"/>
        </w:rPr>
        <w:t>service providers.</w:t>
      </w:r>
    </w:p>
    <w:p w14:paraId="48531ABA" w14:textId="77777777" w:rsidR="00B550D3" w:rsidRPr="00B550D3" w:rsidRDefault="00B550D3" w:rsidP="00A169C1">
      <w:pPr>
        <w:spacing w:before="600" w:after="240"/>
        <w:rPr>
          <w:rFonts w:cs="Arial"/>
        </w:rPr>
      </w:pPr>
      <w:r w:rsidRPr="00B550D3">
        <w:rPr>
          <w:rStyle w:val="IACMemberName"/>
          <w:rFonts w:cs="Arial"/>
        </w:rPr>
        <w:t>Robyn Kruk AO</w:t>
      </w:r>
      <w:r w:rsidRPr="00B550D3">
        <w:rPr>
          <w:rFonts w:cs="Arial"/>
        </w:rPr>
        <w:t xml:space="preserve"> is our Principal Member.</w:t>
      </w:r>
    </w:p>
    <w:p w14:paraId="37352F4E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 xml:space="preserve">She is our leader. </w:t>
      </w:r>
    </w:p>
    <w:p w14:paraId="0E64A618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The AO after her name means she received an award called Officer of the Order of Australia.</w:t>
      </w:r>
    </w:p>
    <w:p w14:paraId="4644A9A1" w14:textId="77777777" w:rsidR="00B550D3" w:rsidRPr="00B550D3" w:rsidRDefault="00B550D3" w:rsidP="00A169C1">
      <w:pPr>
        <w:spacing w:before="600" w:after="240"/>
        <w:rPr>
          <w:rFonts w:cs="Arial"/>
        </w:rPr>
      </w:pPr>
      <w:r w:rsidRPr="00B550D3">
        <w:rPr>
          <w:rStyle w:val="IACMemberName"/>
          <w:rFonts w:cs="Arial"/>
        </w:rPr>
        <w:t>Leah van Poppel</w:t>
      </w:r>
      <w:r w:rsidRPr="00B550D3">
        <w:rPr>
          <w:rFonts w:cs="Arial"/>
        </w:rPr>
        <w:t xml:space="preserve"> helps Robyn lead the Council.</w:t>
      </w:r>
    </w:p>
    <w:p w14:paraId="532C6732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 xml:space="preserve">She works to improve </w:t>
      </w:r>
      <w:r w:rsidRPr="00B550D3">
        <w:rPr>
          <w:rStyle w:val="Strong"/>
          <w:rFonts w:cs="Arial"/>
        </w:rPr>
        <w:t>rights</w:t>
      </w:r>
      <w:r w:rsidRPr="00B550D3">
        <w:rPr>
          <w:rFonts w:cs="Arial"/>
        </w:rPr>
        <w:t xml:space="preserve"> for people with disability, especially women with disability.</w:t>
      </w:r>
    </w:p>
    <w:p w14:paraId="697FBD9B" w14:textId="2137B74E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She is also the leader of Women with Disabilities Victoria.</w:t>
      </w:r>
    </w:p>
    <w:p w14:paraId="6499D858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Rights are rules about how everybody should be treated fairly.</w:t>
      </w:r>
    </w:p>
    <w:p w14:paraId="7D0D9D87" w14:textId="3673EB32" w:rsidR="00B550D3" w:rsidRPr="00B550D3" w:rsidRDefault="00B550D3" w:rsidP="00A169C1">
      <w:pPr>
        <w:spacing w:before="600" w:after="240"/>
        <w:rPr>
          <w:rFonts w:cs="Arial"/>
        </w:rPr>
      </w:pPr>
      <w:r w:rsidRPr="00B550D3">
        <w:rPr>
          <w:rStyle w:val="IACMemberName"/>
          <w:rFonts w:cs="Arial"/>
        </w:rPr>
        <w:t>Kerry Allan-Zinner</w:t>
      </w:r>
      <w:r w:rsidRPr="00B550D3">
        <w:rPr>
          <w:rFonts w:cs="Arial"/>
        </w:rPr>
        <w:t xml:space="preserve"> works to improve the rights for people with disability. </w:t>
      </w:r>
    </w:p>
    <w:p w14:paraId="0E614406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Kerry is a person with disability.</w:t>
      </w:r>
    </w:p>
    <w:p w14:paraId="447B56F2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She was born with cerebral palsy.</w:t>
      </w:r>
    </w:p>
    <w:p w14:paraId="4AC367AB" w14:textId="77777777" w:rsidR="00B550D3" w:rsidRPr="00B550D3" w:rsidRDefault="00B550D3" w:rsidP="00A169C1">
      <w:pPr>
        <w:spacing w:before="960" w:after="240"/>
        <w:rPr>
          <w:rFonts w:cs="Arial"/>
        </w:rPr>
      </w:pPr>
      <w:r w:rsidRPr="00B550D3">
        <w:rPr>
          <w:rStyle w:val="IACMemberName"/>
          <w:rFonts w:cs="Arial"/>
        </w:rPr>
        <w:t>Dr Sharon Boyce</w:t>
      </w:r>
      <w:r w:rsidRPr="00B550D3">
        <w:rPr>
          <w:rFonts w:cs="Arial"/>
        </w:rPr>
        <w:t xml:space="preserve"> is a person with disability.</w:t>
      </w:r>
    </w:p>
    <w:p w14:paraId="456CD839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She:</w:t>
      </w:r>
    </w:p>
    <w:p w14:paraId="7BAFD905" w14:textId="77777777" w:rsidR="00B550D3" w:rsidRPr="00B550D3" w:rsidRDefault="00B550D3" w:rsidP="00E00C60">
      <w:pPr>
        <w:pStyle w:val="ListParagraph"/>
        <w:numPr>
          <w:ilvl w:val="0"/>
          <w:numId w:val="18"/>
        </w:numPr>
        <w:rPr>
          <w:rFonts w:cs="Arial"/>
        </w:rPr>
      </w:pPr>
      <w:r w:rsidRPr="00B550D3">
        <w:rPr>
          <w:rFonts w:cs="Arial"/>
        </w:rPr>
        <w:t>is from Queensland</w:t>
      </w:r>
    </w:p>
    <w:p w14:paraId="24259E9D" w14:textId="77777777" w:rsidR="00B550D3" w:rsidRPr="00B550D3" w:rsidRDefault="00B550D3" w:rsidP="00E00C60">
      <w:pPr>
        <w:pStyle w:val="ListParagraph"/>
        <w:numPr>
          <w:ilvl w:val="0"/>
          <w:numId w:val="18"/>
        </w:numPr>
        <w:rPr>
          <w:rFonts w:cs="Arial"/>
        </w:rPr>
      </w:pPr>
      <w:r w:rsidRPr="00B550D3">
        <w:rPr>
          <w:rFonts w:cs="Arial"/>
        </w:rPr>
        <w:t>speaks up for people with disability.</w:t>
      </w:r>
    </w:p>
    <w:p w14:paraId="5242A202" w14:textId="1F089F1B" w:rsidR="00B550D3" w:rsidRPr="00B550D3" w:rsidRDefault="00B550D3" w:rsidP="00A169C1">
      <w:pPr>
        <w:spacing w:before="600" w:after="240"/>
        <w:rPr>
          <w:rFonts w:cs="Arial"/>
        </w:rPr>
      </w:pPr>
      <w:r w:rsidRPr="00B550D3">
        <w:rPr>
          <w:rStyle w:val="IACMemberName"/>
          <w:rFonts w:cs="Arial"/>
        </w:rPr>
        <w:t>Jennifer Cullen</w:t>
      </w:r>
      <w:r w:rsidRPr="00B550D3">
        <w:rPr>
          <w:rFonts w:cs="Arial"/>
        </w:rPr>
        <w:t xml:space="preserve"> has worked in disability services for more than </w:t>
      </w:r>
      <w:r w:rsidR="00644765">
        <w:rPr>
          <w:rFonts w:cs="Arial"/>
        </w:rPr>
        <w:br/>
      </w:r>
      <w:r w:rsidRPr="00B550D3">
        <w:rPr>
          <w:rFonts w:cs="Arial"/>
        </w:rPr>
        <w:t xml:space="preserve">28 years. </w:t>
      </w:r>
    </w:p>
    <w:p w14:paraId="614E10AC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She is a proud Aboriginal woman.</w:t>
      </w:r>
    </w:p>
    <w:p w14:paraId="0AE2908C" w14:textId="514046FC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 xml:space="preserve">She also does research to help Aboriginal and Torres Strait Islander peoples with disability. </w:t>
      </w:r>
    </w:p>
    <w:p w14:paraId="30CFFA37" w14:textId="28CC8174" w:rsidR="00B550D3" w:rsidRPr="00B550D3" w:rsidRDefault="00B550D3" w:rsidP="00A169C1">
      <w:pPr>
        <w:spacing w:before="600" w:after="240"/>
        <w:rPr>
          <w:rFonts w:cs="Arial"/>
        </w:rPr>
      </w:pPr>
      <w:r w:rsidRPr="00B550D3">
        <w:rPr>
          <w:rStyle w:val="IACMemberName"/>
          <w:rFonts w:cs="Arial"/>
        </w:rPr>
        <w:t xml:space="preserve">Judy Huett </w:t>
      </w:r>
      <w:r w:rsidRPr="00B550D3">
        <w:rPr>
          <w:rFonts w:cs="Arial"/>
        </w:rPr>
        <w:t xml:space="preserve">works to improve the rights of people with </w:t>
      </w:r>
      <w:r w:rsidR="00644765">
        <w:rPr>
          <w:rFonts w:cs="Arial"/>
        </w:rPr>
        <w:br/>
      </w:r>
      <w:r w:rsidRPr="00B550D3">
        <w:rPr>
          <w:rStyle w:val="Strong"/>
          <w:rFonts w:cs="Arial"/>
        </w:rPr>
        <w:t>intellectual disability</w:t>
      </w:r>
      <w:r w:rsidRPr="00B550D3">
        <w:rPr>
          <w:rFonts w:cs="Arial"/>
        </w:rPr>
        <w:t>.</w:t>
      </w:r>
    </w:p>
    <w:p w14:paraId="35BEE207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An intellectual disability affects how well you can:</w:t>
      </w:r>
    </w:p>
    <w:p w14:paraId="76F1FC68" w14:textId="77777777" w:rsidR="00B550D3" w:rsidRPr="00B550D3" w:rsidRDefault="00B550D3" w:rsidP="00E00C60">
      <w:pPr>
        <w:pStyle w:val="ListParagraph"/>
        <w:numPr>
          <w:ilvl w:val="0"/>
          <w:numId w:val="39"/>
        </w:numPr>
        <w:rPr>
          <w:rFonts w:cs="Arial"/>
        </w:rPr>
      </w:pPr>
      <w:r w:rsidRPr="00B550D3">
        <w:rPr>
          <w:rFonts w:cs="Arial"/>
        </w:rPr>
        <w:t>learn new things</w:t>
      </w:r>
    </w:p>
    <w:p w14:paraId="3C6D2821" w14:textId="77777777" w:rsidR="00B550D3" w:rsidRPr="00B550D3" w:rsidRDefault="00B550D3" w:rsidP="00E00C60">
      <w:pPr>
        <w:pStyle w:val="ListParagraph"/>
        <w:numPr>
          <w:ilvl w:val="0"/>
          <w:numId w:val="39"/>
        </w:numPr>
        <w:rPr>
          <w:rFonts w:cs="Arial"/>
        </w:rPr>
      </w:pPr>
      <w:r w:rsidRPr="00B550D3">
        <w:rPr>
          <w:rFonts w:cs="Arial"/>
        </w:rPr>
        <w:t>solve problems</w:t>
      </w:r>
    </w:p>
    <w:p w14:paraId="42A947B0" w14:textId="77777777" w:rsidR="00B550D3" w:rsidRPr="00B550D3" w:rsidRDefault="00B550D3" w:rsidP="00E00C60">
      <w:pPr>
        <w:pStyle w:val="ListParagraph"/>
        <w:numPr>
          <w:ilvl w:val="0"/>
          <w:numId w:val="39"/>
        </w:numPr>
        <w:rPr>
          <w:rFonts w:cs="Arial"/>
        </w:rPr>
      </w:pPr>
      <w:r w:rsidRPr="00B550D3">
        <w:rPr>
          <w:rFonts w:cs="Arial"/>
        </w:rPr>
        <w:t>communicate</w:t>
      </w:r>
    </w:p>
    <w:p w14:paraId="733012A3" w14:textId="77777777" w:rsidR="00B550D3" w:rsidRPr="00B550D3" w:rsidRDefault="00B550D3" w:rsidP="00E00C60">
      <w:pPr>
        <w:pStyle w:val="ListParagraph"/>
        <w:numPr>
          <w:ilvl w:val="0"/>
          <w:numId w:val="39"/>
        </w:numPr>
        <w:rPr>
          <w:rFonts w:cs="Arial"/>
        </w:rPr>
      </w:pPr>
      <w:r w:rsidRPr="00B550D3">
        <w:rPr>
          <w:rFonts w:cs="Arial"/>
        </w:rPr>
        <w:t>do things on your own.</w:t>
      </w:r>
    </w:p>
    <w:p w14:paraId="1647E00B" w14:textId="488F01A4" w:rsidR="00B550D3" w:rsidRPr="00B550D3" w:rsidRDefault="00B550D3" w:rsidP="00A169C1">
      <w:pPr>
        <w:spacing w:before="600" w:after="240"/>
        <w:rPr>
          <w:rFonts w:cs="Arial"/>
        </w:rPr>
      </w:pPr>
      <w:r w:rsidRPr="00B550D3">
        <w:rPr>
          <w:rStyle w:val="IACMemberName"/>
          <w:rFonts w:cs="Arial"/>
        </w:rPr>
        <w:t>Dr Leighton Jay</w:t>
      </w:r>
      <w:r w:rsidRPr="00B550D3">
        <w:rPr>
          <w:rFonts w:cs="Arial"/>
        </w:rPr>
        <w:t xml:space="preserve"> gives advice on services that affect people </w:t>
      </w:r>
      <w:r w:rsidR="00644765">
        <w:rPr>
          <w:rFonts w:cs="Arial"/>
        </w:rPr>
        <w:br/>
      </w:r>
      <w:r w:rsidRPr="00B550D3">
        <w:rPr>
          <w:rFonts w:cs="Arial"/>
        </w:rPr>
        <w:t xml:space="preserve">with disability. </w:t>
      </w:r>
    </w:p>
    <w:p w14:paraId="5E6ABDF7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He has a son with disability.</w:t>
      </w:r>
    </w:p>
    <w:p w14:paraId="4006A0DF" w14:textId="798CDFA6" w:rsidR="00B550D3" w:rsidRPr="00B550D3" w:rsidRDefault="00B550D3" w:rsidP="00A169C1">
      <w:pPr>
        <w:spacing w:before="960" w:after="240"/>
        <w:rPr>
          <w:rFonts w:cs="Arial"/>
        </w:rPr>
      </w:pPr>
      <w:r w:rsidRPr="00B550D3">
        <w:rPr>
          <w:rStyle w:val="IACMemberName"/>
          <w:rFonts w:cs="Arial"/>
        </w:rPr>
        <w:t>Sylvana Mahmic</w:t>
      </w:r>
      <w:r w:rsidRPr="00B550D3">
        <w:rPr>
          <w:rFonts w:cs="Arial"/>
        </w:rPr>
        <w:t xml:space="preserve"> speaks up for people with disability. </w:t>
      </w:r>
    </w:p>
    <w:p w14:paraId="59565351" w14:textId="77777777" w:rsidR="00B550D3" w:rsidRPr="00644765" w:rsidRDefault="00B550D3" w:rsidP="00E00C60">
      <w:pPr>
        <w:spacing w:before="240" w:after="240"/>
      </w:pPr>
      <w:r w:rsidRPr="00B550D3">
        <w:t>She works hard to support children with disability.</w:t>
      </w:r>
    </w:p>
    <w:p w14:paraId="5FC72F21" w14:textId="77777777" w:rsidR="00B550D3" w:rsidRPr="00B550D3" w:rsidRDefault="00B550D3" w:rsidP="00A169C1">
      <w:pPr>
        <w:spacing w:before="600" w:after="240"/>
        <w:rPr>
          <w:rFonts w:cs="Arial"/>
        </w:rPr>
      </w:pPr>
      <w:r w:rsidRPr="00B550D3">
        <w:rPr>
          <w:rStyle w:val="IACMemberName"/>
          <w:rFonts w:cs="Arial"/>
        </w:rPr>
        <w:t>Tricia Malowney OAM</w:t>
      </w:r>
      <w:r w:rsidRPr="00B550D3">
        <w:rPr>
          <w:rFonts w:cs="Arial"/>
        </w:rPr>
        <w:t xml:space="preserve"> speaks up for the rights of people with disability. </w:t>
      </w:r>
    </w:p>
    <w:p w14:paraId="7767E39F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She is a woman with disability.</w:t>
      </w:r>
    </w:p>
    <w:p w14:paraId="67943469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The OAM after her name means she received an award called the Medal of the Order of Australia.</w:t>
      </w:r>
    </w:p>
    <w:p w14:paraId="3BAB7E7B" w14:textId="77777777" w:rsidR="00B550D3" w:rsidRPr="00B550D3" w:rsidRDefault="00B550D3" w:rsidP="00A169C1">
      <w:pPr>
        <w:spacing w:before="600" w:after="240"/>
        <w:rPr>
          <w:rFonts w:cs="Arial"/>
        </w:rPr>
      </w:pPr>
      <w:r w:rsidRPr="00B550D3">
        <w:rPr>
          <w:rStyle w:val="IACMemberName"/>
          <w:rFonts w:cs="Arial"/>
        </w:rPr>
        <w:t>James Manders</w:t>
      </w:r>
      <w:r w:rsidRPr="00B550D3">
        <w:rPr>
          <w:rFonts w:cs="Arial"/>
        </w:rPr>
        <w:t xml:space="preserve"> works on different Boards.</w:t>
      </w:r>
    </w:p>
    <w:p w14:paraId="3D200276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 xml:space="preserve">He speaks up for people with disability. </w:t>
      </w:r>
    </w:p>
    <w:p w14:paraId="100B312D" w14:textId="77777777" w:rsidR="00B550D3" w:rsidRPr="00B550D3" w:rsidRDefault="00B550D3" w:rsidP="00A169C1">
      <w:pPr>
        <w:spacing w:before="600" w:after="240"/>
        <w:rPr>
          <w:rFonts w:cs="Arial"/>
        </w:rPr>
      </w:pPr>
      <w:r w:rsidRPr="00B550D3">
        <w:rPr>
          <w:rStyle w:val="IACMemberName"/>
          <w:rFonts w:cs="Arial"/>
        </w:rPr>
        <w:t>Sam Paior</w:t>
      </w:r>
      <w:r w:rsidRPr="00B550D3">
        <w:rPr>
          <w:rFonts w:cs="Arial"/>
        </w:rPr>
        <w:t xml:space="preserve"> is a service provider in South Australia.</w:t>
      </w:r>
    </w:p>
    <w:p w14:paraId="186A49B1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 xml:space="preserve">She is the leader of The Growing Space. </w:t>
      </w:r>
    </w:p>
    <w:p w14:paraId="4099C392" w14:textId="313EBF24" w:rsidR="00B550D3" w:rsidRPr="00B550D3" w:rsidRDefault="00B550D3" w:rsidP="00A169C1">
      <w:pPr>
        <w:spacing w:before="600" w:after="240"/>
        <w:rPr>
          <w:rFonts w:cs="Arial"/>
        </w:rPr>
      </w:pPr>
      <w:r w:rsidRPr="00B550D3">
        <w:rPr>
          <w:rStyle w:val="IACMemberName"/>
          <w:rFonts w:cs="Arial"/>
        </w:rPr>
        <w:t>Liz Reid AM</w:t>
      </w:r>
      <w:r w:rsidRPr="00B550D3">
        <w:rPr>
          <w:rFonts w:cs="Arial"/>
        </w:rPr>
        <w:t xml:space="preserve"> supports people with disability to:</w:t>
      </w:r>
    </w:p>
    <w:p w14:paraId="65F0A1B0" w14:textId="77777777" w:rsidR="00B550D3" w:rsidRPr="00B550D3" w:rsidRDefault="00B550D3" w:rsidP="00E00C60">
      <w:pPr>
        <w:pStyle w:val="ListParagraph"/>
        <w:numPr>
          <w:ilvl w:val="0"/>
          <w:numId w:val="11"/>
        </w:numPr>
        <w:rPr>
          <w:rFonts w:cs="Arial"/>
        </w:rPr>
      </w:pPr>
      <w:r w:rsidRPr="00B550D3">
        <w:rPr>
          <w:rFonts w:cs="Arial"/>
        </w:rPr>
        <w:t>find and keep a job</w:t>
      </w:r>
    </w:p>
    <w:p w14:paraId="5B77BB1F" w14:textId="77777777" w:rsidR="00B550D3" w:rsidRPr="00B550D3" w:rsidRDefault="00B550D3" w:rsidP="00E00C60">
      <w:pPr>
        <w:pStyle w:val="ListParagraph"/>
        <w:numPr>
          <w:ilvl w:val="0"/>
          <w:numId w:val="11"/>
        </w:numPr>
        <w:rPr>
          <w:rFonts w:cs="Arial"/>
        </w:rPr>
      </w:pPr>
      <w:r w:rsidRPr="00B550D3">
        <w:rPr>
          <w:rFonts w:cs="Arial"/>
        </w:rPr>
        <w:t>take part in their communities.</w:t>
      </w:r>
    </w:p>
    <w:p w14:paraId="1B527A77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The AM after her name means that she received an award for the Member of the Order of Australia.</w:t>
      </w:r>
    </w:p>
    <w:p w14:paraId="4630F7C7" w14:textId="6974B78E" w:rsidR="00B550D3" w:rsidRPr="00B550D3" w:rsidRDefault="00B550D3" w:rsidP="00A169C1">
      <w:pPr>
        <w:spacing w:before="600" w:after="240"/>
        <w:rPr>
          <w:rFonts w:cs="Arial"/>
        </w:rPr>
      </w:pPr>
      <w:r w:rsidRPr="00B550D3">
        <w:rPr>
          <w:rStyle w:val="IACMemberName"/>
          <w:rFonts w:cs="Arial"/>
        </w:rPr>
        <w:t>Mark Tonga</w:t>
      </w:r>
      <w:r w:rsidRPr="00B550D3">
        <w:rPr>
          <w:rFonts w:cs="Arial"/>
        </w:rPr>
        <w:t xml:space="preserve"> used to lead the Disability Council of NSW. </w:t>
      </w:r>
    </w:p>
    <w:p w14:paraId="5F9E713F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He believes everyone should be treated:</w:t>
      </w:r>
    </w:p>
    <w:p w14:paraId="5C6B6390" w14:textId="77777777" w:rsidR="00B550D3" w:rsidRPr="00B550D3" w:rsidRDefault="00B550D3" w:rsidP="00E00C60">
      <w:pPr>
        <w:pStyle w:val="ListParagraph"/>
        <w:numPr>
          <w:ilvl w:val="0"/>
          <w:numId w:val="19"/>
        </w:numPr>
        <w:rPr>
          <w:rFonts w:cs="Arial"/>
        </w:rPr>
      </w:pPr>
      <w:r w:rsidRPr="00B550D3">
        <w:rPr>
          <w:rFonts w:cs="Arial"/>
        </w:rPr>
        <w:t>fairly</w:t>
      </w:r>
    </w:p>
    <w:p w14:paraId="1ED777D0" w14:textId="77777777" w:rsidR="00B550D3" w:rsidRPr="00B550D3" w:rsidRDefault="00B550D3" w:rsidP="00E00C60">
      <w:pPr>
        <w:pStyle w:val="ListParagraph"/>
        <w:numPr>
          <w:ilvl w:val="0"/>
          <w:numId w:val="19"/>
        </w:numPr>
        <w:rPr>
          <w:rFonts w:cs="Arial"/>
        </w:rPr>
      </w:pPr>
      <w:r w:rsidRPr="00B550D3">
        <w:rPr>
          <w:rFonts w:cs="Arial"/>
        </w:rPr>
        <w:t>like equals.</w:t>
      </w:r>
    </w:p>
    <w:p w14:paraId="4B1C1AA3" w14:textId="77777777" w:rsidR="00B550D3" w:rsidRPr="00B550D3" w:rsidRDefault="00B550D3" w:rsidP="00A169C1">
      <w:pPr>
        <w:spacing w:before="600" w:after="240"/>
        <w:rPr>
          <w:rFonts w:cs="Arial"/>
        </w:rPr>
      </w:pPr>
      <w:r w:rsidRPr="00B550D3">
        <w:rPr>
          <w:rStyle w:val="IACMemberName"/>
          <w:rFonts w:cs="Arial"/>
        </w:rPr>
        <w:t>Dr Ben Gauntlett</w:t>
      </w:r>
      <w:r w:rsidRPr="00B550D3">
        <w:rPr>
          <w:rFonts w:cs="Arial"/>
        </w:rPr>
        <w:t xml:space="preserve"> is Council’s Expert Adviser. </w:t>
      </w:r>
    </w:p>
    <w:p w14:paraId="1036C246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This means he supports us with our work.</w:t>
      </w:r>
    </w:p>
    <w:p w14:paraId="1FC7AFDA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He is the Disability Discrimination Commissioner at the Australian Human Rights Commission.</w:t>
      </w:r>
    </w:p>
    <w:p w14:paraId="4AB20F6B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This means he works to make sure people with disability are safe.</w:t>
      </w:r>
    </w:p>
    <w:p w14:paraId="2C0651D1" w14:textId="77777777" w:rsidR="00B550D3" w:rsidRPr="00B550D3" w:rsidRDefault="00B550D3" w:rsidP="00A169C1">
      <w:pPr>
        <w:spacing w:before="600" w:after="240"/>
        <w:rPr>
          <w:rFonts w:cs="Arial"/>
        </w:rPr>
      </w:pPr>
      <w:r w:rsidRPr="00B550D3">
        <w:rPr>
          <w:rStyle w:val="IACMemberName"/>
          <w:rFonts w:cs="Arial"/>
        </w:rPr>
        <w:t>Belinda Epstein-Frisch AM</w:t>
      </w:r>
      <w:r w:rsidRPr="00B550D3">
        <w:rPr>
          <w:rFonts w:cs="Arial"/>
        </w:rPr>
        <w:t xml:space="preserve"> works closely with Council members to bring our advice to life. </w:t>
      </w:r>
    </w:p>
    <w:p w14:paraId="097D7F85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The AM after her name means that she received an award for the Member of the Order of Australia.</w:t>
      </w:r>
    </w:p>
    <w:p w14:paraId="2E91B476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She has experience writing policies that affect people with disability.</w:t>
      </w:r>
    </w:p>
    <w:p w14:paraId="26C4CD9D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She speaks up for people with disability.</w:t>
      </w:r>
    </w:p>
    <w:p w14:paraId="685092CE" w14:textId="77777777" w:rsidR="00687818" w:rsidRPr="00644765" w:rsidRDefault="00687818" w:rsidP="00E00C60">
      <w:pPr>
        <w:spacing w:before="240" w:after="240"/>
      </w:pPr>
      <w:r w:rsidRPr="00B550D3">
        <w:br w:type="page"/>
      </w:r>
    </w:p>
    <w:p w14:paraId="709C411B" w14:textId="1AC73BDF" w:rsidR="00146FFD" w:rsidRPr="00B550D3" w:rsidRDefault="00E630CE" w:rsidP="00E00C60">
      <w:pPr>
        <w:pStyle w:val="Heading2"/>
        <w:spacing w:before="240" w:after="240"/>
        <w:rPr>
          <w:rFonts w:cs="Arial"/>
          <w:lang w:val="en-AU"/>
        </w:rPr>
      </w:pPr>
      <w:bookmarkStart w:id="104" w:name="_Toc82700104"/>
      <w:r w:rsidRPr="00B550D3">
        <w:rPr>
          <w:rFonts w:cs="Arial"/>
          <w:lang w:val="en-AU"/>
        </w:rPr>
        <w:t>Reference Groups</w:t>
      </w:r>
      <w:bookmarkEnd w:id="104"/>
    </w:p>
    <w:p w14:paraId="24A3E0B4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 xml:space="preserve">This year, we made some changes to our </w:t>
      </w:r>
      <w:r w:rsidRPr="00B550D3">
        <w:rPr>
          <w:rStyle w:val="Strong"/>
          <w:rFonts w:cs="Arial"/>
        </w:rPr>
        <w:t>Reference Groups</w:t>
      </w:r>
      <w:r w:rsidRPr="00B550D3">
        <w:rPr>
          <w:rFonts w:cs="Arial"/>
        </w:rPr>
        <w:t>.</w:t>
      </w:r>
    </w:p>
    <w:p w14:paraId="3DF01B7A" w14:textId="78C39682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 xml:space="preserve">A Reference Group is a group of people who give us advice about a </w:t>
      </w:r>
      <w:r w:rsidR="00E00C60">
        <w:rPr>
          <w:rFonts w:cs="Arial"/>
        </w:rPr>
        <w:br/>
      </w:r>
      <w:r w:rsidRPr="00B550D3">
        <w:rPr>
          <w:rFonts w:cs="Arial"/>
        </w:rPr>
        <w:t>certain topic.</w:t>
      </w:r>
    </w:p>
    <w:p w14:paraId="3F5AF91A" w14:textId="0D15BA80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These Reference Groups will help support our advice.</w:t>
      </w:r>
    </w:p>
    <w:p w14:paraId="201335DC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We changed some of the rules for the:</w:t>
      </w:r>
    </w:p>
    <w:p w14:paraId="1C06037A" w14:textId="77777777" w:rsidR="00B550D3" w:rsidRPr="00B550D3" w:rsidRDefault="00B550D3" w:rsidP="00E00C60">
      <w:pPr>
        <w:pStyle w:val="ListParagraph"/>
        <w:numPr>
          <w:ilvl w:val="0"/>
          <w:numId w:val="21"/>
        </w:numPr>
        <w:rPr>
          <w:rFonts w:cs="Arial"/>
        </w:rPr>
      </w:pPr>
      <w:r w:rsidRPr="00B550D3">
        <w:rPr>
          <w:rFonts w:cs="Arial"/>
        </w:rPr>
        <w:t>Home and Living Reference Group</w:t>
      </w:r>
    </w:p>
    <w:p w14:paraId="2DC02EE5" w14:textId="77777777" w:rsidR="00B550D3" w:rsidRPr="00B550D3" w:rsidRDefault="00B550D3" w:rsidP="00E00C60">
      <w:pPr>
        <w:pStyle w:val="ListParagraph"/>
        <w:numPr>
          <w:ilvl w:val="0"/>
          <w:numId w:val="21"/>
        </w:numPr>
        <w:rPr>
          <w:rFonts w:cs="Arial"/>
        </w:rPr>
      </w:pPr>
      <w:r w:rsidRPr="00B550D3">
        <w:rPr>
          <w:rFonts w:cs="Arial"/>
        </w:rPr>
        <w:t>Intellectual Disability Reference Group.</w:t>
      </w:r>
    </w:p>
    <w:p w14:paraId="40D3DD49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We also made two new Reference Groups.</w:t>
      </w:r>
    </w:p>
    <w:p w14:paraId="1ADD080C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They are the:</w:t>
      </w:r>
    </w:p>
    <w:p w14:paraId="2C8A75A0" w14:textId="77777777" w:rsidR="00B550D3" w:rsidRPr="00B550D3" w:rsidRDefault="00B550D3" w:rsidP="00E00C60">
      <w:pPr>
        <w:pStyle w:val="ListParagraph"/>
        <w:numPr>
          <w:ilvl w:val="0"/>
          <w:numId w:val="22"/>
        </w:numPr>
        <w:rPr>
          <w:rFonts w:cs="Arial"/>
        </w:rPr>
      </w:pPr>
      <w:r w:rsidRPr="00B550D3">
        <w:rPr>
          <w:rFonts w:cs="Arial"/>
        </w:rPr>
        <w:t>Children, Young People and Families Reference Group</w:t>
      </w:r>
    </w:p>
    <w:p w14:paraId="56CF369E" w14:textId="77777777" w:rsidR="00B550D3" w:rsidRPr="00B550D3" w:rsidRDefault="00B550D3" w:rsidP="00E00C60">
      <w:pPr>
        <w:pStyle w:val="ListParagraph"/>
        <w:numPr>
          <w:ilvl w:val="0"/>
          <w:numId w:val="22"/>
        </w:numPr>
        <w:rPr>
          <w:rFonts w:cs="Arial"/>
        </w:rPr>
      </w:pPr>
      <w:r w:rsidRPr="00B550D3">
        <w:rPr>
          <w:rFonts w:cs="Arial"/>
        </w:rPr>
        <w:t>Equity and Inclusion Reference Group.</w:t>
      </w:r>
    </w:p>
    <w:p w14:paraId="666F2DC7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Our Reference Groups include people who:</w:t>
      </w:r>
    </w:p>
    <w:p w14:paraId="523C1817" w14:textId="77777777" w:rsidR="00B550D3" w:rsidRPr="00B550D3" w:rsidDel="00E27C68" w:rsidRDefault="00B550D3" w:rsidP="00E00C60">
      <w:pPr>
        <w:pStyle w:val="ListParagraph"/>
        <w:numPr>
          <w:ilvl w:val="0"/>
          <w:numId w:val="10"/>
        </w:numPr>
        <w:rPr>
          <w:rFonts w:cs="Arial"/>
        </w:rPr>
      </w:pPr>
      <w:r w:rsidRPr="00B550D3">
        <w:rPr>
          <w:rFonts w:cs="Arial"/>
        </w:rPr>
        <w:t>know a lot about the topic for their group</w:t>
      </w:r>
    </w:p>
    <w:p w14:paraId="6674FA4D" w14:textId="77777777" w:rsidR="00B550D3" w:rsidRPr="00B550D3" w:rsidRDefault="00B550D3" w:rsidP="00E00C60">
      <w:pPr>
        <w:pStyle w:val="ListParagraph"/>
        <w:numPr>
          <w:ilvl w:val="0"/>
          <w:numId w:val="10"/>
        </w:numPr>
        <w:rPr>
          <w:rFonts w:cs="Arial"/>
        </w:rPr>
      </w:pPr>
      <w:r w:rsidRPr="00B550D3">
        <w:rPr>
          <w:rFonts w:cs="Arial"/>
        </w:rPr>
        <w:t>have a disability</w:t>
      </w:r>
    </w:p>
    <w:p w14:paraId="30B354E8" w14:textId="77777777" w:rsidR="00B550D3" w:rsidRPr="00B550D3" w:rsidDel="00E27C68" w:rsidRDefault="00B550D3" w:rsidP="00E00C60">
      <w:pPr>
        <w:pStyle w:val="ListParagraph"/>
        <w:numPr>
          <w:ilvl w:val="0"/>
          <w:numId w:val="10"/>
        </w:numPr>
        <w:rPr>
          <w:rFonts w:cs="Arial"/>
        </w:rPr>
      </w:pPr>
      <w:r w:rsidRPr="00B550D3">
        <w:rPr>
          <w:rFonts w:cs="Arial"/>
        </w:rPr>
        <w:t>come from different backgrounds.</w:t>
      </w:r>
    </w:p>
    <w:p w14:paraId="6ACD2890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We talk more about each Reference Group below.</w:t>
      </w:r>
    </w:p>
    <w:p w14:paraId="6B3515F3" w14:textId="77777777" w:rsidR="00E00C60" w:rsidRDefault="00E00C60" w:rsidP="00E00C60">
      <w:pPr>
        <w:spacing w:before="0" w:after="0"/>
        <w:rPr>
          <w:rFonts w:cs="Arial"/>
          <w:b/>
          <w:bCs/>
          <w:sz w:val="32"/>
          <w:szCs w:val="26"/>
        </w:rPr>
      </w:pPr>
      <w:r>
        <w:rPr>
          <w:rFonts w:cs="Arial"/>
        </w:rPr>
        <w:br w:type="page"/>
      </w:r>
    </w:p>
    <w:p w14:paraId="550EC61B" w14:textId="0D149F6F" w:rsidR="00120E71" w:rsidRPr="00B550D3" w:rsidRDefault="00120E71" w:rsidP="00A169C1">
      <w:pPr>
        <w:pStyle w:val="Heading3"/>
        <w:spacing w:before="360" w:after="240"/>
        <w:rPr>
          <w:rFonts w:cs="Arial"/>
        </w:rPr>
      </w:pPr>
      <w:r w:rsidRPr="00B550D3">
        <w:rPr>
          <w:rFonts w:cs="Arial"/>
        </w:rPr>
        <w:t>Children, Young People and Families Reference Group</w:t>
      </w:r>
    </w:p>
    <w:p w14:paraId="0987B176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This group gives advice about how to support:</w:t>
      </w:r>
    </w:p>
    <w:p w14:paraId="35AFBBA2" w14:textId="77777777" w:rsidR="00B550D3" w:rsidRPr="00B550D3" w:rsidRDefault="00B550D3" w:rsidP="00E00C60">
      <w:pPr>
        <w:pStyle w:val="ListParagraph"/>
        <w:numPr>
          <w:ilvl w:val="0"/>
          <w:numId w:val="20"/>
        </w:numPr>
        <w:rPr>
          <w:rFonts w:cs="Arial"/>
        </w:rPr>
      </w:pPr>
      <w:r w:rsidRPr="00B550D3">
        <w:rPr>
          <w:rFonts w:cs="Arial"/>
        </w:rPr>
        <w:t>children with disability</w:t>
      </w:r>
    </w:p>
    <w:p w14:paraId="31BE166D" w14:textId="77777777" w:rsidR="00B550D3" w:rsidRPr="00B550D3" w:rsidRDefault="00B550D3" w:rsidP="00E00C60">
      <w:pPr>
        <w:pStyle w:val="ListParagraph"/>
        <w:numPr>
          <w:ilvl w:val="0"/>
          <w:numId w:val="20"/>
        </w:numPr>
        <w:rPr>
          <w:rFonts w:cs="Arial"/>
        </w:rPr>
      </w:pPr>
      <w:r w:rsidRPr="00B550D3">
        <w:rPr>
          <w:rFonts w:cs="Arial"/>
        </w:rPr>
        <w:t xml:space="preserve">young people with disability </w:t>
      </w:r>
    </w:p>
    <w:p w14:paraId="0BCDB347" w14:textId="78F08AD9" w:rsidR="0071576D" w:rsidRPr="00A169C1" w:rsidRDefault="00B550D3" w:rsidP="00A169C1">
      <w:pPr>
        <w:pStyle w:val="ListParagraph"/>
        <w:numPr>
          <w:ilvl w:val="0"/>
          <w:numId w:val="20"/>
        </w:numPr>
        <w:rPr>
          <w:rFonts w:cs="Arial"/>
          <w:b/>
          <w:bCs/>
          <w:sz w:val="32"/>
          <w:szCs w:val="26"/>
        </w:rPr>
      </w:pPr>
      <w:r w:rsidRPr="00E00C60">
        <w:rPr>
          <w:rFonts w:cs="Arial"/>
        </w:rPr>
        <w:t>their families and carers.</w:t>
      </w:r>
    </w:p>
    <w:p w14:paraId="4A7EAC22" w14:textId="423F2726" w:rsidR="00120E71" w:rsidRPr="00B550D3" w:rsidRDefault="00120E71" w:rsidP="00A169C1">
      <w:pPr>
        <w:pStyle w:val="Heading3"/>
        <w:spacing w:before="360" w:after="240"/>
        <w:rPr>
          <w:rFonts w:cs="Arial"/>
        </w:rPr>
      </w:pPr>
      <w:r w:rsidRPr="00B550D3">
        <w:rPr>
          <w:rFonts w:cs="Arial"/>
        </w:rPr>
        <w:t>Equity and Inclusion Reference Group</w:t>
      </w:r>
    </w:p>
    <w:p w14:paraId="6162FD66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This group gives advice about:</w:t>
      </w:r>
    </w:p>
    <w:p w14:paraId="2DA02898" w14:textId="77777777" w:rsidR="00B550D3" w:rsidRPr="00B550D3" w:rsidRDefault="00B550D3" w:rsidP="00E00C60">
      <w:pPr>
        <w:pStyle w:val="ListParagraph"/>
        <w:numPr>
          <w:ilvl w:val="0"/>
          <w:numId w:val="23"/>
        </w:numPr>
        <w:rPr>
          <w:rFonts w:cs="Arial"/>
        </w:rPr>
      </w:pPr>
      <w:r w:rsidRPr="00B550D3">
        <w:rPr>
          <w:rFonts w:cs="Arial"/>
        </w:rPr>
        <w:t>giving everyone an equal chance</w:t>
      </w:r>
    </w:p>
    <w:p w14:paraId="74421054" w14:textId="77777777" w:rsidR="00B550D3" w:rsidRPr="00B550D3" w:rsidRDefault="00B550D3" w:rsidP="00E00C60">
      <w:pPr>
        <w:pStyle w:val="ListParagraph"/>
        <w:numPr>
          <w:ilvl w:val="0"/>
          <w:numId w:val="23"/>
        </w:numPr>
        <w:rPr>
          <w:rFonts w:cs="Arial"/>
        </w:rPr>
      </w:pPr>
      <w:r w:rsidRPr="00B550D3">
        <w:rPr>
          <w:rFonts w:cs="Arial"/>
        </w:rPr>
        <w:t>treating everyone fairly</w:t>
      </w:r>
    </w:p>
    <w:p w14:paraId="257960CD" w14:textId="77777777" w:rsidR="00B550D3" w:rsidRPr="00B550D3" w:rsidRDefault="00B550D3" w:rsidP="00E00C60">
      <w:pPr>
        <w:pStyle w:val="ListParagraph"/>
        <w:numPr>
          <w:ilvl w:val="0"/>
          <w:numId w:val="23"/>
        </w:numPr>
        <w:rPr>
          <w:rFonts w:cs="Arial"/>
        </w:rPr>
      </w:pPr>
      <w:r w:rsidRPr="00B550D3">
        <w:rPr>
          <w:rFonts w:cs="Arial"/>
        </w:rPr>
        <w:t xml:space="preserve">how to be more </w:t>
      </w:r>
      <w:r w:rsidRPr="00B550D3">
        <w:rPr>
          <w:rStyle w:val="Strong"/>
          <w:rFonts w:cs="Arial"/>
        </w:rPr>
        <w:t>inclusive</w:t>
      </w:r>
      <w:r w:rsidRPr="00B550D3">
        <w:rPr>
          <w:rFonts w:cs="Arial"/>
        </w:rPr>
        <w:t>.</w:t>
      </w:r>
    </w:p>
    <w:p w14:paraId="3C835CBC" w14:textId="4693FABE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When something is inclusive, everyone can take part.</w:t>
      </w:r>
    </w:p>
    <w:p w14:paraId="3B00F327" w14:textId="4343FA2C" w:rsidR="00120E71" w:rsidRPr="00B550D3" w:rsidRDefault="00120E71" w:rsidP="00A169C1">
      <w:pPr>
        <w:pStyle w:val="Heading3"/>
        <w:spacing w:before="360" w:after="240"/>
        <w:rPr>
          <w:rFonts w:cs="Arial"/>
        </w:rPr>
      </w:pPr>
      <w:r w:rsidRPr="00B550D3">
        <w:rPr>
          <w:rFonts w:cs="Arial"/>
        </w:rPr>
        <w:t>Home and Living Reference Group</w:t>
      </w:r>
    </w:p>
    <w:p w14:paraId="13BEDA19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This group gives advice about supports people with disability need:</w:t>
      </w:r>
    </w:p>
    <w:p w14:paraId="1BC1A084" w14:textId="77777777" w:rsidR="00B550D3" w:rsidRPr="00B550D3" w:rsidRDefault="00B550D3" w:rsidP="00E00C60">
      <w:pPr>
        <w:pStyle w:val="ListParagraph"/>
        <w:numPr>
          <w:ilvl w:val="0"/>
          <w:numId w:val="33"/>
        </w:numPr>
        <w:rPr>
          <w:rFonts w:cs="Arial"/>
        </w:rPr>
      </w:pPr>
      <w:r w:rsidRPr="00B550D3">
        <w:rPr>
          <w:rFonts w:cs="Arial"/>
        </w:rPr>
        <w:t>in their home</w:t>
      </w:r>
    </w:p>
    <w:p w14:paraId="6E379A9A" w14:textId="77777777" w:rsidR="00B550D3" w:rsidRPr="00B550D3" w:rsidRDefault="00B550D3" w:rsidP="00E00C60">
      <w:pPr>
        <w:pStyle w:val="ListParagraph"/>
        <w:numPr>
          <w:ilvl w:val="0"/>
          <w:numId w:val="33"/>
        </w:numPr>
        <w:rPr>
          <w:rFonts w:cs="Arial"/>
        </w:rPr>
      </w:pPr>
      <w:r w:rsidRPr="00B550D3">
        <w:rPr>
          <w:rFonts w:cs="Arial"/>
        </w:rPr>
        <w:t>to live their life each day</w:t>
      </w:r>
    </w:p>
    <w:p w14:paraId="12AAC420" w14:textId="0C7B5E12" w:rsidR="00120E71" w:rsidRPr="00B550D3" w:rsidRDefault="00120E71" w:rsidP="00A169C1">
      <w:pPr>
        <w:pStyle w:val="Heading3"/>
        <w:spacing w:before="360" w:after="240"/>
        <w:rPr>
          <w:rFonts w:cs="Arial"/>
        </w:rPr>
      </w:pPr>
      <w:r w:rsidRPr="00B550D3">
        <w:rPr>
          <w:rStyle w:val="Strong"/>
          <w:rFonts w:cs="Arial"/>
          <w:b/>
          <w:bCs/>
          <w:sz w:val="32"/>
        </w:rPr>
        <w:t>Intellectual Disability Reference Group</w:t>
      </w:r>
    </w:p>
    <w:p w14:paraId="0906369D" w14:textId="365C46CB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 xml:space="preserve">This group gives advice about supporting people with intellectual </w:t>
      </w:r>
      <w:r w:rsidR="00E00C60">
        <w:rPr>
          <w:rFonts w:cs="Arial"/>
        </w:rPr>
        <w:br/>
      </w:r>
      <w:r w:rsidRPr="00B550D3">
        <w:rPr>
          <w:rFonts w:cs="Arial"/>
        </w:rPr>
        <w:t>disability to:</w:t>
      </w:r>
    </w:p>
    <w:p w14:paraId="4E69EA6B" w14:textId="77777777" w:rsidR="00B550D3" w:rsidRPr="00B550D3" w:rsidRDefault="00B550D3" w:rsidP="00E00C60">
      <w:pPr>
        <w:pStyle w:val="ListParagraph"/>
        <w:numPr>
          <w:ilvl w:val="0"/>
          <w:numId w:val="24"/>
        </w:numPr>
        <w:rPr>
          <w:rFonts w:cs="Arial"/>
        </w:rPr>
      </w:pPr>
      <w:r w:rsidRPr="00B550D3">
        <w:rPr>
          <w:rFonts w:cs="Arial"/>
        </w:rPr>
        <w:t>live their life</w:t>
      </w:r>
    </w:p>
    <w:p w14:paraId="572EFC1E" w14:textId="3BEEA335" w:rsidR="00B550D3" w:rsidRPr="00644765" w:rsidRDefault="00B550D3" w:rsidP="00A169C1">
      <w:pPr>
        <w:pStyle w:val="ListParagraph"/>
        <w:numPr>
          <w:ilvl w:val="0"/>
          <w:numId w:val="24"/>
        </w:numPr>
      </w:pPr>
      <w:r w:rsidRPr="00E00C60">
        <w:rPr>
          <w:rFonts w:cs="Arial"/>
        </w:rPr>
        <w:t>take part in their community.</w:t>
      </w:r>
      <w:bookmarkStart w:id="105" w:name="_Toc50718495"/>
    </w:p>
    <w:p w14:paraId="6E152530" w14:textId="676635E8" w:rsidR="00146FFD" w:rsidRPr="00B550D3" w:rsidRDefault="00146FFD" w:rsidP="00E00C60">
      <w:pPr>
        <w:pStyle w:val="Heading2"/>
        <w:spacing w:before="240" w:after="240"/>
        <w:rPr>
          <w:rFonts w:cs="Arial"/>
          <w:lang w:val="en-AU"/>
        </w:rPr>
      </w:pPr>
      <w:bookmarkStart w:id="106" w:name="_Toc82700105"/>
      <w:r w:rsidRPr="00B550D3">
        <w:rPr>
          <w:rFonts w:cs="Arial"/>
          <w:lang w:val="en-AU"/>
        </w:rPr>
        <w:t xml:space="preserve">What </w:t>
      </w:r>
      <w:r w:rsidR="00E27C68" w:rsidRPr="00B550D3">
        <w:rPr>
          <w:rFonts w:cs="Arial"/>
          <w:lang w:val="en-AU"/>
        </w:rPr>
        <w:t>have we</w:t>
      </w:r>
      <w:r w:rsidRPr="00B550D3">
        <w:rPr>
          <w:rFonts w:cs="Arial"/>
          <w:lang w:val="en-AU"/>
        </w:rPr>
        <w:t xml:space="preserve"> been working on?</w:t>
      </w:r>
      <w:bookmarkEnd w:id="105"/>
      <w:bookmarkEnd w:id="106"/>
      <w:r w:rsidRPr="00B550D3">
        <w:rPr>
          <w:rFonts w:cs="Arial"/>
          <w:lang w:val="en-AU"/>
        </w:rPr>
        <w:t xml:space="preserve"> </w:t>
      </w:r>
    </w:p>
    <w:p w14:paraId="62515F3D" w14:textId="6A9BA8D4" w:rsidR="00146FFD" w:rsidRPr="00B550D3" w:rsidRDefault="00582D0B" w:rsidP="00E00C60">
      <w:pPr>
        <w:pStyle w:val="Heading3"/>
        <w:spacing w:before="240" w:after="240"/>
        <w:rPr>
          <w:rFonts w:cs="Arial"/>
          <w:sz w:val="40"/>
        </w:rPr>
      </w:pPr>
      <w:r w:rsidRPr="00B550D3">
        <w:rPr>
          <w:rFonts w:cs="Arial"/>
        </w:rPr>
        <w:t>Formal advice</w:t>
      </w:r>
    </w:p>
    <w:p w14:paraId="32981746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 xml:space="preserve">In the last 12 months, we gave </w:t>
      </w:r>
      <w:r w:rsidRPr="00B550D3">
        <w:rPr>
          <w:rStyle w:val="Strong"/>
          <w:rFonts w:cs="Arial"/>
        </w:rPr>
        <w:t>formal advice</w:t>
      </w:r>
      <w:r w:rsidRPr="00B550D3">
        <w:rPr>
          <w:rFonts w:cs="Arial"/>
        </w:rPr>
        <w:t xml:space="preserve"> to the NDIA Board.</w:t>
      </w:r>
    </w:p>
    <w:p w14:paraId="0FC1B3FF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Formal advice is advice we give to the NDIA Board that they must:</w:t>
      </w:r>
    </w:p>
    <w:p w14:paraId="1522EFC4" w14:textId="77777777" w:rsidR="00B550D3" w:rsidRPr="00B550D3" w:rsidRDefault="00B550D3" w:rsidP="00E00C60">
      <w:pPr>
        <w:pStyle w:val="ListParagraph"/>
        <w:numPr>
          <w:ilvl w:val="0"/>
          <w:numId w:val="13"/>
        </w:numPr>
        <w:rPr>
          <w:rFonts w:cs="Arial"/>
        </w:rPr>
      </w:pPr>
      <w:r w:rsidRPr="00B550D3">
        <w:rPr>
          <w:rFonts w:cs="Arial"/>
        </w:rPr>
        <w:t xml:space="preserve">listen to </w:t>
      </w:r>
    </w:p>
    <w:p w14:paraId="7854F988" w14:textId="77777777" w:rsidR="00B550D3" w:rsidRPr="00B550D3" w:rsidRDefault="00B550D3" w:rsidP="00E00C60">
      <w:pPr>
        <w:pStyle w:val="ListParagraph"/>
        <w:numPr>
          <w:ilvl w:val="0"/>
          <w:numId w:val="13"/>
        </w:numPr>
        <w:rPr>
          <w:rFonts w:cs="Arial"/>
        </w:rPr>
      </w:pPr>
      <w:r w:rsidRPr="00B550D3">
        <w:rPr>
          <w:rFonts w:cs="Arial"/>
        </w:rPr>
        <w:t>do something about.</w:t>
      </w:r>
    </w:p>
    <w:p w14:paraId="6EF5D39C" w14:textId="4CF806F6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 xml:space="preserve">We gave formal advice about how to support </w:t>
      </w:r>
      <w:r w:rsidRPr="00B550D3">
        <w:rPr>
          <w:rStyle w:val="Strong"/>
          <w:rFonts w:cs="Arial"/>
        </w:rPr>
        <w:t xml:space="preserve">Local Area </w:t>
      </w:r>
      <w:r w:rsidR="00E00C60">
        <w:rPr>
          <w:rStyle w:val="Strong"/>
          <w:rFonts w:cs="Arial"/>
        </w:rPr>
        <w:br/>
      </w:r>
      <w:r w:rsidRPr="00B550D3">
        <w:rPr>
          <w:rStyle w:val="Strong"/>
          <w:rFonts w:cs="Arial"/>
        </w:rPr>
        <w:t>Coordinators (LACs)</w:t>
      </w:r>
      <w:r w:rsidRPr="00B550D3">
        <w:rPr>
          <w:rFonts w:cs="Arial"/>
        </w:rPr>
        <w:t>.</w:t>
      </w:r>
    </w:p>
    <w:p w14:paraId="67C3F597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LACs help people with disability find and use supports and services.</w:t>
      </w:r>
    </w:p>
    <w:p w14:paraId="63B18DAD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We also gave formal advice about:</w:t>
      </w:r>
    </w:p>
    <w:p w14:paraId="2D950E4D" w14:textId="77777777" w:rsidR="00B550D3" w:rsidRPr="00B550D3" w:rsidRDefault="00B550D3" w:rsidP="00E00C60">
      <w:pPr>
        <w:pStyle w:val="ListParagraph"/>
        <w:numPr>
          <w:ilvl w:val="0"/>
          <w:numId w:val="42"/>
        </w:numPr>
        <w:rPr>
          <w:rFonts w:cs="Arial"/>
        </w:rPr>
      </w:pPr>
      <w:r w:rsidRPr="00B550D3">
        <w:rPr>
          <w:rFonts w:cs="Arial"/>
        </w:rPr>
        <w:t>supporting families to help people with disability live their best life</w:t>
      </w:r>
    </w:p>
    <w:p w14:paraId="4A525B64" w14:textId="4D098DD8" w:rsidR="00B550D3" w:rsidRPr="00B550D3" w:rsidRDefault="00B550D3" w:rsidP="00E00C60">
      <w:pPr>
        <w:pStyle w:val="ListParagraph"/>
        <w:numPr>
          <w:ilvl w:val="0"/>
          <w:numId w:val="42"/>
        </w:numPr>
        <w:rPr>
          <w:rFonts w:cs="Arial"/>
        </w:rPr>
      </w:pPr>
      <w:r w:rsidRPr="00B550D3">
        <w:rPr>
          <w:rFonts w:cs="Arial"/>
        </w:rPr>
        <w:t>how the NDIA can keep people with disability safe</w:t>
      </w:r>
    </w:p>
    <w:p w14:paraId="5488E6BD" w14:textId="6B3E2E96" w:rsidR="00B550D3" w:rsidRPr="00B550D3" w:rsidRDefault="00B550D3" w:rsidP="00E00C60">
      <w:pPr>
        <w:pStyle w:val="ListParagraph"/>
        <w:numPr>
          <w:ilvl w:val="0"/>
          <w:numId w:val="42"/>
        </w:numPr>
        <w:rPr>
          <w:rFonts w:cs="Arial"/>
        </w:rPr>
      </w:pPr>
      <w:r w:rsidRPr="00B550D3">
        <w:rPr>
          <w:rFonts w:cs="Arial"/>
        </w:rPr>
        <w:t>how to include people with disability in the community.</w:t>
      </w:r>
    </w:p>
    <w:p w14:paraId="722899B5" w14:textId="178C1886" w:rsidR="00582D0B" w:rsidRPr="00B550D3" w:rsidRDefault="00582D0B" w:rsidP="00A169C1">
      <w:pPr>
        <w:pStyle w:val="Heading3"/>
        <w:spacing w:before="1200" w:after="240"/>
        <w:rPr>
          <w:rFonts w:cs="Arial"/>
        </w:rPr>
      </w:pPr>
      <w:r w:rsidRPr="00B550D3">
        <w:rPr>
          <w:rFonts w:cs="Arial"/>
        </w:rPr>
        <w:t>Informal advice</w:t>
      </w:r>
    </w:p>
    <w:p w14:paraId="0D7B0214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 xml:space="preserve">We also gave </w:t>
      </w:r>
      <w:r w:rsidRPr="00B550D3">
        <w:rPr>
          <w:rStyle w:val="Strong"/>
          <w:rFonts w:cs="Arial"/>
        </w:rPr>
        <w:t>informal advice</w:t>
      </w:r>
      <w:r w:rsidRPr="00B550D3">
        <w:rPr>
          <w:rFonts w:cs="Arial"/>
        </w:rPr>
        <w:t xml:space="preserve"> to the NDIA.</w:t>
      </w:r>
    </w:p>
    <w:p w14:paraId="430B7E93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Informal advice is other advice we give to:</w:t>
      </w:r>
    </w:p>
    <w:p w14:paraId="2B03A7EB" w14:textId="77777777" w:rsidR="00B550D3" w:rsidRPr="00B550D3" w:rsidRDefault="00B550D3" w:rsidP="00E00C60">
      <w:pPr>
        <w:pStyle w:val="ListParagraph"/>
        <w:numPr>
          <w:ilvl w:val="0"/>
          <w:numId w:val="14"/>
        </w:numPr>
        <w:rPr>
          <w:rFonts w:cs="Arial"/>
        </w:rPr>
      </w:pPr>
      <w:r w:rsidRPr="00B550D3">
        <w:rPr>
          <w:rFonts w:cs="Arial"/>
        </w:rPr>
        <w:t xml:space="preserve">the NDIA </w:t>
      </w:r>
    </w:p>
    <w:p w14:paraId="464DA608" w14:textId="77777777" w:rsidR="00B550D3" w:rsidRPr="00B550D3" w:rsidRDefault="00B550D3" w:rsidP="00E00C60">
      <w:pPr>
        <w:pStyle w:val="ListParagraph"/>
        <w:numPr>
          <w:ilvl w:val="0"/>
          <w:numId w:val="14"/>
        </w:numPr>
        <w:rPr>
          <w:rFonts w:cs="Arial"/>
        </w:rPr>
      </w:pPr>
      <w:r w:rsidRPr="00B550D3">
        <w:rPr>
          <w:rFonts w:cs="Arial"/>
        </w:rPr>
        <w:t xml:space="preserve">people who work for the NDIA. </w:t>
      </w:r>
    </w:p>
    <w:p w14:paraId="2BE75B92" w14:textId="77777777" w:rsidR="00B550D3" w:rsidRPr="00B550D3" w:rsidRDefault="00B550D3" w:rsidP="00A169C1">
      <w:pPr>
        <w:spacing w:before="600" w:after="240"/>
        <w:rPr>
          <w:rFonts w:cs="Arial"/>
        </w:rPr>
      </w:pPr>
      <w:r w:rsidRPr="00B550D3">
        <w:rPr>
          <w:rFonts w:cs="Arial"/>
        </w:rPr>
        <w:t>They do not have to do anything about it.</w:t>
      </w:r>
    </w:p>
    <w:p w14:paraId="65B0C1A2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But it can help them in their work.</w:t>
      </w:r>
    </w:p>
    <w:p w14:paraId="0AF66539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We gave informal advice about:</w:t>
      </w:r>
    </w:p>
    <w:p w14:paraId="2995E119" w14:textId="77777777" w:rsidR="00B550D3" w:rsidRPr="00B550D3" w:rsidRDefault="00B550D3" w:rsidP="00E00C60">
      <w:pPr>
        <w:pStyle w:val="ListParagraph"/>
        <w:numPr>
          <w:ilvl w:val="0"/>
          <w:numId w:val="34"/>
        </w:numPr>
        <w:rPr>
          <w:rFonts w:cs="Arial"/>
        </w:rPr>
      </w:pPr>
      <w:r w:rsidRPr="00B550D3">
        <w:rPr>
          <w:rFonts w:cs="Arial"/>
        </w:rPr>
        <w:t>changes to the NDIS</w:t>
      </w:r>
    </w:p>
    <w:p w14:paraId="75E9480E" w14:textId="77777777" w:rsidR="00B550D3" w:rsidRPr="00B550D3" w:rsidRDefault="00B550D3" w:rsidP="00E00C60">
      <w:pPr>
        <w:pStyle w:val="ListParagraph"/>
        <w:numPr>
          <w:ilvl w:val="0"/>
          <w:numId w:val="34"/>
        </w:numPr>
        <w:rPr>
          <w:rFonts w:cs="Arial"/>
        </w:rPr>
      </w:pPr>
      <w:bookmarkStart w:id="107" w:name="_Hlk80795441"/>
      <w:r w:rsidRPr="00B550D3">
        <w:rPr>
          <w:rStyle w:val="Strong"/>
          <w:rFonts w:cs="Arial"/>
        </w:rPr>
        <w:t>independent assessments</w:t>
      </w:r>
      <w:bookmarkEnd w:id="107"/>
      <w:r w:rsidRPr="00B550D3">
        <w:rPr>
          <w:rFonts w:cs="Arial"/>
        </w:rPr>
        <w:t xml:space="preserve">. </w:t>
      </w:r>
    </w:p>
    <w:p w14:paraId="117E4856" w14:textId="402E5FE7" w:rsidR="00B550D3" w:rsidRPr="00B550D3" w:rsidRDefault="00B550D3">
      <w:pPr>
        <w:spacing w:before="240" w:after="240"/>
        <w:rPr>
          <w:rFonts w:cs="Arial"/>
        </w:rPr>
      </w:pPr>
      <w:r w:rsidRPr="00B550D3">
        <w:rPr>
          <w:rFonts w:cs="Arial"/>
        </w:rPr>
        <w:t xml:space="preserve">Independent assessments were a new way for the NDIA to get </w:t>
      </w:r>
      <w:r w:rsidR="00E00C60">
        <w:rPr>
          <w:rFonts w:cs="Arial"/>
        </w:rPr>
        <w:br/>
      </w:r>
      <w:r w:rsidRPr="00B550D3">
        <w:rPr>
          <w:rFonts w:cs="Arial"/>
        </w:rPr>
        <w:t>information about:</w:t>
      </w:r>
    </w:p>
    <w:p w14:paraId="34A9B979" w14:textId="77777777" w:rsidR="00B550D3" w:rsidRPr="00B550D3" w:rsidRDefault="00B550D3" w:rsidP="00E00C60">
      <w:pPr>
        <w:pStyle w:val="ListParagraph"/>
        <w:numPr>
          <w:ilvl w:val="0"/>
          <w:numId w:val="41"/>
        </w:numPr>
        <w:rPr>
          <w:rFonts w:cs="Arial"/>
        </w:rPr>
      </w:pPr>
      <w:r w:rsidRPr="00B550D3">
        <w:rPr>
          <w:rFonts w:cs="Arial"/>
        </w:rPr>
        <w:t>how your disability affects your life</w:t>
      </w:r>
    </w:p>
    <w:p w14:paraId="6E3D3391" w14:textId="77777777" w:rsidR="00B550D3" w:rsidRPr="00B550D3" w:rsidRDefault="00B550D3" w:rsidP="00E00C60">
      <w:pPr>
        <w:pStyle w:val="ListParagraph"/>
        <w:numPr>
          <w:ilvl w:val="0"/>
          <w:numId w:val="41"/>
        </w:numPr>
        <w:rPr>
          <w:rFonts w:cs="Arial"/>
        </w:rPr>
      </w:pPr>
      <w:r w:rsidRPr="00B550D3">
        <w:rPr>
          <w:rFonts w:cs="Arial"/>
        </w:rPr>
        <w:t>what supports you need from the NDIS.</w:t>
      </w:r>
    </w:p>
    <w:p w14:paraId="3CF02EFF" w14:textId="289029AF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 xml:space="preserve">We gave informal advice to the NDIS research team. </w:t>
      </w:r>
    </w:p>
    <w:p w14:paraId="6547C713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It helped them make guides for people who take part in the NDIS.</w:t>
      </w:r>
    </w:p>
    <w:p w14:paraId="0DAD06F6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 xml:space="preserve">We gave informal advice about supports for home and living. </w:t>
      </w:r>
    </w:p>
    <w:p w14:paraId="71239508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This included giving people who take part in the NDIS more control over:</w:t>
      </w:r>
    </w:p>
    <w:p w14:paraId="7D1950BC" w14:textId="77777777" w:rsidR="00B550D3" w:rsidRPr="00B550D3" w:rsidRDefault="00B550D3" w:rsidP="00E00C60">
      <w:pPr>
        <w:pStyle w:val="ListParagraph"/>
        <w:numPr>
          <w:ilvl w:val="0"/>
          <w:numId w:val="26"/>
        </w:numPr>
        <w:rPr>
          <w:rFonts w:cs="Arial"/>
        </w:rPr>
      </w:pPr>
      <w:r w:rsidRPr="00B550D3">
        <w:rPr>
          <w:rFonts w:cs="Arial"/>
        </w:rPr>
        <w:t>where they live</w:t>
      </w:r>
    </w:p>
    <w:p w14:paraId="4F3B2DD0" w14:textId="77777777" w:rsidR="00B550D3" w:rsidRPr="00B550D3" w:rsidRDefault="00B550D3" w:rsidP="00E00C60">
      <w:pPr>
        <w:pStyle w:val="ListParagraph"/>
        <w:numPr>
          <w:ilvl w:val="0"/>
          <w:numId w:val="26"/>
        </w:numPr>
        <w:rPr>
          <w:rFonts w:cs="Arial"/>
        </w:rPr>
      </w:pPr>
      <w:r w:rsidRPr="00B550D3">
        <w:rPr>
          <w:rFonts w:cs="Arial"/>
        </w:rPr>
        <w:t>who they live with</w:t>
      </w:r>
    </w:p>
    <w:p w14:paraId="2C596599" w14:textId="77777777" w:rsidR="00B550D3" w:rsidRPr="00B550D3" w:rsidRDefault="00B550D3" w:rsidP="00E00C60">
      <w:pPr>
        <w:pStyle w:val="ListParagraph"/>
        <w:numPr>
          <w:ilvl w:val="0"/>
          <w:numId w:val="26"/>
        </w:numPr>
        <w:rPr>
          <w:rFonts w:cs="Arial"/>
        </w:rPr>
      </w:pPr>
      <w:r w:rsidRPr="00B550D3">
        <w:rPr>
          <w:rFonts w:cs="Arial"/>
        </w:rPr>
        <w:t>the supports they use.</w:t>
      </w:r>
    </w:p>
    <w:p w14:paraId="7C9B5AAC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 xml:space="preserve">We gave informal advice about support for decision making. </w:t>
      </w:r>
    </w:p>
    <w:p w14:paraId="111B78E7" w14:textId="77777777" w:rsidR="00384C4C" w:rsidRPr="00644765" w:rsidRDefault="00705A02" w:rsidP="00E00C60">
      <w:pPr>
        <w:spacing w:before="240" w:after="240"/>
      </w:pPr>
      <w:r w:rsidRPr="00B550D3">
        <w:br w:type="page"/>
      </w:r>
    </w:p>
    <w:p w14:paraId="794CCE2F" w14:textId="77777777" w:rsidR="00244044" w:rsidRPr="00B550D3" w:rsidRDefault="00244044" w:rsidP="00E00C60">
      <w:pPr>
        <w:pStyle w:val="Heading2"/>
        <w:spacing w:before="240" w:after="240"/>
        <w:rPr>
          <w:rFonts w:cs="Arial"/>
        </w:rPr>
      </w:pPr>
      <w:bookmarkStart w:id="108" w:name="_Toc82700106"/>
      <w:bookmarkStart w:id="109" w:name="_Toc76740439"/>
      <w:bookmarkStart w:id="110" w:name="_Toc43391452"/>
      <w:bookmarkStart w:id="111" w:name="_Toc43391515"/>
      <w:r w:rsidRPr="00B550D3">
        <w:rPr>
          <w:rFonts w:cs="Arial"/>
        </w:rPr>
        <w:t>Sharing our work</w:t>
      </w:r>
      <w:bookmarkEnd w:id="108"/>
    </w:p>
    <w:p w14:paraId="66A0AE81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Over the last year, we shared some of our work with the:</w:t>
      </w:r>
    </w:p>
    <w:p w14:paraId="3D536C7F" w14:textId="77777777" w:rsidR="00B550D3" w:rsidRPr="00B550D3" w:rsidRDefault="00B550D3" w:rsidP="00E00C60">
      <w:pPr>
        <w:pStyle w:val="ListParagraph"/>
        <w:numPr>
          <w:ilvl w:val="0"/>
          <w:numId w:val="29"/>
        </w:numPr>
        <w:rPr>
          <w:rFonts w:cs="Arial"/>
        </w:rPr>
      </w:pPr>
      <w:r w:rsidRPr="00B550D3">
        <w:rPr>
          <w:rFonts w:cs="Arial"/>
        </w:rPr>
        <w:t>NDIA</w:t>
      </w:r>
    </w:p>
    <w:p w14:paraId="4476119D" w14:textId="77777777" w:rsidR="00B550D3" w:rsidRPr="00B550D3" w:rsidRDefault="00B550D3" w:rsidP="00E00C60">
      <w:pPr>
        <w:pStyle w:val="ListParagraph"/>
        <w:numPr>
          <w:ilvl w:val="0"/>
          <w:numId w:val="29"/>
        </w:numPr>
        <w:rPr>
          <w:rFonts w:cs="Arial"/>
        </w:rPr>
      </w:pPr>
      <w:r w:rsidRPr="00B550D3">
        <w:rPr>
          <w:rFonts w:cs="Arial"/>
        </w:rPr>
        <w:t>community.</w:t>
      </w:r>
    </w:p>
    <w:p w14:paraId="008E86D6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We share our work by:</w:t>
      </w:r>
    </w:p>
    <w:p w14:paraId="76D76833" w14:textId="20964EB6" w:rsidR="00B550D3" w:rsidRPr="00B550D3" w:rsidRDefault="00B550D3" w:rsidP="00E00C60">
      <w:pPr>
        <w:pStyle w:val="ListParagraph"/>
        <w:numPr>
          <w:ilvl w:val="0"/>
          <w:numId w:val="30"/>
        </w:numPr>
        <w:rPr>
          <w:rFonts w:cs="Arial"/>
        </w:rPr>
      </w:pPr>
      <w:r w:rsidRPr="00B550D3">
        <w:rPr>
          <w:rFonts w:cs="Arial"/>
        </w:rPr>
        <w:t xml:space="preserve">posting it on our website </w:t>
      </w:r>
      <w:hyperlink r:id="rId9" w:history="1">
        <w:r w:rsidRPr="00B550D3">
          <w:rPr>
            <w:rStyle w:val="Hyperlink"/>
            <w:rFonts w:cs="Arial"/>
          </w:rPr>
          <w:t>www.ndis-iac.com.au</w:t>
        </w:r>
      </w:hyperlink>
      <w:r w:rsidRPr="00B550D3">
        <w:rPr>
          <w:rFonts w:cs="Arial"/>
        </w:rPr>
        <w:t xml:space="preserve"> </w:t>
      </w:r>
    </w:p>
    <w:p w14:paraId="40C57007" w14:textId="77777777" w:rsidR="00B550D3" w:rsidRPr="00B550D3" w:rsidRDefault="00B550D3" w:rsidP="00E00C60">
      <w:pPr>
        <w:pStyle w:val="ListParagraph"/>
        <w:numPr>
          <w:ilvl w:val="0"/>
          <w:numId w:val="30"/>
        </w:numPr>
        <w:rPr>
          <w:rFonts w:cs="Arial"/>
        </w:rPr>
      </w:pPr>
      <w:r w:rsidRPr="00B550D3">
        <w:rPr>
          <w:rFonts w:cs="Arial"/>
        </w:rPr>
        <w:t>making news updates, such as bulletins.</w:t>
      </w:r>
    </w:p>
    <w:p w14:paraId="71679987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We also made new videos that talk about:</w:t>
      </w:r>
    </w:p>
    <w:p w14:paraId="2E79B9D8" w14:textId="77777777" w:rsidR="00B550D3" w:rsidRPr="00B550D3" w:rsidRDefault="00B550D3" w:rsidP="00E00C60">
      <w:pPr>
        <w:pStyle w:val="ListParagraph"/>
        <w:numPr>
          <w:ilvl w:val="0"/>
          <w:numId w:val="31"/>
        </w:numPr>
        <w:rPr>
          <w:rFonts w:cs="Arial"/>
        </w:rPr>
      </w:pPr>
      <w:r w:rsidRPr="00B550D3">
        <w:rPr>
          <w:rFonts w:cs="Arial"/>
        </w:rPr>
        <w:t>what we do</w:t>
      </w:r>
    </w:p>
    <w:p w14:paraId="0EDB593B" w14:textId="77777777" w:rsidR="00B550D3" w:rsidRPr="00B550D3" w:rsidRDefault="00B550D3" w:rsidP="00E00C60">
      <w:pPr>
        <w:pStyle w:val="ListParagraph"/>
        <w:numPr>
          <w:ilvl w:val="0"/>
          <w:numId w:val="31"/>
        </w:numPr>
        <w:rPr>
          <w:rFonts w:cs="Arial"/>
        </w:rPr>
      </w:pPr>
      <w:r w:rsidRPr="00B550D3">
        <w:rPr>
          <w:rFonts w:cs="Arial"/>
        </w:rPr>
        <w:t>the advice we give.</w:t>
      </w:r>
    </w:p>
    <w:p w14:paraId="0FFAE409" w14:textId="3A8D0308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 xml:space="preserve">You can find the video about what we do on our website at </w:t>
      </w:r>
      <w:r w:rsidR="00644765">
        <w:rPr>
          <w:rFonts w:cs="Arial"/>
        </w:rPr>
        <w:br/>
      </w:r>
      <w:hyperlink r:id="rId10" w:history="1">
        <w:r w:rsidR="00644765" w:rsidRPr="00FD2EAA">
          <w:rPr>
            <w:rStyle w:val="Hyperlink"/>
            <w:rFonts w:cs="Arial"/>
          </w:rPr>
          <w:t>www.ndis-iac.com.au/about</w:t>
        </w:r>
      </w:hyperlink>
      <w:r w:rsidRPr="00B550D3">
        <w:rPr>
          <w:rFonts w:cs="Arial"/>
        </w:rPr>
        <w:t xml:space="preserve"> </w:t>
      </w:r>
    </w:p>
    <w:p w14:paraId="270AD835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 xml:space="preserve">You can find the video about the advice we give on our website at </w:t>
      </w:r>
      <w:hyperlink r:id="rId11" w:history="1">
        <w:r w:rsidRPr="00B550D3">
          <w:rPr>
            <w:rStyle w:val="Hyperlink"/>
            <w:rFonts w:cs="Arial"/>
          </w:rPr>
          <w:t>www.ndis-iac.com.au/advice</w:t>
        </w:r>
      </w:hyperlink>
      <w:r w:rsidRPr="00B550D3">
        <w:rPr>
          <w:rFonts w:cs="Arial"/>
        </w:rPr>
        <w:t xml:space="preserve"> </w:t>
      </w:r>
    </w:p>
    <w:p w14:paraId="685251AE" w14:textId="77777777" w:rsidR="00244044" w:rsidRPr="00644765" w:rsidRDefault="00244044" w:rsidP="00E00C60">
      <w:pPr>
        <w:spacing w:before="240" w:after="240"/>
      </w:pPr>
      <w:r w:rsidRPr="00B550D3">
        <w:br w:type="page"/>
      </w:r>
    </w:p>
    <w:p w14:paraId="6ED802AC" w14:textId="77777777" w:rsidR="00AB4BF8" w:rsidRPr="00B550D3" w:rsidRDefault="00AB4BF8" w:rsidP="00E00C60">
      <w:pPr>
        <w:pStyle w:val="Heading2"/>
        <w:spacing w:before="240" w:after="240"/>
      </w:pPr>
      <w:bookmarkStart w:id="112" w:name="_Toc82700107"/>
      <w:r w:rsidRPr="00B550D3">
        <w:t>More information</w:t>
      </w:r>
      <w:bookmarkEnd w:id="109"/>
      <w:bookmarkEnd w:id="112"/>
    </w:p>
    <w:p w14:paraId="186926E3" w14:textId="49FF9C85" w:rsidR="00B550D3" w:rsidRPr="00644765" w:rsidRDefault="00B550D3" w:rsidP="00E00C60">
      <w:pPr>
        <w:spacing w:before="240" w:after="240"/>
      </w:pPr>
      <w:r w:rsidRPr="00B550D3">
        <w:t>For more information about this report, please contact us.</w:t>
      </w:r>
    </w:p>
    <w:p w14:paraId="15058066" w14:textId="3B0B6B5F" w:rsidR="00B550D3" w:rsidRPr="00B550D3" w:rsidRDefault="00644765" w:rsidP="00E00C60">
      <w:pPr>
        <w:spacing w:before="240" w:after="240"/>
        <w:rPr>
          <w:rFonts w:cs="Arial"/>
          <w:b/>
          <w:color w:val="6B2976"/>
        </w:rPr>
      </w:pPr>
      <w:r>
        <w:rPr>
          <w:rFonts w:cs="Arial"/>
        </w:rPr>
        <w:t xml:space="preserve">Website – </w:t>
      </w:r>
      <w:hyperlink r:id="rId12" w:history="1">
        <w:r w:rsidRPr="00FD2EAA">
          <w:rPr>
            <w:rStyle w:val="Hyperlink"/>
            <w:rFonts w:cs="Arial"/>
          </w:rPr>
          <w:t>www.ndis-iac.com.au</w:t>
        </w:r>
      </w:hyperlink>
      <w:r w:rsidR="00B550D3" w:rsidRPr="00B550D3">
        <w:rPr>
          <w:rFonts w:cs="Arial"/>
          <w:b/>
          <w:color w:val="6B2976"/>
        </w:rPr>
        <w:t xml:space="preserve"> </w:t>
      </w:r>
    </w:p>
    <w:p w14:paraId="0F1B89CC" w14:textId="5D906C15" w:rsidR="00B550D3" w:rsidRPr="00B550D3" w:rsidRDefault="00644765" w:rsidP="00E00C60">
      <w:pPr>
        <w:spacing w:before="240" w:after="240"/>
        <w:rPr>
          <w:rFonts w:cs="Arial"/>
          <w:b/>
          <w:color w:val="6B2976"/>
        </w:rPr>
      </w:pPr>
      <w:r>
        <w:rPr>
          <w:rFonts w:cs="Arial"/>
        </w:rPr>
        <w:t xml:space="preserve">Email – </w:t>
      </w:r>
      <w:hyperlink r:id="rId13" w:history="1">
        <w:r w:rsidRPr="00FD2EAA">
          <w:rPr>
            <w:rStyle w:val="Hyperlink"/>
            <w:rFonts w:cs="Arial"/>
          </w:rPr>
          <w:t>advisorycouncil@ndis.gov.au</w:t>
        </w:r>
      </w:hyperlink>
      <w:r w:rsidR="00B550D3" w:rsidRPr="00B550D3">
        <w:rPr>
          <w:rFonts w:cs="Arial"/>
          <w:b/>
          <w:color w:val="6B2976"/>
        </w:rPr>
        <w:t xml:space="preserve"> </w:t>
      </w:r>
    </w:p>
    <w:p w14:paraId="2E820830" w14:textId="2B123F89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If you speak a language other than English, you can call:</w:t>
      </w:r>
    </w:p>
    <w:p w14:paraId="4D80F24D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Translating and Interpreting Service (TIS)</w:t>
      </w:r>
    </w:p>
    <w:p w14:paraId="66DC5E25" w14:textId="292D4281" w:rsidR="00B550D3" w:rsidRPr="00B550D3" w:rsidRDefault="00644765" w:rsidP="00E00C60">
      <w:pPr>
        <w:spacing w:before="240" w:after="240"/>
        <w:rPr>
          <w:rFonts w:cs="Arial"/>
          <w:b/>
          <w:color w:val="6B2976"/>
        </w:rPr>
      </w:pPr>
      <w:r w:rsidRPr="00644765">
        <w:t>Phone –</w:t>
      </w:r>
      <w:r>
        <w:rPr>
          <w:rFonts w:cs="Arial"/>
          <w:b/>
          <w:color w:val="6B2976"/>
        </w:rPr>
        <w:t xml:space="preserve"> </w:t>
      </w:r>
      <w:r w:rsidR="00B550D3" w:rsidRPr="00B550D3">
        <w:rPr>
          <w:rFonts w:cs="Arial"/>
          <w:b/>
          <w:color w:val="6B2976"/>
        </w:rPr>
        <w:t>131 450</w:t>
      </w:r>
    </w:p>
    <w:p w14:paraId="589313A4" w14:textId="3092FF1E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If you have a speech or hearing impairment, you can call:</w:t>
      </w:r>
    </w:p>
    <w:p w14:paraId="1D6569C6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TTY</w:t>
      </w:r>
    </w:p>
    <w:p w14:paraId="569799AF" w14:textId="098B2AE0" w:rsidR="00B550D3" w:rsidRPr="00B550D3" w:rsidRDefault="00644765" w:rsidP="00E00C60">
      <w:pPr>
        <w:spacing w:before="240" w:after="240"/>
        <w:rPr>
          <w:rFonts w:cs="Arial"/>
          <w:b/>
          <w:color w:val="6B2976"/>
        </w:rPr>
      </w:pPr>
      <w:r w:rsidRPr="00644765">
        <w:t>Phone –</w:t>
      </w:r>
      <w:r>
        <w:rPr>
          <w:rFonts w:cs="Arial"/>
          <w:b/>
          <w:color w:val="6B2976"/>
        </w:rPr>
        <w:t xml:space="preserve"> </w:t>
      </w:r>
      <w:r w:rsidR="00B550D3" w:rsidRPr="00B550D3">
        <w:rPr>
          <w:rFonts w:cs="Arial"/>
          <w:b/>
          <w:color w:val="6B2976"/>
        </w:rPr>
        <w:t>1800 555 677</w:t>
      </w:r>
    </w:p>
    <w:p w14:paraId="10EFB6BA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Speak and Listen</w:t>
      </w:r>
    </w:p>
    <w:p w14:paraId="5741C37A" w14:textId="3AF88ABF" w:rsidR="00B550D3" w:rsidRPr="00B550D3" w:rsidRDefault="00644765" w:rsidP="00E00C60">
      <w:pPr>
        <w:spacing w:before="240" w:after="240"/>
        <w:rPr>
          <w:rFonts w:cs="Arial"/>
          <w:b/>
          <w:color w:val="6B2976"/>
        </w:rPr>
      </w:pPr>
      <w:r w:rsidRPr="00644765">
        <w:t>Phone –</w:t>
      </w:r>
      <w:r>
        <w:rPr>
          <w:rFonts w:cs="Arial"/>
          <w:b/>
          <w:color w:val="6B2976"/>
        </w:rPr>
        <w:t xml:space="preserve"> </w:t>
      </w:r>
      <w:r w:rsidR="00B550D3" w:rsidRPr="00B550D3">
        <w:rPr>
          <w:rFonts w:cs="Arial"/>
          <w:b/>
          <w:color w:val="6B2976"/>
        </w:rPr>
        <w:t>1800 555 727</w:t>
      </w:r>
    </w:p>
    <w:p w14:paraId="10F50B38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National Relay Service</w:t>
      </w:r>
    </w:p>
    <w:p w14:paraId="23BC2C67" w14:textId="6BEFA424" w:rsidR="00B550D3" w:rsidRPr="00B550D3" w:rsidRDefault="00644765" w:rsidP="00E00C60">
      <w:pPr>
        <w:spacing w:before="240" w:after="240"/>
        <w:rPr>
          <w:rFonts w:cs="Arial"/>
          <w:b/>
          <w:color w:val="6B2976"/>
        </w:rPr>
      </w:pPr>
      <w:r w:rsidRPr="00644765">
        <w:t>Phone –</w:t>
      </w:r>
      <w:r>
        <w:rPr>
          <w:rFonts w:cs="Arial"/>
          <w:b/>
          <w:color w:val="6B2976"/>
        </w:rPr>
        <w:t xml:space="preserve"> </w:t>
      </w:r>
      <w:r w:rsidR="00B550D3" w:rsidRPr="00B550D3">
        <w:rPr>
          <w:rFonts w:cs="Arial"/>
          <w:b/>
          <w:color w:val="6B2976"/>
        </w:rPr>
        <w:t>133 677</w:t>
      </w:r>
    </w:p>
    <w:p w14:paraId="050022B8" w14:textId="24D6D71A" w:rsidR="00B550D3" w:rsidRPr="00B550D3" w:rsidRDefault="00644765" w:rsidP="00E00C60">
      <w:pPr>
        <w:spacing w:before="240" w:after="240"/>
        <w:rPr>
          <w:rFonts w:cs="Arial"/>
          <w:b/>
          <w:color w:val="6B2976"/>
        </w:rPr>
      </w:pPr>
      <w:r>
        <w:rPr>
          <w:rFonts w:cs="Arial"/>
        </w:rPr>
        <w:t xml:space="preserve">Website – </w:t>
      </w:r>
      <w:hyperlink r:id="rId14" w:history="1">
        <w:r w:rsidR="00B550D3" w:rsidRPr="00B550D3">
          <w:rPr>
            <w:rFonts w:cs="Arial"/>
            <w:b/>
            <w:color w:val="6B2976"/>
          </w:rPr>
          <w:t>www.relayservice.gov.au</w:t>
        </w:r>
      </w:hyperlink>
      <w:r w:rsidR="00B550D3" w:rsidRPr="00B550D3">
        <w:rPr>
          <w:rFonts w:cs="Arial"/>
          <w:b/>
          <w:color w:val="6B2976"/>
        </w:rPr>
        <w:t xml:space="preserve"> </w:t>
      </w:r>
    </w:p>
    <w:p w14:paraId="7D51CF69" w14:textId="77777777" w:rsidR="00AB4BF8" w:rsidRPr="00644765" w:rsidRDefault="00AB4BF8" w:rsidP="00E00C60">
      <w:pPr>
        <w:spacing w:before="240" w:after="240"/>
      </w:pPr>
      <w:r w:rsidRPr="00B550D3">
        <w:br w:type="page"/>
      </w:r>
    </w:p>
    <w:p w14:paraId="7CD7284E" w14:textId="1B6B4564" w:rsidR="008928D5" w:rsidRPr="00B550D3" w:rsidRDefault="008928D5" w:rsidP="00E00C60">
      <w:pPr>
        <w:pStyle w:val="Heading2"/>
        <w:spacing w:before="240" w:after="240"/>
        <w:rPr>
          <w:rFonts w:cs="Arial"/>
        </w:rPr>
      </w:pPr>
      <w:bookmarkStart w:id="113" w:name="_Toc82700108"/>
      <w:r w:rsidRPr="00B550D3">
        <w:rPr>
          <w:rFonts w:cs="Arial"/>
        </w:rPr>
        <w:t>Word list</w:t>
      </w:r>
      <w:bookmarkEnd w:id="110"/>
      <w:bookmarkEnd w:id="111"/>
      <w:bookmarkEnd w:id="113"/>
    </w:p>
    <w:p w14:paraId="424D3D90" w14:textId="77777777" w:rsidR="00B550D3" w:rsidRPr="00B550D3" w:rsidRDefault="00B550D3" w:rsidP="00A169C1">
      <w:pPr>
        <w:spacing w:before="600" w:after="240"/>
        <w:rPr>
          <w:rStyle w:val="Strong"/>
          <w:rFonts w:cs="Arial"/>
          <w:b w:val="0"/>
          <w:bCs w:val="0"/>
          <w:szCs w:val="26"/>
          <w:lang w:val="x-none" w:eastAsia="x-none"/>
        </w:rPr>
      </w:pPr>
      <w:r w:rsidRPr="00B550D3">
        <w:rPr>
          <w:rStyle w:val="Strong"/>
          <w:rFonts w:cs="Arial"/>
        </w:rPr>
        <w:t>Advice</w:t>
      </w:r>
    </w:p>
    <w:p w14:paraId="283FA28B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Advice is ideas about how to make things better.</w:t>
      </w:r>
    </w:p>
    <w:p w14:paraId="2C4B712F" w14:textId="77777777" w:rsidR="00B550D3" w:rsidRPr="00B550D3" w:rsidRDefault="00B550D3" w:rsidP="00A169C1">
      <w:pPr>
        <w:spacing w:before="600" w:after="240"/>
        <w:rPr>
          <w:rStyle w:val="Strong"/>
          <w:rFonts w:cs="Arial"/>
        </w:rPr>
      </w:pPr>
      <w:r w:rsidRPr="00B550D3">
        <w:rPr>
          <w:rStyle w:val="Strong"/>
          <w:rFonts w:cs="Arial"/>
        </w:rPr>
        <w:t>Board</w:t>
      </w:r>
    </w:p>
    <w:p w14:paraId="6541E4E0" w14:textId="6F0DC980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A Board is a group of people who make decisions for:</w:t>
      </w:r>
    </w:p>
    <w:p w14:paraId="2BF6462F" w14:textId="77777777" w:rsidR="00B550D3" w:rsidRPr="00B550D3" w:rsidRDefault="00B550D3" w:rsidP="00E00C60">
      <w:pPr>
        <w:pStyle w:val="ListParagraph"/>
        <w:numPr>
          <w:ilvl w:val="0"/>
          <w:numId w:val="3"/>
        </w:numPr>
        <w:rPr>
          <w:rFonts w:cs="Arial"/>
        </w:rPr>
      </w:pPr>
      <w:r w:rsidRPr="00B550D3">
        <w:rPr>
          <w:rFonts w:cs="Arial"/>
        </w:rPr>
        <w:t>an organisation</w:t>
      </w:r>
    </w:p>
    <w:p w14:paraId="21EF46A1" w14:textId="77777777" w:rsidR="00B550D3" w:rsidRPr="00B550D3" w:rsidRDefault="00B550D3" w:rsidP="00E00C60">
      <w:pPr>
        <w:pStyle w:val="ListParagraph"/>
        <w:numPr>
          <w:ilvl w:val="0"/>
          <w:numId w:val="3"/>
        </w:numPr>
        <w:rPr>
          <w:rFonts w:cs="Arial"/>
        </w:rPr>
      </w:pPr>
      <w:r w:rsidRPr="00B550D3">
        <w:rPr>
          <w:rFonts w:cs="Arial"/>
        </w:rPr>
        <w:t>a company.</w:t>
      </w:r>
    </w:p>
    <w:p w14:paraId="737541E3" w14:textId="77777777" w:rsidR="00B550D3" w:rsidRPr="00B550D3" w:rsidRDefault="00B550D3" w:rsidP="00A169C1">
      <w:pPr>
        <w:spacing w:before="600" w:after="240"/>
        <w:rPr>
          <w:rStyle w:val="Strong"/>
          <w:rFonts w:eastAsiaTheme="minorHAnsi" w:cs="Arial"/>
        </w:rPr>
      </w:pPr>
      <w:r w:rsidRPr="00B550D3">
        <w:rPr>
          <w:rStyle w:val="Strong"/>
          <w:rFonts w:cs="Arial"/>
        </w:rPr>
        <w:t>Formal advice</w:t>
      </w:r>
    </w:p>
    <w:p w14:paraId="746D9287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Formal advice is advice we give to the NDIA Board that they must:</w:t>
      </w:r>
    </w:p>
    <w:p w14:paraId="2A9B48FE" w14:textId="77777777" w:rsidR="00B550D3" w:rsidRPr="00B550D3" w:rsidRDefault="00B550D3" w:rsidP="00E00C60">
      <w:pPr>
        <w:pStyle w:val="ListParagraph"/>
        <w:numPr>
          <w:ilvl w:val="0"/>
          <w:numId w:val="35"/>
        </w:numPr>
        <w:rPr>
          <w:rFonts w:cs="Arial"/>
        </w:rPr>
      </w:pPr>
      <w:r w:rsidRPr="00B550D3">
        <w:rPr>
          <w:rFonts w:cs="Arial"/>
        </w:rPr>
        <w:t xml:space="preserve">listen to </w:t>
      </w:r>
    </w:p>
    <w:p w14:paraId="224C0D2B" w14:textId="77777777" w:rsidR="00B550D3" w:rsidRPr="00B550D3" w:rsidRDefault="00B550D3" w:rsidP="00E00C60">
      <w:pPr>
        <w:pStyle w:val="ListParagraph"/>
        <w:numPr>
          <w:ilvl w:val="0"/>
          <w:numId w:val="35"/>
        </w:numPr>
        <w:rPr>
          <w:rFonts w:cs="Arial"/>
        </w:rPr>
      </w:pPr>
      <w:r w:rsidRPr="00B550D3">
        <w:rPr>
          <w:rFonts w:cs="Arial"/>
        </w:rPr>
        <w:t>do something about.</w:t>
      </w:r>
    </w:p>
    <w:p w14:paraId="5AA1FCBE" w14:textId="77777777" w:rsidR="00B550D3" w:rsidRPr="00B550D3" w:rsidRDefault="00B550D3" w:rsidP="00A169C1">
      <w:pPr>
        <w:spacing w:before="600" w:after="240"/>
        <w:rPr>
          <w:rStyle w:val="Strong"/>
          <w:rFonts w:eastAsiaTheme="minorHAnsi" w:cs="Arial"/>
        </w:rPr>
      </w:pPr>
      <w:r w:rsidRPr="00B550D3">
        <w:rPr>
          <w:rStyle w:val="Strong"/>
          <w:rFonts w:cs="Arial"/>
        </w:rPr>
        <w:t>Inclusive</w:t>
      </w:r>
    </w:p>
    <w:p w14:paraId="1369E1DD" w14:textId="11E19DC8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When something is inclusive, everyone can take part.</w:t>
      </w:r>
    </w:p>
    <w:p w14:paraId="600A90C8" w14:textId="77777777" w:rsidR="00B550D3" w:rsidRPr="00644765" w:rsidRDefault="00B550D3" w:rsidP="00A169C1">
      <w:pPr>
        <w:spacing w:before="600" w:after="240"/>
        <w:rPr>
          <w:rStyle w:val="Strong"/>
        </w:rPr>
      </w:pPr>
      <w:r w:rsidRPr="00644765">
        <w:rPr>
          <w:rStyle w:val="Strong"/>
        </w:rPr>
        <w:t xml:space="preserve">Independent </w:t>
      </w:r>
    </w:p>
    <w:p w14:paraId="10613D06" w14:textId="77777777" w:rsidR="00B550D3" w:rsidRPr="00644765" w:rsidRDefault="00B550D3" w:rsidP="00E00C60">
      <w:pPr>
        <w:spacing w:before="240" w:after="240"/>
      </w:pPr>
      <w:r w:rsidRPr="00644765">
        <w:t>This means we can:</w:t>
      </w:r>
    </w:p>
    <w:p w14:paraId="7D6EC606" w14:textId="77777777" w:rsidR="00B550D3" w:rsidRPr="00644765" w:rsidRDefault="00B550D3" w:rsidP="00E00C60">
      <w:pPr>
        <w:pStyle w:val="ListParagraph"/>
        <w:numPr>
          <w:ilvl w:val="0"/>
          <w:numId w:val="45"/>
        </w:numPr>
      </w:pPr>
      <w:r w:rsidRPr="00644765">
        <w:t xml:space="preserve">say what we think </w:t>
      </w:r>
    </w:p>
    <w:p w14:paraId="1DAFD2E3" w14:textId="0C3BF5A2" w:rsidR="00B550D3" w:rsidRPr="00644765" w:rsidRDefault="00B550D3" w:rsidP="00E00C60">
      <w:pPr>
        <w:pStyle w:val="ListParagraph"/>
        <w:numPr>
          <w:ilvl w:val="0"/>
          <w:numId w:val="45"/>
        </w:numPr>
      </w:pPr>
      <w:r w:rsidRPr="00644765">
        <w:t>have our own ideas and opinions about the NDIS.</w:t>
      </w:r>
    </w:p>
    <w:p w14:paraId="7D3A07EE" w14:textId="77777777" w:rsidR="00B550D3" w:rsidRPr="00B550D3" w:rsidRDefault="00B550D3" w:rsidP="00A169C1">
      <w:pPr>
        <w:spacing w:before="600" w:after="240"/>
        <w:rPr>
          <w:rStyle w:val="Strong"/>
          <w:rFonts w:eastAsiaTheme="minorHAnsi" w:cs="Arial"/>
        </w:rPr>
      </w:pPr>
      <w:r w:rsidRPr="00B550D3">
        <w:rPr>
          <w:rStyle w:val="Strong"/>
          <w:rFonts w:cs="Arial"/>
        </w:rPr>
        <w:t>Independent assessments</w:t>
      </w:r>
    </w:p>
    <w:p w14:paraId="364F41E1" w14:textId="026AF168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 xml:space="preserve">Independent assessments were a new way for the NDIA to get </w:t>
      </w:r>
      <w:r w:rsidR="00E00C60">
        <w:rPr>
          <w:rFonts w:cs="Arial"/>
        </w:rPr>
        <w:br/>
      </w:r>
      <w:r w:rsidRPr="00B550D3">
        <w:rPr>
          <w:rFonts w:cs="Arial"/>
        </w:rPr>
        <w:t>information about:</w:t>
      </w:r>
    </w:p>
    <w:p w14:paraId="199F1781" w14:textId="77777777" w:rsidR="00B550D3" w:rsidRPr="00B550D3" w:rsidRDefault="00B550D3" w:rsidP="00E00C60">
      <w:pPr>
        <w:pStyle w:val="ListParagraph"/>
        <w:numPr>
          <w:ilvl w:val="0"/>
          <w:numId w:val="36"/>
        </w:numPr>
        <w:rPr>
          <w:rFonts w:cs="Arial"/>
        </w:rPr>
      </w:pPr>
      <w:r w:rsidRPr="00B550D3">
        <w:rPr>
          <w:rFonts w:cs="Arial"/>
        </w:rPr>
        <w:t>how your disability affects your life</w:t>
      </w:r>
    </w:p>
    <w:p w14:paraId="07555D46" w14:textId="77777777" w:rsidR="00B550D3" w:rsidRPr="00B550D3" w:rsidRDefault="00B550D3" w:rsidP="00E00C60">
      <w:pPr>
        <w:pStyle w:val="ListParagraph"/>
        <w:numPr>
          <w:ilvl w:val="0"/>
          <w:numId w:val="36"/>
        </w:numPr>
        <w:rPr>
          <w:rFonts w:cs="Arial"/>
        </w:rPr>
      </w:pPr>
      <w:r w:rsidRPr="00B550D3">
        <w:rPr>
          <w:rFonts w:cs="Arial"/>
        </w:rPr>
        <w:t>what supports you need from the NDIS.</w:t>
      </w:r>
    </w:p>
    <w:p w14:paraId="70E7FCC0" w14:textId="36F870FE" w:rsidR="00B550D3" w:rsidRPr="00B550D3" w:rsidRDefault="00B550D3" w:rsidP="00A169C1">
      <w:pPr>
        <w:spacing w:before="600" w:after="240"/>
        <w:rPr>
          <w:rStyle w:val="Strong"/>
          <w:rFonts w:cs="Arial"/>
        </w:rPr>
      </w:pPr>
      <w:r w:rsidRPr="00B550D3">
        <w:rPr>
          <w:rStyle w:val="Strong"/>
          <w:rFonts w:cs="Arial"/>
        </w:rPr>
        <w:t xml:space="preserve">Informal advice </w:t>
      </w:r>
    </w:p>
    <w:p w14:paraId="0ED8460B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Informal advice is when we give advice about other issues to:</w:t>
      </w:r>
    </w:p>
    <w:p w14:paraId="1A03C3E1" w14:textId="77777777" w:rsidR="00B550D3" w:rsidRPr="00B550D3" w:rsidRDefault="00B550D3" w:rsidP="00E00C60">
      <w:pPr>
        <w:pStyle w:val="ListParagraph"/>
        <w:numPr>
          <w:ilvl w:val="0"/>
          <w:numId w:val="38"/>
        </w:numPr>
        <w:rPr>
          <w:rFonts w:cs="Arial"/>
        </w:rPr>
      </w:pPr>
      <w:r w:rsidRPr="00B550D3">
        <w:rPr>
          <w:rFonts w:cs="Arial"/>
        </w:rPr>
        <w:t xml:space="preserve">the NDIA </w:t>
      </w:r>
    </w:p>
    <w:p w14:paraId="1D7E44D7" w14:textId="77777777" w:rsidR="00B550D3" w:rsidRPr="00B550D3" w:rsidRDefault="00B550D3" w:rsidP="00E00C60">
      <w:pPr>
        <w:pStyle w:val="ListParagraph"/>
        <w:numPr>
          <w:ilvl w:val="0"/>
          <w:numId w:val="38"/>
        </w:numPr>
        <w:rPr>
          <w:rFonts w:cs="Arial"/>
        </w:rPr>
      </w:pPr>
      <w:r w:rsidRPr="00B550D3">
        <w:rPr>
          <w:rFonts w:cs="Arial"/>
        </w:rPr>
        <w:t xml:space="preserve">people who work for the NDIA. </w:t>
      </w:r>
    </w:p>
    <w:p w14:paraId="1023A521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They don’t have to do something about it.</w:t>
      </w:r>
    </w:p>
    <w:p w14:paraId="42829F3B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But it can help them in their work.</w:t>
      </w:r>
    </w:p>
    <w:p w14:paraId="282375C6" w14:textId="77777777" w:rsidR="00B550D3" w:rsidRPr="00B550D3" w:rsidRDefault="00B550D3" w:rsidP="00A169C1">
      <w:pPr>
        <w:spacing w:before="600" w:after="240"/>
        <w:rPr>
          <w:rStyle w:val="Strong"/>
          <w:rFonts w:cs="Arial"/>
        </w:rPr>
      </w:pPr>
      <w:r w:rsidRPr="00B550D3">
        <w:rPr>
          <w:rStyle w:val="Strong"/>
          <w:rFonts w:cs="Arial"/>
        </w:rPr>
        <w:t>Intellectual disability</w:t>
      </w:r>
    </w:p>
    <w:p w14:paraId="7369F083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An intellectual disability affects how well you can:</w:t>
      </w:r>
    </w:p>
    <w:p w14:paraId="423CCBA6" w14:textId="77777777" w:rsidR="00B550D3" w:rsidRPr="00B550D3" w:rsidRDefault="00B550D3" w:rsidP="00E00C60">
      <w:pPr>
        <w:pStyle w:val="ListParagraph"/>
        <w:numPr>
          <w:ilvl w:val="0"/>
          <w:numId w:val="39"/>
        </w:numPr>
        <w:rPr>
          <w:rFonts w:cs="Arial"/>
        </w:rPr>
      </w:pPr>
      <w:r w:rsidRPr="00B550D3">
        <w:rPr>
          <w:rFonts w:cs="Arial"/>
        </w:rPr>
        <w:t>learn new things</w:t>
      </w:r>
    </w:p>
    <w:p w14:paraId="315D7519" w14:textId="77777777" w:rsidR="00B550D3" w:rsidRPr="00B550D3" w:rsidRDefault="00B550D3" w:rsidP="00E00C60">
      <w:pPr>
        <w:pStyle w:val="ListParagraph"/>
        <w:numPr>
          <w:ilvl w:val="0"/>
          <w:numId w:val="39"/>
        </w:numPr>
        <w:rPr>
          <w:rFonts w:cs="Arial"/>
        </w:rPr>
      </w:pPr>
      <w:r w:rsidRPr="00B550D3">
        <w:rPr>
          <w:rFonts w:cs="Arial"/>
        </w:rPr>
        <w:t>solve problems</w:t>
      </w:r>
    </w:p>
    <w:p w14:paraId="69621918" w14:textId="77777777" w:rsidR="00B550D3" w:rsidRPr="00B550D3" w:rsidRDefault="00B550D3" w:rsidP="00E00C60">
      <w:pPr>
        <w:pStyle w:val="ListParagraph"/>
        <w:numPr>
          <w:ilvl w:val="0"/>
          <w:numId w:val="39"/>
        </w:numPr>
        <w:rPr>
          <w:rFonts w:cs="Arial"/>
        </w:rPr>
      </w:pPr>
      <w:r w:rsidRPr="00B550D3">
        <w:rPr>
          <w:rFonts w:cs="Arial"/>
        </w:rPr>
        <w:t>communicate</w:t>
      </w:r>
    </w:p>
    <w:p w14:paraId="7369A5D3" w14:textId="77777777" w:rsidR="00B550D3" w:rsidRPr="00B550D3" w:rsidRDefault="00B550D3" w:rsidP="00E00C60">
      <w:pPr>
        <w:pStyle w:val="ListParagraph"/>
        <w:numPr>
          <w:ilvl w:val="0"/>
          <w:numId w:val="39"/>
        </w:numPr>
        <w:rPr>
          <w:rStyle w:val="Strong"/>
          <w:rFonts w:cs="Arial"/>
          <w:b w:val="0"/>
          <w:bCs w:val="0"/>
        </w:rPr>
      </w:pPr>
      <w:r w:rsidRPr="00B550D3">
        <w:rPr>
          <w:rFonts w:cs="Arial"/>
        </w:rPr>
        <w:t>do things on your own.</w:t>
      </w:r>
    </w:p>
    <w:p w14:paraId="370B9660" w14:textId="77777777" w:rsidR="00B550D3" w:rsidRPr="00644765" w:rsidRDefault="00B550D3" w:rsidP="00A169C1">
      <w:pPr>
        <w:spacing w:before="600" w:after="240"/>
        <w:rPr>
          <w:rStyle w:val="Strong"/>
          <w:rFonts w:eastAsiaTheme="minorHAnsi" w:cstheme="minorBidi"/>
        </w:rPr>
      </w:pPr>
      <w:r w:rsidRPr="00644765">
        <w:rPr>
          <w:rStyle w:val="Strong"/>
        </w:rPr>
        <w:t xml:space="preserve">Local Area Coordinators (LACs) </w:t>
      </w:r>
    </w:p>
    <w:p w14:paraId="5294AB21" w14:textId="77777777" w:rsidR="00B550D3" w:rsidRPr="00644765" w:rsidRDefault="00B550D3" w:rsidP="00E00C60">
      <w:pPr>
        <w:spacing w:before="240" w:after="240"/>
      </w:pPr>
      <w:r w:rsidRPr="00644765">
        <w:t>LACs help people with disability find and use supports and services.</w:t>
      </w:r>
    </w:p>
    <w:p w14:paraId="2C75EB0E" w14:textId="77777777" w:rsidR="00B550D3" w:rsidRPr="00B550D3" w:rsidRDefault="00B550D3" w:rsidP="00A169C1">
      <w:pPr>
        <w:spacing w:before="600" w:after="240"/>
        <w:rPr>
          <w:rStyle w:val="Strong"/>
          <w:rFonts w:cs="Arial"/>
        </w:rPr>
      </w:pPr>
      <w:r w:rsidRPr="00B550D3">
        <w:rPr>
          <w:rStyle w:val="Strong"/>
          <w:rFonts w:cs="Arial"/>
        </w:rPr>
        <w:t xml:space="preserve">NDIA Corporate Plan </w:t>
      </w:r>
    </w:p>
    <w:p w14:paraId="42C7384D" w14:textId="5BBBDD13" w:rsidR="00B550D3" w:rsidRPr="00B550D3" w:rsidRDefault="00B550D3" w:rsidP="00E00C60">
      <w:pPr>
        <w:spacing w:before="240" w:after="240"/>
        <w:rPr>
          <w:rStyle w:val="Strong"/>
          <w:rFonts w:cs="Arial"/>
        </w:rPr>
      </w:pPr>
      <w:r w:rsidRPr="00B550D3">
        <w:rPr>
          <w:rFonts w:cs="Arial"/>
        </w:rPr>
        <w:t xml:space="preserve">The NDIA Corporate Plan explains the goals for the NDIS over the next </w:t>
      </w:r>
      <w:r w:rsidR="00E00C60">
        <w:rPr>
          <w:rFonts w:cs="Arial"/>
        </w:rPr>
        <w:br/>
      </w:r>
      <w:r w:rsidRPr="00B550D3">
        <w:rPr>
          <w:rFonts w:cs="Arial"/>
        </w:rPr>
        <w:t>4 years.</w:t>
      </w:r>
    </w:p>
    <w:p w14:paraId="6FC7AEFF" w14:textId="77777777" w:rsidR="00B550D3" w:rsidRPr="00B550D3" w:rsidRDefault="00B550D3" w:rsidP="00A169C1">
      <w:pPr>
        <w:spacing w:before="600" w:after="240"/>
        <w:rPr>
          <w:rStyle w:val="Strong"/>
          <w:rFonts w:cs="Arial"/>
        </w:rPr>
      </w:pPr>
      <w:r w:rsidRPr="00B550D3">
        <w:rPr>
          <w:rStyle w:val="Strong"/>
          <w:rFonts w:cs="Arial"/>
        </w:rPr>
        <w:t>Operating Model</w:t>
      </w:r>
    </w:p>
    <w:p w14:paraId="5A916259" w14:textId="1D6DA4A4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We have a guide about how the Council should work.</w:t>
      </w:r>
    </w:p>
    <w:p w14:paraId="1676D7F6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We call it our Operating Model.</w:t>
      </w:r>
    </w:p>
    <w:p w14:paraId="6847B3DC" w14:textId="77777777" w:rsidR="00B550D3" w:rsidRPr="00B550D3" w:rsidRDefault="00B550D3" w:rsidP="00A169C1">
      <w:pPr>
        <w:spacing w:before="600" w:after="240"/>
        <w:rPr>
          <w:rStyle w:val="Strong"/>
          <w:rFonts w:cs="Arial"/>
        </w:rPr>
      </w:pPr>
      <w:r w:rsidRPr="00B550D3">
        <w:rPr>
          <w:rStyle w:val="Strong"/>
          <w:rFonts w:cs="Arial"/>
        </w:rPr>
        <w:t xml:space="preserve">Policies </w:t>
      </w:r>
    </w:p>
    <w:p w14:paraId="21CBE14E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Policies are plans for how things will be done.</w:t>
      </w:r>
    </w:p>
    <w:p w14:paraId="258F33C5" w14:textId="77777777" w:rsidR="00B550D3" w:rsidRPr="00B550D3" w:rsidRDefault="00B550D3" w:rsidP="00A169C1">
      <w:pPr>
        <w:spacing w:before="600" w:after="240"/>
        <w:rPr>
          <w:rStyle w:val="Strong"/>
          <w:rFonts w:cs="Arial"/>
        </w:rPr>
      </w:pPr>
      <w:r w:rsidRPr="00B550D3">
        <w:rPr>
          <w:rStyle w:val="Strong"/>
          <w:rFonts w:cs="Arial"/>
        </w:rPr>
        <w:t>Priorities</w:t>
      </w:r>
    </w:p>
    <w:p w14:paraId="01C1DC85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Our priorities are the things that are most important to us.</w:t>
      </w:r>
    </w:p>
    <w:p w14:paraId="05358687" w14:textId="2D76CE72" w:rsidR="00B550D3" w:rsidRPr="00B550D3" w:rsidRDefault="00B550D3" w:rsidP="00A169C1">
      <w:pPr>
        <w:spacing w:before="600" w:after="240"/>
        <w:rPr>
          <w:rStyle w:val="Strong"/>
          <w:rFonts w:cs="Arial"/>
        </w:rPr>
      </w:pPr>
      <w:r w:rsidRPr="00B550D3">
        <w:rPr>
          <w:rStyle w:val="Strong"/>
          <w:rFonts w:cs="Arial"/>
        </w:rPr>
        <w:t>Reference Group</w:t>
      </w:r>
    </w:p>
    <w:p w14:paraId="7176A2F6" w14:textId="2066538B" w:rsidR="00B550D3" w:rsidRPr="00B550D3" w:rsidRDefault="00B550D3" w:rsidP="00E00C60">
      <w:pPr>
        <w:spacing w:before="240" w:after="240"/>
        <w:rPr>
          <w:rStyle w:val="Strong"/>
          <w:rFonts w:cs="Arial"/>
        </w:rPr>
      </w:pPr>
      <w:r w:rsidRPr="00B550D3">
        <w:rPr>
          <w:rFonts w:cs="Arial"/>
        </w:rPr>
        <w:t xml:space="preserve">A Reference Group is a group of people who give us advice about a </w:t>
      </w:r>
      <w:r w:rsidR="00E00C60">
        <w:rPr>
          <w:rFonts w:cs="Arial"/>
        </w:rPr>
        <w:br/>
      </w:r>
      <w:r w:rsidRPr="00B550D3">
        <w:rPr>
          <w:rFonts w:cs="Arial"/>
        </w:rPr>
        <w:t>certain topic.</w:t>
      </w:r>
    </w:p>
    <w:p w14:paraId="6F56B7DB" w14:textId="77777777" w:rsidR="00B550D3" w:rsidRPr="00B550D3" w:rsidRDefault="00B550D3" w:rsidP="00A169C1">
      <w:pPr>
        <w:spacing w:before="600" w:after="240"/>
        <w:rPr>
          <w:rStyle w:val="Strong"/>
          <w:rFonts w:cs="Arial"/>
        </w:rPr>
      </w:pPr>
      <w:r w:rsidRPr="00B550D3">
        <w:rPr>
          <w:rStyle w:val="Strong"/>
          <w:rFonts w:cs="Arial"/>
        </w:rPr>
        <w:t xml:space="preserve">Rights </w:t>
      </w:r>
    </w:p>
    <w:p w14:paraId="6CD85141" w14:textId="77777777" w:rsidR="00B550D3" w:rsidRPr="00B550D3" w:rsidRDefault="00B550D3" w:rsidP="00E00C60">
      <w:pPr>
        <w:spacing w:before="240" w:after="240"/>
        <w:rPr>
          <w:rFonts w:cs="Arial"/>
        </w:rPr>
      </w:pPr>
      <w:r w:rsidRPr="00B550D3">
        <w:rPr>
          <w:rFonts w:cs="Arial"/>
        </w:rPr>
        <w:t>Rights are rules about how everybody should be treated fairly.</w:t>
      </w:r>
    </w:p>
    <w:p w14:paraId="1E6DDD82" w14:textId="39435F73" w:rsidR="00EC31C6" w:rsidRPr="00B550D3" w:rsidRDefault="00B550D3" w:rsidP="00A169C1">
      <w:pPr>
        <w:spacing w:before="1800" w:after="240"/>
        <w:rPr>
          <w:rFonts w:cs="Arial"/>
          <w:lang w:val="en-US"/>
        </w:rPr>
      </w:pPr>
      <w:r w:rsidRPr="00B550D3">
        <w:rPr>
          <w:rFonts w:cs="Arial"/>
          <w:sz w:val="24"/>
          <w:szCs w:val="24"/>
        </w:rPr>
        <w:t>The Information Access Group cre</w:t>
      </w:r>
      <w:r w:rsidRPr="00B550D3">
        <w:rPr>
          <w:rStyle w:val="EndnoteTextChar"/>
          <w:rFonts w:ascii="Arial" w:hAnsi="Arial" w:cs="Arial"/>
        </w:rPr>
        <w:t xml:space="preserve">ated this </w:t>
      </w:r>
      <w:r w:rsidR="00E00C60">
        <w:rPr>
          <w:rStyle w:val="EndnoteTextChar"/>
          <w:rFonts w:ascii="Arial" w:hAnsi="Arial" w:cs="Arial"/>
        </w:rPr>
        <w:t xml:space="preserve">text-only </w:t>
      </w:r>
      <w:r w:rsidRPr="00B550D3">
        <w:rPr>
          <w:rStyle w:val="EndnoteTextChar"/>
          <w:rFonts w:ascii="Arial" w:hAnsi="Arial" w:cs="Arial"/>
        </w:rPr>
        <w:t xml:space="preserve">Easy Read document. </w:t>
      </w:r>
      <w:r w:rsidRPr="00B550D3">
        <w:rPr>
          <w:rFonts w:cs="Arial"/>
          <w:sz w:val="24"/>
          <w:szCs w:val="24"/>
        </w:rPr>
        <w:t xml:space="preserve">For any enquiries about the document, please visit </w:t>
      </w:r>
      <w:hyperlink r:id="rId15" w:history="1">
        <w:r w:rsidRPr="00B550D3">
          <w:rPr>
            <w:rStyle w:val="Hyperlink"/>
            <w:rFonts w:cs="Arial"/>
            <w:sz w:val="24"/>
            <w:szCs w:val="24"/>
          </w:rPr>
          <w:t>www.informationaccessgroup.com</w:t>
        </w:r>
      </w:hyperlink>
      <w:r w:rsidRPr="00B550D3">
        <w:rPr>
          <w:rFonts w:cs="Arial"/>
          <w:sz w:val="24"/>
          <w:szCs w:val="24"/>
        </w:rPr>
        <w:t xml:space="preserve">. </w:t>
      </w:r>
      <w:r w:rsidR="00E00C60">
        <w:rPr>
          <w:rFonts w:cs="Arial"/>
          <w:sz w:val="24"/>
          <w:szCs w:val="24"/>
        </w:rPr>
        <w:br/>
      </w:r>
      <w:r w:rsidRPr="00B550D3">
        <w:rPr>
          <w:rFonts w:cs="Arial"/>
          <w:sz w:val="24"/>
          <w:szCs w:val="24"/>
        </w:rPr>
        <w:t>Quote job number 4296</w:t>
      </w:r>
      <w:bookmarkEnd w:id="97"/>
      <w:bookmarkEnd w:id="98"/>
      <w:r w:rsidR="00A422B8">
        <w:rPr>
          <w:rFonts w:cs="Arial"/>
          <w:sz w:val="24"/>
          <w:szCs w:val="24"/>
        </w:rPr>
        <w:t xml:space="preserve">. </w:t>
      </w:r>
    </w:p>
    <w:sectPr w:rsidR="00EC31C6" w:rsidRPr="00B550D3" w:rsidSect="00E310D5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3B84C2" w14:textId="77777777" w:rsidR="001B44DB" w:rsidRDefault="001B44DB" w:rsidP="00134CC3">
      <w:pPr>
        <w:spacing w:before="0" w:after="0" w:line="240" w:lineRule="auto"/>
      </w:pPr>
      <w:r>
        <w:separator/>
      </w:r>
    </w:p>
  </w:endnote>
  <w:endnote w:type="continuationSeparator" w:id="0">
    <w:p w14:paraId="21368DFA" w14:textId="77777777" w:rsidR="001B44DB" w:rsidRDefault="001B44DB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7B995AEC" w14:textId="77777777" w:rsidR="001B44DB" w:rsidRDefault="001B44DB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0ADF34" w14:textId="77777777" w:rsidR="00385F27" w:rsidRDefault="00385F2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noProof w:val="0"/>
        <w:color w:val="auto"/>
      </w:rPr>
      <w:id w:val="16816946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5A1C37" w14:textId="226C8069" w:rsidR="001B44DB" w:rsidRPr="00A422B8" w:rsidRDefault="00CA5FD3" w:rsidP="00CA5FD3">
        <w:pPr>
          <w:pStyle w:val="Footer"/>
          <w:rPr>
            <w:color w:val="auto"/>
          </w:rPr>
        </w:pPr>
        <w:r>
          <w:rPr>
            <w:noProof w:val="0"/>
            <w:color w:val="auto"/>
          </w:rPr>
          <w:t xml:space="preserve">Page </w:t>
        </w:r>
        <w:r w:rsidRPr="00CA5FD3">
          <w:rPr>
            <w:noProof w:val="0"/>
            <w:color w:val="auto"/>
          </w:rPr>
          <w:fldChar w:fldCharType="begin"/>
        </w:r>
        <w:r w:rsidRPr="00CA5FD3">
          <w:rPr>
            <w:color w:val="auto"/>
          </w:rPr>
          <w:instrText xml:space="preserve"> PAGE   \* MERGEFORMAT </w:instrText>
        </w:r>
        <w:r w:rsidRPr="00CA5FD3">
          <w:rPr>
            <w:noProof w:val="0"/>
            <w:color w:val="auto"/>
          </w:rPr>
          <w:fldChar w:fldCharType="separate"/>
        </w:r>
        <w:r w:rsidR="00385F27">
          <w:rPr>
            <w:color w:val="auto"/>
          </w:rPr>
          <w:t>20</w:t>
        </w:r>
        <w:r w:rsidRPr="00CA5FD3">
          <w:rPr>
            <w:color w:val="auto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noProof w:val="0"/>
      </w:rPr>
      <w:id w:val="7852361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A9913A" w14:textId="434F7072" w:rsidR="00CA5FD3" w:rsidRDefault="00CA5FD3">
        <w:pPr>
          <w:pStyle w:val="Footer"/>
        </w:pPr>
        <w:r>
          <w:rPr>
            <w:noProof w:val="0"/>
          </w:rPr>
          <w:fldChar w:fldCharType="begin"/>
        </w:r>
        <w:r>
          <w:instrText xml:space="preserve"> PAGE   \* MERGEFORMAT </w:instrText>
        </w:r>
        <w:r>
          <w:rPr>
            <w:noProof w:val="0"/>
          </w:rPr>
          <w:fldChar w:fldCharType="separate"/>
        </w:r>
        <w:r w:rsidR="00385F27">
          <w:t>1</w:t>
        </w:r>
        <w:r>
          <w:fldChar w:fldCharType="end"/>
        </w:r>
      </w:p>
    </w:sdtContent>
  </w:sdt>
  <w:p w14:paraId="22B732BC" w14:textId="6F4A4798" w:rsidR="00A422B8" w:rsidRPr="00A422B8" w:rsidRDefault="00A422B8">
    <w:pPr>
      <w:pStyle w:val="Footer"/>
      <w:rPr>
        <w:color w:val="aut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CFD644" w14:textId="77777777" w:rsidR="001B44DB" w:rsidRDefault="001B44DB" w:rsidP="00134CC3">
      <w:pPr>
        <w:spacing w:before="0" w:after="0" w:line="240" w:lineRule="auto"/>
      </w:pPr>
      <w:r>
        <w:separator/>
      </w:r>
    </w:p>
  </w:footnote>
  <w:footnote w:type="continuationSeparator" w:id="0">
    <w:p w14:paraId="237BA582" w14:textId="77777777" w:rsidR="001B44DB" w:rsidRDefault="001B44DB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0196F442" w14:textId="77777777" w:rsidR="001B44DB" w:rsidRDefault="001B44DB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79F402" w14:textId="77777777" w:rsidR="00385F27" w:rsidRDefault="00385F2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2963B2" w14:textId="77777777" w:rsidR="00385F27" w:rsidRDefault="00385F2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587A37" w14:textId="77777777" w:rsidR="00385F27" w:rsidRDefault="00385F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C3E1C"/>
    <w:multiLevelType w:val="hybridMultilevel"/>
    <w:tmpl w:val="085628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EC7B3C"/>
    <w:multiLevelType w:val="hybridMultilevel"/>
    <w:tmpl w:val="188C2F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5D7264"/>
    <w:multiLevelType w:val="hybridMultilevel"/>
    <w:tmpl w:val="683AD0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605EFE"/>
    <w:multiLevelType w:val="hybridMultilevel"/>
    <w:tmpl w:val="F528B5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2C6D35"/>
    <w:multiLevelType w:val="hybridMultilevel"/>
    <w:tmpl w:val="80D04F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2F1CDF"/>
    <w:multiLevelType w:val="hybridMultilevel"/>
    <w:tmpl w:val="9DBA93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961531"/>
    <w:multiLevelType w:val="hybridMultilevel"/>
    <w:tmpl w:val="11F2B1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CD0484"/>
    <w:multiLevelType w:val="hybridMultilevel"/>
    <w:tmpl w:val="BEDA4F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9C79C6"/>
    <w:multiLevelType w:val="hybridMultilevel"/>
    <w:tmpl w:val="0C00D7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007787"/>
    <w:multiLevelType w:val="hybridMultilevel"/>
    <w:tmpl w:val="A0CC26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1806D7"/>
    <w:multiLevelType w:val="hybridMultilevel"/>
    <w:tmpl w:val="AE50DD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2F71FF"/>
    <w:multiLevelType w:val="hybridMultilevel"/>
    <w:tmpl w:val="01D247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574A9B"/>
    <w:multiLevelType w:val="hybridMultilevel"/>
    <w:tmpl w:val="C09EDE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2B14A31"/>
    <w:multiLevelType w:val="hybridMultilevel"/>
    <w:tmpl w:val="20CE07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974CBE"/>
    <w:multiLevelType w:val="hybridMultilevel"/>
    <w:tmpl w:val="BD10B7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43268ED"/>
    <w:multiLevelType w:val="hybridMultilevel"/>
    <w:tmpl w:val="41F01E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F036ED2"/>
    <w:multiLevelType w:val="hybridMultilevel"/>
    <w:tmpl w:val="A23C56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F1683A"/>
    <w:multiLevelType w:val="hybridMultilevel"/>
    <w:tmpl w:val="8C447C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390C38"/>
    <w:multiLevelType w:val="hybridMultilevel"/>
    <w:tmpl w:val="CB12EFA2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2713338E"/>
    <w:multiLevelType w:val="hybridMultilevel"/>
    <w:tmpl w:val="E06C23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1" w15:restartNumberingAfterBreak="0">
    <w:nsid w:val="320A678A"/>
    <w:multiLevelType w:val="hybridMultilevel"/>
    <w:tmpl w:val="DA0EC4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A80680"/>
    <w:multiLevelType w:val="hybridMultilevel"/>
    <w:tmpl w:val="3D3CB9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9A6C7F"/>
    <w:multiLevelType w:val="hybridMultilevel"/>
    <w:tmpl w:val="24F674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683EDD"/>
    <w:multiLevelType w:val="hybridMultilevel"/>
    <w:tmpl w:val="BD38C2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280A23"/>
    <w:multiLevelType w:val="hybridMultilevel"/>
    <w:tmpl w:val="FB5C7C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853018"/>
    <w:multiLevelType w:val="hybridMultilevel"/>
    <w:tmpl w:val="7F5686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F306F9"/>
    <w:multiLevelType w:val="hybridMultilevel"/>
    <w:tmpl w:val="4CA6F4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2513B0"/>
    <w:multiLevelType w:val="hybridMultilevel"/>
    <w:tmpl w:val="F9C217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82341E"/>
    <w:multiLevelType w:val="hybridMultilevel"/>
    <w:tmpl w:val="1E589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114831"/>
    <w:multiLevelType w:val="hybridMultilevel"/>
    <w:tmpl w:val="8A08F0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775F26"/>
    <w:multiLevelType w:val="hybridMultilevel"/>
    <w:tmpl w:val="E0C8D9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3734A4"/>
    <w:multiLevelType w:val="hybridMultilevel"/>
    <w:tmpl w:val="910290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6347FA"/>
    <w:multiLevelType w:val="hybridMultilevel"/>
    <w:tmpl w:val="04A2FE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43206B"/>
    <w:multiLevelType w:val="hybridMultilevel"/>
    <w:tmpl w:val="ADB6CC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F56B0D"/>
    <w:multiLevelType w:val="hybridMultilevel"/>
    <w:tmpl w:val="1646C7CC"/>
    <w:lvl w:ilvl="0" w:tplc="0C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472C4D"/>
    <w:multiLevelType w:val="hybridMultilevel"/>
    <w:tmpl w:val="904E79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410BAF"/>
    <w:multiLevelType w:val="hybridMultilevel"/>
    <w:tmpl w:val="BC8856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DE0D68"/>
    <w:multiLevelType w:val="hybridMultilevel"/>
    <w:tmpl w:val="2640B6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74F030B"/>
    <w:multiLevelType w:val="hybridMultilevel"/>
    <w:tmpl w:val="D56AFD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81754A"/>
    <w:multiLevelType w:val="hybridMultilevel"/>
    <w:tmpl w:val="B0BCC4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C0590A"/>
    <w:multiLevelType w:val="hybridMultilevel"/>
    <w:tmpl w:val="55949DA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121687"/>
    <w:multiLevelType w:val="hybridMultilevel"/>
    <w:tmpl w:val="C130C0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8240F6"/>
    <w:multiLevelType w:val="hybridMultilevel"/>
    <w:tmpl w:val="D9A8A3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D5285C"/>
    <w:multiLevelType w:val="hybridMultilevel"/>
    <w:tmpl w:val="F274CF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6A607F"/>
    <w:multiLevelType w:val="hybridMultilevel"/>
    <w:tmpl w:val="89805F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4"/>
  </w:num>
  <w:num w:numId="3">
    <w:abstractNumId w:val="1"/>
  </w:num>
  <w:num w:numId="4">
    <w:abstractNumId w:val="19"/>
  </w:num>
  <w:num w:numId="5">
    <w:abstractNumId w:val="16"/>
  </w:num>
  <w:num w:numId="6">
    <w:abstractNumId w:val="25"/>
  </w:num>
  <w:num w:numId="7">
    <w:abstractNumId w:val="41"/>
  </w:num>
  <w:num w:numId="8">
    <w:abstractNumId w:val="18"/>
  </w:num>
  <w:num w:numId="9">
    <w:abstractNumId w:val="33"/>
  </w:num>
  <w:num w:numId="10">
    <w:abstractNumId w:val="6"/>
  </w:num>
  <w:num w:numId="11">
    <w:abstractNumId w:val="40"/>
  </w:num>
  <w:num w:numId="12">
    <w:abstractNumId w:val="10"/>
  </w:num>
  <w:num w:numId="13">
    <w:abstractNumId w:val="5"/>
  </w:num>
  <w:num w:numId="14">
    <w:abstractNumId w:val="0"/>
  </w:num>
  <w:num w:numId="15">
    <w:abstractNumId w:val="36"/>
  </w:num>
  <w:num w:numId="16">
    <w:abstractNumId w:val="44"/>
  </w:num>
  <w:num w:numId="17">
    <w:abstractNumId w:val="11"/>
  </w:num>
  <w:num w:numId="18">
    <w:abstractNumId w:val="22"/>
  </w:num>
  <w:num w:numId="19">
    <w:abstractNumId w:val="24"/>
  </w:num>
  <w:num w:numId="20">
    <w:abstractNumId w:val="30"/>
  </w:num>
  <w:num w:numId="21">
    <w:abstractNumId w:val="34"/>
  </w:num>
  <w:num w:numId="22">
    <w:abstractNumId w:val="17"/>
  </w:num>
  <w:num w:numId="23">
    <w:abstractNumId w:val="26"/>
  </w:num>
  <w:num w:numId="24">
    <w:abstractNumId w:val="21"/>
  </w:num>
  <w:num w:numId="25">
    <w:abstractNumId w:val="9"/>
  </w:num>
  <w:num w:numId="26">
    <w:abstractNumId w:val="28"/>
  </w:num>
  <w:num w:numId="27">
    <w:abstractNumId w:val="13"/>
  </w:num>
  <w:num w:numId="28">
    <w:abstractNumId w:val="27"/>
  </w:num>
  <w:num w:numId="29">
    <w:abstractNumId w:val="39"/>
  </w:num>
  <w:num w:numId="30">
    <w:abstractNumId w:val="37"/>
  </w:num>
  <w:num w:numId="31">
    <w:abstractNumId w:val="15"/>
  </w:num>
  <w:num w:numId="32">
    <w:abstractNumId w:val="7"/>
  </w:num>
  <w:num w:numId="33">
    <w:abstractNumId w:val="23"/>
  </w:num>
  <w:num w:numId="34">
    <w:abstractNumId w:val="2"/>
  </w:num>
  <w:num w:numId="35">
    <w:abstractNumId w:val="43"/>
  </w:num>
  <w:num w:numId="36">
    <w:abstractNumId w:val="45"/>
  </w:num>
  <w:num w:numId="37">
    <w:abstractNumId w:val="31"/>
  </w:num>
  <w:num w:numId="38">
    <w:abstractNumId w:val="38"/>
  </w:num>
  <w:num w:numId="39">
    <w:abstractNumId w:val="42"/>
  </w:num>
  <w:num w:numId="40">
    <w:abstractNumId w:val="8"/>
  </w:num>
  <w:num w:numId="41">
    <w:abstractNumId w:val="3"/>
  </w:num>
  <w:num w:numId="42">
    <w:abstractNumId w:val="14"/>
  </w:num>
  <w:num w:numId="43">
    <w:abstractNumId w:val="29"/>
  </w:num>
  <w:num w:numId="44">
    <w:abstractNumId w:val="32"/>
  </w:num>
  <w:num w:numId="45">
    <w:abstractNumId w:val="12"/>
  </w:num>
  <w:num w:numId="46">
    <w:abstractNumId w:val="35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removePersonalInformation/>
  <w:removeDateAndTime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92161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D21C32"/>
    <w:rsid w:val="000008AA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4193"/>
    <w:rsid w:val="00034C79"/>
    <w:rsid w:val="00035CE8"/>
    <w:rsid w:val="00035D95"/>
    <w:rsid w:val="000365C1"/>
    <w:rsid w:val="00036E23"/>
    <w:rsid w:val="00037534"/>
    <w:rsid w:val="0004044F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18BC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0A2"/>
    <w:rsid w:val="00076426"/>
    <w:rsid w:val="000765B7"/>
    <w:rsid w:val="00076E7A"/>
    <w:rsid w:val="00076FDD"/>
    <w:rsid w:val="00077149"/>
    <w:rsid w:val="000774DA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2F14"/>
    <w:rsid w:val="00083A0D"/>
    <w:rsid w:val="00085103"/>
    <w:rsid w:val="00085203"/>
    <w:rsid w:val="00085D87"/>
    <w:rsid w:val="00086352"/>
    <w:rsid w:val="00086457"/>
    <w:rsid w:val="0008678B"/>
    <w:rsid w:val="00086FD2"/>
    <w:rsid w:val="000872DF"/>
    <w:rsid w:val="00090531"/>
    <w:rsid w:val="000906AA"/>
    <w:rsid w:val="0009121A"/>
    <w:rsid w:val="000912A4"/>
    <w:rsid w:val="0009172A"/>
    <w:rsid w:val="0009220E"/>
    <w:rsid w:val="000924DC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837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6CBA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F12F7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6474"/>
    <w:rsid w:val="00101DC6"/>
    <w:rsid w:val="0010205D"/>
    <w:rsid w:val="00102066"/>
    <w:rsid w:val="0010293C"/>
    <w:rsid w:val="001029AB"/>
    <w:rsid w:val="001049D1"/>
    <w:rsid w:val="00104C96"/>
    <w:rsid w:val="00104CF5"/>
    <w:rsid w:val="0010561C"/>
    <w:rsid w:val="001056CB"/>
    <w:rsid w:val="001066AD"/>
    <w:rsid w:val="001077C6"/>
    <w:rsid w:val="001078E4"/>
    <w:rsid w:val="00110CDA"/>
    <w:rsid w:val="001110D2"/>
    <w:rsid w:val="00111BC2"/>
    <w:rsid w:val="00112A4D"/>
    <w:rsid w:val="001131E0"/>
    <w:rsid w:val="001135BF"/>
    <w:rsid w:val="00113808"/>
    <w:rsid w:val="00114898"/>
    <w:rsid w:val="00115336"/>
    <w:rsid w:val="001156E7"/>
    <w:rsid w:val="00115BCF"/>
    <w:rsid w:val="001179C2"/>
    <w:rsid w:val="00117AEC"/>
    <w:rsid w:val="001207BF"/>
    <w:rsid w:val="00120A79"/>
    <w:rsid w:val="00120C33"/>
    <w:rsid w:val="00120E71"/>
    <w:rsid w:val="00120EEC"/>
    <w:rsid w:val="00121BE9"/>
    <w:rsid w:val="00121EC5"/>
    <w:rsid w:val="00122FE0"/>
    <w:rsid w:val="00123A8C"/>
    <w:rsid w:val="00124307"/>
    <w:rsid w:val="00124C40"/>
    <w:rsid w:val="00124F36"/>
    <w:rsid w:val="00125EE3"/>
    <w:rsid w:val="001264AC"/>
    <w:rsid w:val="00126E41"/>
    <w:rsid w:val="00131635"/>
    <w:rsid w:val="00132D00"/>
    <w:rsid w:val="00132FC1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6FFD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56F26"/>
    <w:rsid w:val="0015733A"/>
    <w:rsid w:val="00157E10"/>
    <w:rsid w:val="001600B3"/>
    <w:rsid w:val="00160A4E"/>
    <w:rsid w:val="00160B29"/>
    <w:rsid w:val="001619E4"/>
    <w:rsid w:val="00161DD2"/>
    <w:rsid w:val="00162701"/>
    <w:rsid w:val="00164186"/>
    <w:rsid w:val="00165099"/>
    <w:rsid w:val="0016570E"/>
    <w:rsid w:val="00165863"/>
    <w:rsid w:val="00165DF8"/>
    <w:rsid w:val="001663A3"/>
    <w:rsid w:val="00167927"/>
    <w:rsid w:val="001711FF"/>
    <w:rsid w:val="00171D86"/>
    <w:rsid w:val="00172FC5"/>
    <w:rsid w:val="00173B3A"/>
    <w:rsid w:val="00173F69"/>
    <w:rsid w:val="0017457B"/>
    <w:rsid w:val="00174829"/>
    <w:rsid w:val="00174B02"/>
    <w:rsid w:val="0017586A"/>
    <w:rsid w:val="00176798"/>
    <w:rsid w:val="00176C83"/>
    <w:rsid w:val="0018024C"/>
    <w:rsid w:val="00180349"/>
    <w:rsid w:val="001807DA"/>
    <w:rsid w:val="00180D25"/>
    <w:rsid w:val="00183046"/>
    <w:rsid w:val="001831FF"/>
    <w:rsid w:val="001838ED"/>
    <w:rsid w:val="00184378"/>
    <w:rsid w:val="00185867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3FA1"/>
    <w:rsid w:val="0019560B"/>
    <w:rsid w:val="00195E2B"/>
    <w:rsid w:val="0019630A"/>
    <w:rsid w:val="0019631C"/>
    <w:rsid w:val="00197B5D"/>
    <w:rsid w:val="001A07DF"/>
    <w:rsid w:val="001A089E"/>
    <w:rsid w:val="001A1121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22A"/>
    <w:rsid w:val="001A5509"/>
    <w:rsid w:val="001A5C7B"/>
    <w:rsid w:val="001A712D"/>
    <w:rsid w:val="001B1575"/>
    <w:rsid w:val="001B2CCF"/>
    <w:rsid w:val="001B30A8"/>
    <w:rsid w:val="001B30D8"/>
    <w:rsid w:val="001B3A94"/>
    <w:rsid w:val="001B44DB"/>
    <w:rsid w:val="001B4580"/>
    <w:rsid w:val="001B4DFE"/>
    <w:rsid w:val="001B610D"/>
    <w:rsid w:val="001B6244"/>
    <w:rsid w:val="001B7021"/>
    <w:rsid w:val="001B7988"/>
    <w:rsid w:val="001C03B4"/>
    <w:rsid w:val="001C0AF6"/>
    <w:rsid w:val="001C0D3C"/>
    <w:rsid w:val="001C0FAF"/>
    <w:rsid w:val="001C2616"/>
    <w:rsid w:val="001C30A1"/>
    <w:rsid w:val="001C326A"/>
    <w:rsid w:val="001C365E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D5B80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4FC9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02F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0E9B"/>
    <w:rsid w:val="002212B6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782"/>
    <w:rsid w:val="00236EC0"/>
    <w:rsid w:val="00236F23"/>
    <w:rsid w:val="00241A33"/>
    <w:rsid w:val="00242F94"/>
    <w:rsid w:val="0024404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4C0"/>
    <w:rsid w:val="00247683"/>
    <w:rsid w:val="0025072B"/>
    <w:rsid w:val="00251618"/>
    <w:rsid w:val="002526D7"/>
    <w:rsid w:val="00252800"/>
    <w:rsid w:val="0025430D"/>
    <w:rsid w:val="00255BC8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41D4"/>
    <w:rsid w:val="00265D26"/>
    <w:rsid w:val="00265E08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77ACC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A47"/>
    <w:rsid w:val="00294E65"/>
    <w:rsid w:val="00295BFF"/>
    <w:rsid w:val="00296078"/>
    <w:rsid w:val="0029625C"/>
    <w:rsid w:val="0029735F"/>
    <w:rsid w:val="00297660"/>
    <w:rsid w:val="002A02BB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5A3"/>
    <w:rsid w:val="002A58B5"/>
    <w:rsid w:val="002A656F"/>
    <w:rsid w:val="002A79E5"/>
    <w:rsid w:val="002A7CD5"/>
    <w:rsid w:val="002A7E64"/>
    <w:rsid w:val="002B0820"/>
    <w:rsid w:val="002B15C9"/>
    <w:rsid w:val="002B18CA"/>
    <w:rsid w:val="002B1E87"/>
    <w:rsid w:val="002B349B"/>
    <w:rsid w:val="002B3706"/>
    <w:rsid w:val="002B37D2"/>
    <w:rsid w:val="002B3E95"/>
    <w:rsid w:val="002B4BE3"/>
    <w:rsid w:val="002B78FD"/>
    <w:rsid w:val="002B7929"/>
    <w:rsid w:val="002C0848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355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6754"/>
    <w:rsid w:val="00307200"/>
    <w:rsid w:val="00307AEC"/>
    <w:rsid w:val="0031259F"/>
    <w:rsid w:val="00313E24"/>
    <w:rsid w:val="00314FF9"/>
    <w:rsid w:val="003154C5"/>
    <w:rsid w:val="00316697"/>
    <w:rsid w:val="00317198"/>
    <w:rsid w:val="00320137"/>
    <w:rsid w:val="00320559"/>
    <w:rsid w:val="00321F49"/>
    <w:rsid w:val="00322481"/>
    <w:rsid w:val="003224B2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DB3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299"/>
    <w:rsid w:val="00357305"/>
    <w:rsid w:val="0035746F"/>
    <w:rsid w:val="00357A62"/>
    <w:rsid w:val="00360317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5E0"/>
    <w:rsid w:val="00374CB3"/>
    <w:rsid w:val="003763EE"/>
    <w:rsid w:val="00376611"/>
    <w:rsid w:val="003766DC"/>
    <w:rsid w:val="00376BB0"/>
    <w:rsid w:val="00377BAF"/>
    <w:rsid w:val="00377BCD"/>
    <w:rsid w:val="003809AE"/>
    <w:rsid w:val="00381C4C"/>
    <w:rsid w:val="00382110"/>
    <w:rsid w:val="0038327A"/>
    <w:rsid w:val="00383968"/>
    <w:rsid w:val="003846BE"/>
    <w:rsid w:val="00384C4C"/>
    <w:rsid w:val="00384EA5"/>
    <w:rsid w:val="003857A5"/>
    <w:rsid w:val="00385F27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0985"/>
    <w:rsid w:val="003A117C"/>
    <w:rsid w:val="003A29BA"/>
    <w:rsid w:val="003A36D7"/>
    <w:rsid w:val="003A3E30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B7D23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D7A91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0A72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17315"/>
    <w:rsid w:val="004200D8"/>
    <w:rsid w:val="00421FCB"/>
    <w:rsid w:val="00422AFA"/>
    <w:rsid w:val="00422D96"/>
    <w:rsid w:val="00422F20"/>
    <w:rsid w:val="00425227"/>
    <w:rsid w:val="00426939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5F8B"/>
    <w:rsid w:val="00436C51"/>
    <w:rsid w:val="0044021C"/>
    <w:rsid w:val="004408DA"/>
    <w:rsid w:val="00440DA1"/>
    <w:rsid w:val="00441B81"/>
    <w:rsid w:val="004428D8"/>
    <w:rsid w:val="00442C08"/>
    <w:rsid w:val="00443E4B"/>
    <w:rsid w:val="004441C5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428D"/>
    <w:rsid w:val="00464AC2"/>
    <w:rsid w:val="0046573B"/>
    <w:rsid w:val="004663DB"/>
    <w:rsid w:val="00466FA1"/>
    <w:rsid w:val="004677AA"/>
    <w:rsid w:val="00467F78"/>
    <w:rsid w:val="00470535"/>
    <w:rsid w:val="00470848"/>
    <w:rsid w:val="00470A3B"/>
    <w:rsid w:val="00470A4D"/>
    <w:rsid w:val="0047130E"/>
    <w:rsid w:val="00471335"/>
    <w:rsid w:val="00471AB2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2C02"/>
    <w:rsid w:val="00483E32"/>
    <w:rsid w:val="004846E9"/>
    <w:rsid w:val="004854B6"/>
    <w:rsid w:val="00485751"/>
    <w:rsid w:val="00491343"/>
    <w:rsid w:val="004916DE"/>
    <w:rsid w:val="00491778"/>
    <w:rsid w:val="00491930"/>
    <w:rsid w:val="0049204B"/>
    <w:rsid w:val="00492C07"/>
    <w:rsid w:val="00492F3C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1D4"/>
    <w:rsid w:val="004B270D"/>
    <w:rsid w:val="004B3BDF"/>
    <w:rsid w:val="004B3C50"/>
    <w:rsid w:val="004B49BD"/>
    <w:rsid w:val="004B5788"/>
    <w:rsid w:val="004B5CAD"/>
    <w:rsid w:val="004B5CCD"/>
    <w:rsid w:val="004B7D69"/>
    <w:rsid w:val="004C0564"/>
    <w:rsid w:val="004C0606"/>
    <w:rsid w:val="004C09D2"/>
    <w:rsid w:val="004C0C43"/>
    <w:rsid w:val="004C0F29"/>
    <w:rsid w:val="004C10CC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036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4CAE"/>
    <w:rsid w:val="004D53C7"/>
    <w:rsid w:val="004D5972"/>
    <w:rsid w:val="004D5A4E"/>
    <w:rsid w:val="004D732F"/>
    <w:rsid w:val="004D7EDD"/>
    <w:rsid w:val="004E01BD"/>
    <w:rsid w:val="004E0C16"/>
    <w:rsid w:val="004E1912"/>
    <w:rsid w:val="004E1A77"/>
    <w:rsid w:val="004E2588"/>
    <w:rsid w:val="004E277B"/>
    <w:rsid w:val="004E3C1B"/>
    <w:rsid w:val="004E3C46"/>
    <w:rsid w:val="004E4522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5F94"/>
    <w:rsid w:val="004F5FA3"/>
    <w:rsid w:val="004F71B8"/>
    <w:rsid w:val="004F7AFF"/>
    <w:rsid w:val="004F7B7D"/>
    <w:rsid w:val="00501490"/>
    <w:rsid w:val="00502156"/>
    <w:rsid w:val="00502302"/>
    <w:rsid w:val="0050252C"/>
    <w:rsid w:val="00502938"/>
    <w:rsid w:val="00502B4C"/>
    <w:rsid w:val="005036C7"/>
    <w:rsid w:val="00503757"/>
    <w:rsid w:val="00506326"/>
    <w:rsid w:val="00506644"/>
    <w:rsid w:val="0050777F"/>
    <w:rsid w:val="00507ED1"/>
    <w:rsid w:val="005101D8"/>
    <w:rsid w:val="005104D9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19EC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879"/>
    <w:rsid w:val="00527BC5"/>
    <w:rsid w:val="00527D52"/>
    <w:rsid w:val="00530437"/>
    <w:rsid w:val="00532AA7"/>
    <w:rsid w:val="00534E07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2CD8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2D0B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0EC5"/>
    <w:rsid w:val="005912FB"/>
    <w:rsid w:val="00592746"/>
    <w:rsid w:val="0059275C"/>
    <w:rsid w:val="005935CA"/>
    <w:rsid w:val="005937F4"/>
    <w:rsid w:val="00594D50"/>
    <w:rsid w:val="00595A9E"/>
    <w:rsid w:val="00595BF6"/>
    <w:rsid w:val="00595D51"/>
    <w:rsid w:val="00596775"/>
    <w:rsid w:val="00596C0C"/>
    <w:rsid w:val="005A0F26"/>
    <w:rsid w:val="005A1C6F"/>
    <w:rsid w:val="005A21AC"/>
    <w:rsid w:val="005A450A"/>
    <w:rsid w:val="005A46F1"/>
    <w:rsid w:val="005A4828"/>
    <w:rsid w:val="005A486F"/>
    <w:rsid w:val="005A49FB"/>
    <w:rsid w:val="005A4CC2"/>
    <w:rsid w:val="005A4CF2"/>
    <w:rsid w:val="005A5CCA"/>
    <w:rsid w:val="005A6211"/>
    <w:rsid w:val="005B0824"/>
    <w:rsid w:val="005B0852"/>
    <w:rsid w:val="005B3084"/>
    <w:rsid w:val="005B30A8"/>
    <w:rsid w:val="005B342B"/>
    <w:rsid w:val="005B3A19"/>
    <w:rsid w:val="005B47B8"/>
    <w:rsid w:val="005B4CA3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3860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3EA2"/>
    <w:rsid w:val="005E44A1"/>
    <w:rsid w:val="005E4623"/>
    <w:rsid w:val="005E55D9"/>
    <w:rsid w:val="005E5FEA"/>
    <w:rsid w:val="005E664A"/>
    <w:rsid w:val="005E668E"/>
    <w:rsid w:val="005E6862"/>
    <w:rsid w:val="005E6F57"/>
    <w:rsid w:val="005F0435"/>
    <w:rsid w:val="005F08D9"/>
    <w:rsid w:val="005F0D4A"/>
    <w:rsid w:val="005F11B9"/>
    <w:rsid w:val="005F1579"/>
    <w:rsid w:val="005F1711"/>
    <w:rsid w:val="005F1D18"/>
    <w:rsid w:val="005F1F66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FA0"/>
    <w:rsid w:val="005F6090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3F83"/>
    <w:rsid w:val="0063474E"/>
    <w:rsid w:val="00634A87"/>
    <w:rsid w:val="00634CBD"/>
    <w:rsid w:val="006355FB"/>
    <w:rsid w:val="00636F9D"/>
    <w:rsid w:val="00636FFA"/>
    <w:rsid w:val="006374F3"/>
    <w:rsid w:val="006400F3"/>
    <w:rsid w:val="0064043A"/>
    <w:rsid w:val="00640D52"/>
    <w:rsid w:val="00641269"/>
    <w:rsid w:val="00641C3E"/>
    <w:rsid w:val="006427A8"/>
    <w:rsid w:val="0064398A"/>
    <w:rsid w:val="00644449"/>
    <w:rsid w:val="00644765"/>
    <w:rsid w:val="00644964"/>
    <w:rsid w:val="00644C39"/>
    <w:rsid w:val="00647623"/>
    <w:rsid w:val="00650B9A"/>
    <w:rsid w:val="006513FB"/>
    <w:rsid w:val="0065143F"/>
    <w:rsid w:val="00651567"/>
    <w:rsid w:val="00652118"/>
    <w:rsid w:val="006527A3"/>
    <w:rsid w:val="00652819"/>
    <w:rsid w:val="00652ACA"/>
    <w:rsid w:val="00653E86"/>
    <w:rsid w:val="00655012"/>
    <w:rsid w:val="0065516B"/>
    <w:rsid w:val="006570A7"/>
    <w:rsid w:val="006572D4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2EC"/>
    <w:rsid w:val="0066746B"/>
    <w:rsid w:val="006701B3"/>
    <w:rsid w:val="00670F45"/>
    <w:rsid w:val="00672176"/>
    <w:rsid w:val="00672DBB"/>
    <w:rsid w:val="00673FD1"/>
    <w:rsid w:val="00674568"/>
    <w:rsid w:val="006750D4"/>
    <w:rsid w:val="006752A2"/>
    <w:rsid w:val="00675E81"/>
    <w:rsid w:val="00676865"/>
    <w:rsid w:val="0067723D"/>
    <w:rsid w:val="00677907"/>
    <w:rsid w:val="00677D3B"/>
    <w:rsid w:val="00677E67"/>
    <w:rsid w:val="00680268"/>
    <w:rsid w:val="006809F2"/>
    <w:rsid w:val="00680D13"/>
    <w:rsid w:val="00681077"/>
    <w:rsid w:val="00681663"/>
    <w:rsid w:val="00681D9F"/>
    <w:rsid w:val="006823CB"/>
    <w:rsid w:val="00683057"/>
    <w:rsid w:val="00684D62"/>
    <w:rsid w:val="006852B7"/>
    <w:rsid w:val="006853EA"/>
    <w:rsid w:val="006854BC"/>
    <w:rsid w:val="00685D05"/>
    <w:rsid w:val="0068603B"/>
    <w:rsid w:val="0068651D"/>
    <w:rsid w:val="00686C3F"/>
    <w:rsid w:val="00686F57"/>
    <w:rsid w:val="006871BE"/>
    <w:rsid w:val="0068750E"/>
    <w:rsid w:val="00687667"/>
    <w:rsid w:val="00687818"/>
    <w:rsid w:val="00687EE5"/>
    <w:rsid w:val="006904B6"/>
    <w:rsid w:val="00690AF8"/>
    <w:rsid w:val="00691B50"/>
    <w:rsid w:val="00692BFE"/>
    <w:rsid w:val="00692F90"/>
    <w:rsid w:val="0069432A"/>
    <w:rsid w:val="006946C9"/>
    <w:rsid w:val="00694798"/>
    <w:rsid w:val="006947F8"/>
    <w:rsid w:val="006969FE"/>
    <w:rsid w:val="006A039A"/>
    <w:rsid w:val="006A07ED"/>
    <w:rsid w:val="006A2B35"/>
    <w:rsid w:val="006A34BF"/>
    <w:rsid w:val="006A3B43"/>
    <w:rsid w:val="006A3E6D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2DA5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5ABE"/>
    <w:rsid w:val="006C6077"/>
    <w:rsid w:val="006D0D00"/>
    <w:rsid w:val="006D170C"/>
    <w:rsid w:val="006D1CF7"/>
    <w:rsid w:val="006D3380"/>
    <w:rsid w:val="006D34D7"/>
    <w:rsid w:val="006D3EA5"/>
    <w:rsid w:val="006D421F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687"/>
    <w:rsid w:val="006F4A9D"/>
    <w:rsid w:val="006F4CA4"/>
    <w:rsid w:val="006F586E"/>
    <w:rsid w:val="006F5A74"/>
    <w:rsid w:val="006F5C7F"/>
    <w:rsid w:val="006F6D17"/>
    <w:rsid w:val="006F708E"/>
    <w:rsid w:val="006F73C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3AE0"/>
    <w:rsid w:val="00704CE2"/>
    <w:rsid w:val="00705271"/>
    <w:rsid w:val="00705A02"/>
    <w:rsid w:val="00705FB6"/>
    <w:rsid w:val="00711A25"/>
    <w:rsid w:val="00712417"/>
    <w:rsid w:val="007126B8"/>
    <w:rsid w:val="00712830"/>
    <w:rsid w:val="00713B9C"/>
    <w:rsid w:val="007141F0"/>
    <w:rsid w:val="007147F3"/>
    <w:rsid w:val="0071497B"/>
    <w:rsid w:val="00714AF3"/>
    <w:rsid w:val="0071576D"/>
    <w:rsid w:val="00715DD6"/>
    <w:rsid w:val="007162A8"/>
    <w:rsid w:val="00716B39"/>
    <w:rsid w:val="007175EB"/>
    <w:rsid w:val="00720C90"/>
    <w:rsid w:val="00720DDD"/>
    <w:rsid w:val="00720EE8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1EB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6C34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06D"/>
    <w:rsid w:val="00761AE0"/>
    <w:rsid w:val="00761FAD"/>
    <w:rsid w:val="00763076"/>
    <w:rsid w:val="007645DD"/>
    <w:rsid w:val="00764FE7"/>
    <w:rsid w:val="00765D11"/>
    <w:rsid w:val="007670E3"/>
    <w:rsid w:val="007675EA"/>
    <w:rsid w:val="00770057"/>
    <w:rsid w:val="0077056B"/>
    <w:rsid w:val="00770726"/>
    <w:rsid w:val="00770965"/>
    <w:rsid w:val="007711E2"/>
    <w:rsid w:val="00771432"/>
    <w:rsid w:val="00771A7E"/>
    <w:rsid w:val="00771DF5"/>
    <w:rsid w:val="00773FE7"/>
    <w:rsid w:val="00774412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4663"/>
    <w:rsid w:val="007846A4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9C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959"/>
    <w:rsid w:val="007B0A37"/>
    <w:rsid w:val="007B0D67"/>
    <w:rsid w:val="007B0E1F"/>
    <w:rsid w:val="007B1389"/>
    <w:rsid w:val="007B258C"/>
    <w:rsid w:val="007B307D"/>
    <w:rsid w:val="007B3150"/>
    <w:rsid w:val="007B4389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C5F1F"/>
    <w:rsid w:val="007D180F"/>
    <w:rsid w:val="007D2116"/>
    <w:rsid w:val="007D330C"/>
    <w:rsid w:val="007D3D14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44FB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CDB"/>
    <w:rsid w:val="007F4CF8"/>
    <w:rsid w:val="007F4D34"/>
    <w:rsid w:val="007F5F71"/>
    <w:rsid w:val="007F6129"/>
    <w:rsid w:val="007F637A"/>
    <w:rsid w:val="007F6B5E"/>
    <w:rsid w:val="007F7BF4"/>
    <w:rsid w:val="00800787"/>
    <w:rsid w:val="008007C3"/>
    <w:rsid w:val="00801124"/>
    <w:rsid w:val="00801D66"/>
    <w:rsid w:val="00801FB3"/>
    <w:rsid w:val="0080223E"/>
    <w:rsid w:val="008022AF"/>
    <w:rsid w:val="00802864"/>
    <w:rsid w:val="00802B4D"/>
    <w:rsid w:val="00802F46"/>
    <w:rsid w:val="00803B7F"/>
    <w:rsid w:val="008040A2"/>
    <w:rsid w:val="008042FE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3736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36E7"/>
    <w:rsid w:val="00843DA2"/>
    <w:rsid w:val="00844AA2"/>
    <w:rsid w:val="00845787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B9C"/>
    <w:rsid w:val="00856F7A"/>
    <w:rsid w:val="00857436"/>
    <w:rsid w:val="0085761A"/>
    <w:rsid w:val="00857E74"/>
    <w:rsid w:val="008603EA"/>
    <w:rsid w:val="00861888"/>
    <w:rsid w:val="008618FC"/>
    <w:rsid w:val="00862D3D"/>
    <w:rsid w:val="00864565"/>
    <w:rsid w:val="00864BAE"/>
    <w:rsid w:val="00864C77"/>
    <w:rsid w:val="00865716"/>
    <w:rsid w:val="0086629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0B8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3F9A"/>
    <w:rsid w:val="0088421A"/>
    <w:rsid w:val="00884790"/>
    <w:rsid w:val="008855B8"/>
    <w:rsid w:val="0088624E"/>
    <w:rsid w:val="00886974"/>
    <w:rsid w:val="00886CF8"/>
    <w:rsid w:val="00886DA3"/>
    <w:rsid w:val="008870F5"/>
    <w:rsid w:val="00890F3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400"/>
    <w:rsid w:val="00895DBE"/>
    <w:rsid w:val="00896606"/>
    <w:rsid w:val="0089660B"/>
    <w:rsid w:val="00896644"/>
    <w:rsid w:val="0089670E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632F"/>
    <w:rsid w:val="008A677D"/>
    <w:rsid w:val="008A6B5D"/>
    <w:rsid w:val="008A6F57"/>
    <w:rsid w:val="008A706B"/>
    <w:rsid w:val="008A7CF4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6B"/>
    <w:rsid w:val="00901AED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EC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423"/>
    <w:rsid w:val="00925E3F"/>
    <w:rsid w:val="00926399"/>
    <w:rsid w:val="00927F3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05"/>
    <w:rsid w:val="00944122"/>
    <w:rsid w:val="00944126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3F55"/>
    <w:rsid w:val="009840CD"/>
    <w:rsid w:val="009843B4"/>
    <w:rsid w:val="009847E9"/>
    <w:rsid w:val="009870D3"/>
    <w:rsid w:val="009873D1"/>
    <w:rsid w:val="00987967"/>
    <w:rsid w:val="00990310"/>
    <w:rsid w:val="00990AA1"/>
    <w:rsid w:val="00990F53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2860"/>
    <w:rsid w:val="009A416E"/>
    <w:rsid w:val="009A44FE"/>
    <w:rsid w:val="009A474C"/>
    <w:rsid w:val="009A5071"/>
    <w:rsid w:val="009A5C6F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3EEF"/>
    <w:rsid w:val="009C4106"/>
    <w:rsid w:val="009C5C02"/>
    <w:rsid w:val="009C5D0B"/>
    <w:rsid w:val="009C5FD5"/>
    <w:rsid w:val="009C6CC7"/>
    <w:rsid w:val="009C7389"/>
    <w:rsid w:val="009C775F"/>
    <w:rsid w:val="009D031E"/>
    <w:rsid w:val="009D5D3D"/>
    <w:rsid w:val="009D662C"/>
    <w:rsid w:val="009D68AC"/>
    <w:rsid w:val="009D71AC"/>
    <w:rsid w:val="009D7353"/>
    <w:rsid w:val="009D750B"/>
    <w:rsid w:val="009E07A6"/>
    <w:rsid w:val="009E0AD7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E7503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291"/>
    <w:rsid w:val="00A123AE"/>
    <w:rsid w:val="00A12731"/>
    <w:rsid w:val="00A13482"/>
    <w:rsid w:val="00A1457C"/>
    <w:rsid w:val="00A145F2"/>
    <w:rsid w:val="00A1485A"/>
    <w:rsid w:val="00A15079"/>
    <w:rsid w:val="00A15641"/>
    <w:rsid w:val="00A169C1"/>
    <w:rsid w:val="00A17A35"/>
    <w:rsid w:val="00A2185F"/>
    <w:rsid w:val="00A22AFB"/>
    <w:rsid w:val="00A2374A"/>
    <w:rsid w:val="00A23C2C"/>
    <w:rsid w:val="00A2403B"/>
    <w:rsid w:val="00A24446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22B8"/>
    <w:rsid w:val="00A42B60"/>
    <w:rsid w:val="00A43AE7"/>
    <w:rsid w:val="00A4405B"/>
    <w:rsid w:val="00A44965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B0E"/>
    <w:rsid w:val="00A76C90"/>
    <w:rsid w:val="00A772DA"/>
    <w:rsid w:val="00A7755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48A1"/>
    <w:rsid w:val="00A95737"/>
    <w:rsid w:val="00A957A0"/>
    <w:rsid w:val="00A9604D"/>
    <w:rsid w:val="00A96462"/>
    <w:rsid w:val="00A967BC"/>
    <w:rsid w:val="00A96E74"/>
    <w:rsid w:val="00A97979"/>
    <w:rsid w:val="00A97B9B"/>
    <w:rsid w:val="00A97E5E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5BC"/>
    <w:rsid w:val="00AB085B"/>
    <w:rsid w:val="00AB0DF1"/>
    <w:rsid w:val="00AB1AB8"/>
    <w:rsid w:val="00AB2E57"/>
    <w:rsid w:val="00AB44CE"/>
    <w:rsid w:val="00AB4BF8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B2A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5E14"/>
    <w:rsid w:val="00AE6421"/>
    <w:rsid w:val="00AE6454"/>
    <w:rsid w:val="00AE6C21"/>
    <w:rsid w:val="00AE71A7"/>
    <w:rsid w:val="00AE737C"/>
    <w:rsid w:val="00AE7C3E"/>
    <w:rsid w:val="00AE7D44"/>
    <w:rsid w:val="00AF236B"/>
    <w:rsid w:val="00AF298F"/>
    <w:rsid w:val="00AF49C5"/>
    <w:rsid w:val="00AF4CF0"/>
    <w:rsid w:val="00AF65E8"/>
    <w:rsid w:val="00AF6844"/>
    <w:rsid w:val="00AF70DE"/>
    <w:rsid w:val="00AF7FE2"/>
    <w:rsid w:val="00B0006E"/>
    <w:rsid w:val="00B00801"/>
    <w:rsid w:val="00B00F2B"/>
    <w:rsid w:val="00B016C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1733A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482"/>
    <w:rsid w:val="00B34CBE"/>
    <w:rsid w:val="00B356FD"/>
    <w:rsid w:val="00B36888"/>
    <w:rsid w:val="00B3786C"/>
    <w:rsid w:val="00B406B8"/>
    <w:rsid w:val="00B42304"/>
    <w:rsid w:val="00B43697"/>
    <w:rsid w:val="00B439FF"/>
    <w:rsid w:val="00B450C5"/>
    <w:rsid w:val="00B45CFF"/>
    <w:rsid w:val="00B463A7"/>
    <w:rsid w:val="00B46E1F"/>
    <w:rsid w:val="00B46E2A"/>
    <w:rsid w:val="00B50330"/>
    <w:rsid w:val="00B52120"/>
    <w:rsid w:val="00B528D0"/>
    <w:rsid w:val="00B52C0C"/>
    <w:rsid w:val="00B52C57"/>
    <w:rsid w:val="00B531EA"/>
    <w:rsid w:val="00B549FC"/>
    <w:rsid w:val="00B550D3"/>
    <w:rsid w:val="00B557B1"/>
    <w:rsid w:val="00B56CA9"/>
    <w:rsid w:val="00B609E5"/>
    <w:rsid w:val="00B60B5F"/>
    <w:rsid w:val="00B60B81"/>
    <w:rsid w:val="00B60C60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021"/>
    <w:rsid w:val="00BC416D"/>
    <w:rsid w:val="00BC51E1"/>
    <w:rsid w:val="00BC52C2"/>
    <w:rsid w:val="00BC52FB"/>
    <w:rsid w:val="00BC59A1"/>
    <w:rsid w:val="00BC6D2A"/>
    <w:rsid w:val="00BC70FF"/>
    <w:rsid w:val="00BC7293"/>
    <w:rsid w:val="00BC78C0"/>
    <w:rsid w:val="00BC7FEF"/>
    <w:rsid w:val="00BD0080"/>
    <w:rsid w:val="00BD1044"/>
    <w:rsid w:val="00BD210F"/>
    <w:rsid w:val="00BD2E5A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C01"/>
    <w:rsid w:val="00BE59FC"/>
    <w:rsid w:val="00BE78D4"/>
    <w:rsid w:val="00BE7FFC"/>
    <w:rsid w:val="00BF06B2"/>
    <w:rsid w:val="00BF0E90"/>
    <w:rsid w:val="00BF1FB1"/>
    <w:rsid w:val="00BF33AB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17CB6"/>
    <w:rsid w:val="00C201D9"/>
    <w:rsid w:val="00C20331"/>
    <w:rsid w:val="00C20DFF"/>
    <w:rsid w:val="00C21068"/>
    <w:rsid w:val="00C21AB0"/>
    <w:rsid w:val="00C2290A"/>
    <w:rsid w:val="00C2325C"/>
    <w:rsid w:val="00C23C12"/>
    <w:rsid w:val="00C24966"/>
    <w:rsid w:val="00C24D4E"/>
    <w:rsid w:val="00C24FE0"/>
    <w:rsid w:val="00C25697"/>
    <w:rsid w:val="00C25F5E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6ED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3CDE"/>
    <w:rsid w:val="00C458C8"/>
    <w:rsid w:val="00C45A86"/>
    <w:rsid w:val="00C46131"/>
    <w:rsid w:val="00C47669"/>
    <w:rsid w:val="00C500CB"/>
    <w:rsid w:val="00C502CF"/>
    <w:rsid w:val="00C5092D"/>
    <w:rsid w:val="00C510AC"/>
    <w:rsid w:val="00C514B6"/>
    <w:rsid w:val="00C52C2E"/>
    <w:rsid w:val="00C52CBA"/>
    <w:rsid w:val="00C534C6"/>
    <w:rsid w:val="00C5354A"/>
    <w:rsid w:val="00C5387F"/>
    <w:rsid w:val="00C54360"/>
    <w:rsid w:val="00C549B7"/>
    <w:rsid w:val="00C55638"/>
    <w:rsid w:val="00C5563A"/>
    <w:rsid w:val="00C55894"/>
    <w:rsid w:val="00C567AC"/>
    <w:rsid w:val="00C56890"/>
    <w:rsid w:val="00C57D1B"/>
    <w:rsid w:val="00C601D3"/>
    <w:rsid w:val="00C610BC"/>
    <w:rsid w:val="00C61160"/>
    <w:rsid w:val="00C61BE3"/>
    <w:rsid w:val="00C62FD1"/>
    <w:rsid w:val="00C64D96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011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38D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4248"/>
    <w:rsid w:val="00CA42D7"/>
    <w:rsid w:val="00CA4E5A"/>
    <w:rsid w:val="00CA5FD3"/>
    <w:rsid w:val="00CA6848"/>
    <w:rsid w:val="00CA6D20"/>
    <w:rsid w:val="00CA6D51"/>
    <w:rsid w:val="00CA7450"/>
    <w:rsid w:val="00CA7E63"/>
    <w:rsid w:val="00CA7E85"/>
    <w:rsid w:val="00CB0B3B"/>
    <w:rsid w:val="00CB0E9B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248A"/>
    <w:rsid w:val="00CC3BFE"/>
    <w:rsid w:val="00CC3E7F"/>
    <w:rsid w:val="00CC518C"/>
    <w:rsid w:val="00CC5B38"/>
    <w:rsid w:val="00CC5E2D"/>
    <w:rsid w:val="00CC75DC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1A5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3490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79E8"/>
    <w:rsid w:val="00D20FB6"/>
    <w:rsid w:val="00D214CB"/>
    <w:rsid w:val="00D21C32"/>
    <w:rsid w:val="00D221E1"/>
    <w:rsid w:val="00D223F5"/>
    <w:rsid w:val="00D233BC"/>
    <w:rsid w:val="00D2465C"/>
    <w:rsid w:val="00D24F67"/>
    <w:rsid w:val="00D2511A"/>
    <w:rsid w:val="00D25A24"/>
    <w:rsid w:val="00D25C78"/>
    <w:rsid w:val="00D25E9E"/>
    <w:rsid w:val="00D26167"/>
    <w:rsid w:val="00D26653"/>
    <w:rsid w:val="00D2757D"/>
    <w:rsid w:val="00D2782C"/>
    <w:rsid w:val="00D3321D"/>
    <w:rsid w:val="00D34A2A"/>
    <w:rsid w:val="00D34CDF"/>
    <w:rsid w:val="00D34DED"/>
    <w:rsid w:val="00D350D5"/>
    <w:rsid w:val="00D35314"/>
    <w:rsid w:val="00D35CE1"/>
    <w:rsid w:val="00D375A6"/>
    <w:rsid w:val="00D377D8"/>
    <w:rsid w:val="00D40E35"/>
    <w:rsid w:val="00D4100D"/>
    <w:rsid w:val="00D411FC"/>
    <w:rsid w:val="00D414F3"/>
    <w:rsid w:val="00D41CC9"/>
    <w:rsid w:val="00D421B0"/>
    <w:rsid w:val="00D442C8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4C83"/>
    <w:rsid w:val="00D5586D"/>
    <w:rsid w:val="00D565F8"/>
    <w:rsid w:val="00D56AE9"/>
    <w:rsid w:val="00D56E36"/>
    <w:rsid w:val="00D601B3"/>
    <w:rsid w:val="00D603B6"/>
    <w:rsid w:val="00D60827"/>
    <w:rsid w:val="00D615C4"/>
    <w:rsid w:val="00D615D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BC8"/>
    <w:rsid w:val="00D83DD1"/>
    <w:rsid w:val="00D84205"/>
    <w:rsid w:val="00D8577E"/>
    <w:rsid w:val="00D857B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C6F"/>
    <w:rsid w:val="00DA1DBA"/>
    <w:rsid w:val="00DA283A"/>
    <w:rsid w:val="00DA2C2D"/>
    <w:rsid w:val="00DA4FE5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0E73"/>
    <w:rsid w:val="00DC176E"/>
    <w:rsid w:val="00DC1E15"/>
    <w:rsid w:val="00DC205F"/>
    <w:rsid w:val="00DC2D52"/>
    <w:rsid w:val="00DC2EE8"/>
    <w:rsid w:val="00DC3FEA"/>
    <w:rsid w:val="00DC561D"/>
    <w:rsid w:val="00DC6500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2BCD"/>
    <w:rsid w:val="00DE576C"/>
    <w:rsid w:val="00DE60A9"/>
    <w:rsid w:val="00DE60C9"/>
    <w:rsid w:val="00DE62C2"/>
    <w:rsid w:val="00DE7811"/>
    <w:rsid w:val="00DE7B48"/>
    <w:rsid w:val="00DE7D36"/>
    <w:rsid w:val="00DF0225"/>
    <w:rsid w:val="00DF0407"/>
    <w:rsid w:val="00DF08B5"/>
    <w:rsid w:val="00DF0931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0C60"/>
    <w:rsid w:val="00E01311"/>
    <w:rsid w:val="00E0142A"/>
    <w:rsid w:val="00E01687"/>
    <w:rsid w:val="00E01E62"/>
    <w:rsid w:val="00E01EB4"/>
    <w:rsid w:val="00E02129"/>
    <w:rsid w:val="00E0360D"/>
    <w:rsid w:val="00E0402B"/>
    <w:rsid w:val="00E04562"/>
    <w:rsid w:val="00E04695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4EA5"/>
    <w:rsid w:val="00E25323"/>
    <w:rsid w:val="00E25720"/>
    <w:rsid w:val="00E26856"/>
    <w:rsid w:val="00E27BEC"/>
    <w:rsid w:val="00E27C68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552C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13AD"/>
    <w:rsid w:val="00E626EC"/>
    <w:rsid w:val="00E6288F"/>
    <w:rsid w:val="00E62893"/>
    <w:rsid w:val="00E630CE"/>
    <w:rsid w:val="00E63AA5"/>
    <w:rsid w:val="00E64494"/>
    <w:rsid w:val="00E648F4"/>
    <w:rsid w:val="00E65441"/>
    <w:rsid w:val="00E65457"/>
    <w:rsid w:val="00E65F37"/>
    <w:rsid w:val="00E66D2B"/>
    <w:rsid w:val="00E6776F"/>
    <w:rsid w:val="00E67C3F"/>
    <w:rsid w:val="00E72D79"/>
    <w:rsid w:val="00E72E77"/>
    <w:rsid w:val="00E73AA3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5BC"/>
    <w:rsid w:val="00E86888"/>
    <w:rsid w:val="00E86EB9"/>
    <w:rsid w:val="00E87783"/>
    <w:rsid w:val="00E879B3"/>
    <w:rsid w:val="00E907A7"/>
    <w:rsid w:val="00E90D1E"/>
    <w:rsid w:val="00E90F97"/>
    <w:rsid w:val="00E91A01"/>
    <w:rsid w:val="00E92AB8"/>
    <w:rsid w:val="00E93AE6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231C"/>
    <w:rsid w:val="00EA2CAD"/>
    <w:rsid w:val="00EA4734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1D9B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B7C0F"/>
    <w:rsid w:val="00EC0AA4"/>
    <w:rsid w:val="00EC1011"/>
    <w:rsid w:val="00EC1CF6"/>
    <w:rsid w:val="00EC2642"/>
    <w:rsid w:val="00EC2E8A"/>
    <w:rsid w:val="00EC31C6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E0267"/>
    <w:rsid w:val="00EE0997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69D8"/>
    <w:rsid w:val="00EF70A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6E2E"/>
    <w:rsid w:val="00F0707F"/>
    <w:rsid w:val="00F07345"/>
    <w:rsid w:val="00F111CF"/>
    <w:rsid w:val="00F1206E"/>
    <w:rsid w:val="00F13630"/>
    <w:rsid w:val="00F13D67"/>
    <w:rsid w:val="00F13DA0"/>
    <w:rsid w:val="00F13E0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730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6D1B"/>
    <w:rsid w:val="00F47542"/>
    <w:rsid w:val="00F47865"/>
    <w:rsid w:val="00F47BB9"/>
    <w:rsid w:val="00F47D4F"/>
    <w:rsid w:val="00F47E73"/>
    <w:rsid w:val="00F50B57"/>
    <w:rsid w:val="00F5227B"/>
    <w:rsid w:val="00F525C0"/>
    <w:rsid w:val="00F52D35"/>
    <w:rsid w:val="00F533C3"/>
    <w:rsid w:val="00F54984"/>
    <w:rsid w:val="00F55879"/>
    <w:rsid w:val="00F5657D"/>
    <w:rsid w:val="00F608D7"/>
    <w:rsid w:val="00F61123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009"/>
    <w:rsid w:val="00F677EA"/>
    <w:rsid w:val="00F708BA"/>
    <w:rsid w:val="00F72B08"/>
    <w:rsid w:val="00F73058"/>
    <w:rsid w:val="00F730C0"/>
    <w:rsid w:val="00F73EE8"/>
    <w:rsid w:val="00F744E5"/>
    <w:rsid w:val="00F7566F"/>
    <w:rsid w:val="00F76573"/>
    <w:rsid w:val="00F76B38"/>
    <w:rsid w:val="00F76C6A"/>
    <w:rsid w:val="00F80132"/>
    <w:rsid w:val="00F81713"/>
    <w:rsid w:val="00F8184A"/>
    <w:rsid w:val="00F81F27"/>
    <w:rsid w:val="00F839CC"/>
    <w:rsid w:val="00F83E4E"/>
    <w:rsid w:val="00F84588"/>
    <w:rsid w:val="00F84877"/>
    <w:rsid w:val="00F84993"/>
    <w:rsid w:val="00F85A6E"/>
    <w:rsid w:val="00F85D03"/>
    <w:rsid w:val="00F8659E"/>
    <w:rsid w:val="00F90983"/>
    <w:rsid w:val="00F91A79"/>
    <w:rsid w:val="00F9237A"/>
    <w:rsid w:val="00F93D55"/>
    <w:rsid w:val="00F942A7"/>
    <w:rsid w:val="00F94C76"/>
    <w:rsid w:val="00F954EC"/>
    <w:rsid w:val="00FA02B9"/>
    <w:rsid w:val="00FA06A7"/>
    <w:rsid w:val="00FA0A62"/>
    <w:rsid w:val="00FA0C09"/>
    <w:rsid w:val="00FA0C97"/>
    <w:rsid w:val="00FA0D35"/>
    <w:rsid w:val="00FA1199"/>
    <w:rsid w:val="00FA1B7C"/>
    <w:rsid w:val="00FA2CFB"/>
    <w:rsid w:val="00FA2E74"/>
    <w:rsid w:val="00FA3B90"/>
    <w:rsid w:val="00FA4560"/>
    <w:rsid w:val="00FA474E"/>
    <w:rsid w:val="00FA4ABC"/>
    <w:rsid w:val="00FA59B8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2079"/>
    <w:rsid w:val="00FC456D"/>
    <w:rsid w:val="00FC5016"/>
    <w:rsid w:val="00FC571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4D3C"/>
    <w:rsid w:val="00FE5057"/>
    <w:rsid w:val="00FE50BA"/>
    <w:rsid w:val="00FE7766"/>
    <w:rsid w:val="00FE78CB"/>
    <w:rsid w:val="00FE7AB4"/>
    <w:rsid w:val="00FF06BB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61">
      <o:colormru v:ext="edit" colors="#e8f6fe"/>
    </o:shapedefaults>
    <o:shapelayout v:ext="edit">
      <o:idmap v:ext="edit" data="1"/>
    </o:shapelayout>
  </w:shapeDefaults>
  <w:decimalSymbol w:val="."/>
  <w:listSeparator w:val=","/>
  <w14:docId w14:val="0C3B7F5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21A5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550D3"/>
    <w:pPr>
      <w:keepNext/>
      <w:keepLines/>
      <w:tabs>
        <w:tab w:val="left" w:pos="5655"/>
      </w:tabs>
      <w:spacing w:before="4200"/>
      <w:outlineLvl w:val="0"/>
    </w:pPr>
    <w:rPr>
      <w:rFonts w:cs="Times New Roman"/>
      <w:b/>
      <w:bCs/>
      <w:noProof/>
      <w:color w:val="6C2A77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983F55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983F55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83F55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550D3"/>
    <w:rPr>
      <w:rFonts w:ascii="Arial" w:hAnsi="Arial"/>
      <w:b/>
      <w:bCs/>
      <w:noProof/>
      <w:color w:val="6C2A77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983F55"/>
    <w:rPr>
      <w:rFonts w:ascii="Arial" w:hAnsi="Arial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703AE0"/>
    <w:rPr>
      <w:rFonts w:ascii="Arial" w:hAnsi="Arial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E05DD1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703AE0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983F55"/>
    <w:rPr>
      <w:rFonts w:ascii="Arial" w:hAnsi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6969FE"/>
    <w:pPr>
      <w:tabs>
        <w:tab w:val="right" w:pos="9323"/>
      </w:tabs>
      <w:spacing w:before="840" w:after="84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983F55"/>
    <w:rPr>
      <w:rFonts w:ascii="Arial" w:eastAsiaTheme="majorEastAsia" w:hAnsi="Arial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760B8"/>
    <w:rPr>
      <w:color w:val="605E5C"/>
      <w:shd w:val="clear" w:color="auto" w:fill="E1DFDD"/>
    </w:rPr>
  </w:style>
  <w:style w:type="character" w:customStyle="1" w:styleId="IACMemberName">
    <w:name w:val="IAC Member Name"/>
    <w:basedOn w:val="DefaultParagraphFont"/>
    <w:uiPriority w:val="1"/>
    <w:qFormat/>
    <w:rsid w:val="00426939"/>
    <w:rPr>
      <w:b/>
      <w:color w:val="6C2A7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984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3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1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-iac.com.au" TargetMode="External"/><Relationship Id="rId13" Type="http://schemas.openxmlformats.org/officeDocument/2006/relationships/hyperlink" Target="mailto:advisorycouncil@ndis.gov.au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://www.ndis-iac.com.au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-iac.com.au/advic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informationaccessgroup.com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www.ndis-iac.com.au/about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://www.ndis-iac.com.au" TargetMode="External"/><Relationship Id="rId14" Type="http://schemas.openxmlformats.org/officeDocument/2006/relationships/hyperlink" Target="http://www.relayservice.gov.au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899B41-0CD7-408B-9A9F-8104029742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0</Pages>
  <Words>1874</Words>
  <Characters>10682</Characters>
  <Application>Microsoft Office Word</Application>
  <DocSecurity>0</DocSecurity>
  <Lines>89</Lines>
  <Paragraphs>25</Paragraphs>
  <ScaleCrop>false</ScaleCrop>
  <Company/>
  <LinksUpToDate>false</LinksUpToDate>
  <CharactersWithSpaces>12531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19T23:25:00Z</dcterms:created>
  <dcterms:modified xsi:type="dcterms:W3CDTF">2021-09-19T23:25:00Z</dcterms:modified>
</cp:coreProperties>
</file>